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6F52A1" w14:textId="6CEC199A" w:rsidR="00E140AF" w:rsidRDefault="00E140AF" w:rsidP="00B7678C">
      <w:pPr>
        <w:pStyle w:val="A1"/>
      </w:pPr>
      <w:bookmarkStart w:id="0" w:name="_Toc171282596"/>
      <w:bookmarkStart w:id="1" w:name="_Toc172622846"/>
      <w:bookmarkStart w:id="2" w:name="_Toc89014092"/>
      <w:bookmarkStart w:id="3" w:name="_Toc89017340"/>
      <w:bookmarkStart w:id="4" w:name="_Toc92272361"/>
      <w:r w:rsidRPr="003F6E0E">
        <w:t>TÓM TẮT</w:t>
      </w:r>
      <w:bookmarkEnd w:id="0"/>
      <w:bookmarkEnd w:id="1"/>
    </w:p>
    <w:p w14:paraId="1AC0FFA0" w14:textId="77777777" w:rsidR="00E204F8" w:rsidRPr="00B7678C" w:rsidRDefault="00E204F8" w:rsidP="00B7678C">
      <w:pPr>
        <w:pStyle w:val="A1"/>
        <w:rPr>
          <w:sz w:val="10"/>
          <w:szCs w:val="8"/>
        </w:rPr>
      </w:pPr>
    </w:p>
    <w:p w14:paraId="0DAC4FEA" w14:textId="04AFDE18" w:rsidR="00BD36FD" w:rsidRPr="003F6E0E" w:rsidRDefault="00BD36FD" w:rsidP="00B7678C">
      <w:pPr>
        <w:ind w:firstLine="720"/>
      </w:pPr>
      <w:r w:rsidRPr="003F6E0E">
        <w:t>Đề án tốt nghiệp với đề tài “</w:t>
      </w:r>
      <w:r w:rsidR="00CD7DF8" w:rsidRPr="003F6E0E">
        <w:t>Quản lý chuyên viên tại Viện Kinh tế Bưu điện - Học viện Công nghệ Bưu chính Viễn thông</w:t>
      </w:r>
      <w:r w:rsidRPr="003F6E0E">
        <w:t xml:space="preserve">” gồm có 3 chương: </w:t>
      </w:r>
    </w:p>
    <w:p w14:paraId="2575FFEF" w14:textId="3F07AD86" w:rsidR="00240C36" w:rsidRPr="00F92214" w:rsidRDefault="00240C36" w:rsidP="00B7678C">
      <w:pPr>
        <w:ind w:firstLine="720"/>
        <w:rPr>
          <w:spacing w:val="-4"/>
        </w:rPr>
      </w:pPr>
      <w:r w:rsidRPr="00F92214">
        <w:rPr>
          <w:spacing w:val="-4"/>
        </w:rPr>
        <w:t>Chương 1: Khung nghiên cứu về quản lý chuyên viên tại đơn vị sự nghiệp công lập.</w:t>
      </w:r>
    </w:p>
    <w:p w14:paraId="369E95F3" w14:textId="18269963" w:rsidR="00240C36" w:rsidRPr="003F6E0E" w:rsidRDefault="00240C36" w:rsidP="00B7678C">
      <w:pPr>
        <w:ind w:firstLine="720"/>
      </w:pPr>
      <w:r w:rsidRPr="003F6E0E">
        <w:t>Chương 2: Phân tích thực trạng quản lý chuyên viên tại Viện Kinh tế Bưu điện - Học viện Công nghệ Bưu chính Viễn thông giai đoạn 2021-2023.</w:t>
      </w:r>
    </w:p>
    <w:p w14:paraId="1B9733BB" w14:textId="674B6874" w:rsidR="00BD36FD" w:rsidRPr="003F6E0E" w:rsidRDefault="00240C36" w:rsidP="00B7678C">
      <w:pPr>
        <w:ind w:firstLine="720"/>
      </w:pPr>
      <w:r w:rsidRPr="003F6E0E">
        <w:t>Chương 3: Phương hướng và giải pháp hoàn thiện quản lý chuyên viên tại Viện Kinh tế Bưu điện - Học viện Công nghệ Bưu chính Viễn thông đến năm 2030.</w:t>
      </w:r>
    </w:p>
    <w:p w14:paraId="12A85DA2" w14:textId="2498D276" w:rsidR="00BD36FD" w:rsidRPr="003F6E0E" w:rsidRDefault="00BD36FD" w:rsidP="00B7678C">
      <w:pPr>
        <w:ind w:firstLine="720"/>
      </w:pPr>
      <w:r w:rsidRPr="003F6E0E">
        <w:t>Trong chương 1, tác giả đã nêu rõ đư</w:t>
      </w:r>
      <w:r w:rsidR="0018582E" w:rsidRPr="003F6E0E">
        <w:t>ợc</w:t>
      </w:r>
      <w:r w:rsidRPr="003F6E0E">
        <w:t xml:space="preserve"> khái niệm về </w:t>
      </w:r>
      <w:r w:rsidR="0018582E" w:rsidRPr="003F6E0E">
        <w:t>chuyên viên và quản lý chuyên viên trong đơn vị sự nghiệp công lập</w:t>
      </w:r>
      <w:r w:rsidRPr="003F6E0E">
        <w:t xml:space="preserve">. Từ đó, phân tích về </w:t>
      </w:r>
      <w:r w:rsidR="00750199" w:rsidRPr="003F6E0E">
        <w:t>các nội dung quản lý chuyên viên và các yếu tố ảnh hưởng đến quản lý chuyên viên</w:t>
      </w:r>
      <w:r w:rsidRPr="003F6E0E">
        <w:t>.</w:t>
      </w:r>
    </w:p>
    <w:p w14:paraId="601CDB61" w14:textId="1D0A7F8D" w:rsidR="00BD36FD" w:rsidRPr="003F6E0E" w:rsidRDefault="00BD36FD" w:rsidP="00B7678C">
      <w:pPr>
        <w:ind w:firstLine="720"/>
      </w:pPr>
      <w:r w:rsidRPr="003F6E0E">
        <w:t xml:space="preserve">Ở chương 2, tác giả phân tích về thực trạng </w:t>
      </w:r>
      <w:r w:rsidR="00750199" w:rsidRPr="003F6E0E">
        <w:t>quản lý chuyên viên của Viện Kinh tế Bưu điện</w:t>
      </w:r>
      <w:r w:rsidRPr="003F6E0E">
        <w:t xml:space="preserve"> trong giai đoạn 20</w:t>
      </w:r>
      <w:r w:rsidR="00750199" w:rsidRPr="003F6E0E">
        <w:t>21</w:t>
      </w:r>
      <w:r w:rsidRPr="003F6E0E">
        <w:t>-202</w:t>
      </w:r>
      <w:r w:rsidR="00750199" w:rsidRPr="003F6E0E">
        <w:t>3</w:t>
      </w:r>
      <w:r w:rsidRPr="003F6E0E">
        <w:t xml:space="preserve">. Qua đó, có thể thấy rằng </w:t>
      </w:r>
      <w:r w:rsidR="00AB1D06" w:rsidRPr="003F6E0E">
        <w:t xml:space="preserve">công tác quản lý chuyên viên của Viện Kinh tế Bưu điện đã được thực hiện theo các quy trình </w:t>
      </w:r>
      <w:r w:rsidR="00155B61" w:rsidRPr="003F6E0E">
        <w:t>rõ ràng, chặt chẽ, đảm bảo công bằng cho chuyên viên</w:t>
      </w:r>
      <w:r w:rsidRPr="003F6E0E">
        <w:t>.</w:t>
      </w:r>
      <w:r w:rsidR="00155B61" w:rsidRPr="003F6E0E">
        <w:t xml:space="preserve"> Tuy nhiên, công tác này còn tồn tại một số hạn chế như </w:t>
      </w:r>
      <w:r w:rsidR="00792B71" w:rsidRPr="003F6E0E">
        <w:t xml:space="preserve">chưa thu hút được nhiều ứng viên trong </w:t>
      </w:r>
      <w:r w:rsidR="00E5546F">
        <w:t>hoạt</w:t>
      </w:r>
      <w:r w:rsidR="00597036">
        <w:t xml:space="preserve"> </w:t>
      </w:r>
      <w:r w:rsidR="00E5546F">
        <w:t>động</w:t>
      </w:r>
      <w:r w:rsidR="00792B71" w:rsidRPr="003F6E0E">
        <w:t xml:space="preserve"> tuyển dụng, </w:t>
      </w:r>
      <w:r w:rsidR="00EC488B" w:rsidRPr="003F6E0E">
        <w:t>hoạt động đánh giá chuyên viên với tần suất còn ít</w:t>
      </w:r>
      <w:r w:rsidR="00BB1A88" w:rsidRPr="003F6E0E">
        <w:t xml:space="preserve"> và chế độ đãi ngộ chưa đa dạng. </w:t>
      </w:r>
      <w:r w:rsidRPr="003F6E0E">
        <w:t xml:space="preserve"> </w:t>
      </w:r>
    </w:p>
    <w:p w14:paraId="2C0E190F" w14:textId="36CC0ABB" w:rsidR="00E671F1" w:rsidRDefault="00BD36FD" w:rsidP="00B7678C">
      <w:pPr>
        <w:ind w:firstLine="720"/>
      </w:pPr>
      <w:r w:rsidRPr="003F6E0E">
        <w:t xml:space="preserve">Trong chương 3, tác giả đã đề xuất các biện pháp thiết thực đối với </w:t>
      </w:r>
      <w:r w:rsidR="00BB1A88" w:rsidRPr="003F6E0E">
        <w:t>Viện Kinh tế Bưu điện và các cơ quan cấp trên</w:t>
      </w:r>
      <w:r w:rsidRPr="003F6E0E">
        <w:t xml:space="preserve">. Trong đó, </w:t>
      </w:r>
      <w:r w:rsidR="00574375" w:rsidRPr="003F6E0E">
        <w:t>Viện Kinh tế Bưu điện</w:t>
      </w:r>
      <w:r w:rsidRPr="003F6E0E">
        <w:t xml:space="preserve"> cần thực hiện các giải pháp nhằm thúc đẩy</w:t>
      </w:r>
      <w:r w:rsidR="00C74D11" w:rsidRPr="003F6E0E">
        <w:t xml:space="preserve">, nâng cao chất lượng hoạch định </w:t>
      </w:r>
      <w:r w:rsidR="000F79AE" w:rsidRPr="003F6E0E">
        <w:t xml:space="preserve">đội ngũ chuyên viên, </w:t>
      </w:r>
      <w:r w:rsidR="00BE1B6D" w:rsidRPr="003F6E0E">
        <w:t>thu hút các ứng viên tham gia tuyển dụng, xây dựng bản mô tả công việc chi tiết trong đó quy định rõ về yêu cầu năng lực của chuyên viên, tăng tần suất thực hiện đánh giá chuyên viên và xây dựng hệ thống đãi ngộ đảm bảo</w:t>
      </w:r>
      <w:r w:rsidR="00670B41" w:rsidRPr="003F6E0E">
        <w:t xml:space="preserve"> công bằng và giúp</w:t>
      </w:r>
      <w:r w:rsidR="00BE1B6D" w:rsidRPr="003F6E0E">
        <w:t xml:space="preserve"> </w:t>
      </w:r>
      <w:r w:rsidR="00670B41" w:rsidRPr="003F6E0E">
        <w:t xml:space="preserve">tạo động lực cho chuyên viên thực hiện công việc. Bên cạnh đó, các cơ quan cấp trên </w:t>
      </w:r>
      <w:r w:rsidR="00E671F1" w:rsidRPr="003F6E0E">
        <w:t>là Học viện Công nghệ Bưu chính Viễn thông và Bộ Thông tin Truyền thông cần tạo điều kiện, giúp đỡ và đồng hành cùng Viện Kinh tế Bưu điện để nâng cao chất lượng nguồn nhân lực của Viện, từ đó tăng vị thế và năng lực cạnh tranh của Viện so với các cơ sở giáo dục đại học khác.</w:t>
      </w:r>
    </w:p>
    <w:p w14:paraId="782A89D7" w14:textId="61D2C95C" w:rsidR="00B7678C" w:rsidRPr="00B7678C" w:rsidRDefault="00B7678C" w:rsidP="00B7678C">
      <w:pPr>
        <w:ind w:firstLine="720"/>
        <w:rPr>
          <w:i/>
          <w:iCs/>
          <w:lang w:val="vi-VN"/>
        </w:rPr>
      </w:pPr>
      <w:r w:rsidRPr="00B7678C">
        <w:rPr>
          <w:b/>
          <w:bCs/>
          <w:lang w:val="vi-VN"/>
        </w:rPr>
        <w:t xml:space="preserve">Từ khoá: </w:t>
      </w:r>
      <w:r w:rsidRPr="00B7678C">
        <w:rPr>
          <w:i/>
          <w:iCs/>
          <w:lang w:val="vi-VN"/>
        </w:rPr>
        <w:t>Quản lý chuyên viên; Hoạch định chuyên viên; Tuyển dụng và sử dụng chuyên viên; Đào tạo và phát triển chuyên viên; Đánh giá và đãi ngộ chuyên viên</w:t>
      </w:r>
      <w:r>
        <w:rPr>
          <w:i/>
          <w:iCs/>
          <w:lang w:val="vi-VN"/>
        </w:rPr>
        <w:t>.</w:t>
      </w:r>
    </w:p>
    <w:p w14:paraId="7B082E34" w14:textId="77777777" w:rsidR="00B7678C" w:rsidRPr="003F6E0E" w:rsidRDefault="00B7678C" w:rsidP="00B7678C">
      <w:pPr>
        <w:ind w:firstLine="720"/>
      </w:pPr>
    </w:p>
    <w:p w14:paraId="14DBAF5F" w14:textId="2F411EE5" w:rsidR="00B7678C" w:rsidRDefault="00BD36FD" w:rsidP="00B7678C">
      <w:pPr>
        <w:pStyle w:val="TOC3"/>
        <w:rPr>
          <w:rFonts w:asciiTheme="minorHAnsi" w:eastAsiaTheme="minorEastAsia" w:hAnsiTheme="minorHAnsi"/>
          <w:noProof/>
          <w:kern w:val="2"/>
          <w:sz w:val="24"/>
          <w:szCs w:val="24"/>
          <w14:ligatures w14:val="standardContextual"/>
        </w:rPr>
      </w:pPr>
      <w:r w:rsidRPr="003F6E0E">
        <w:tab/>
      </w:r>
      <w:bookmarkEnd w:id="2"/>
      <w:bookmarkEnd w:id="3"/>
      <w:bookmarkEnd w:id="4"/>
    </w:p>
    <w:sectPr w:rsidR="00B7678C" w:rsidSect="0045650C">
      <w:headerReference w:type="default" r:id="rId8"/>
      <w:footerReference w:type="default" r:id="rId9"/>
      <w:pgSz w:w="11906" w:h="16838" w:code="9"/>
      <w:pgMar w:top="1134" w:right="1134" w:bottom="1701"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1AA413" w14:textId="77777777" w:rsidR="002230D5" w:rsidRDefault="002230D5" w:rsidP="00A10058">
      <w:pPr>
        <w:spacing w:after="0" w:line="240" w:lineRule="auto"/>
      </w:pPr>
      <w:r>
        <w:separator/>
      </w:r>
    </w:p>
  </w:endnote>
  <w:endnote w:type="continuationSeparator" w:id="0">
    <w:p w14:paraId="32222EDE" w14:textId="77777777" w:rsidR="002230D5" w:rsidRDefault="002230D5" w:rsidP="00A10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Ntimes new roman">
    <w:altName w:val="Calibri"/>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1367571"/>
      <w:docPartObj>
        <w:docPartGallery w:val="Page Numbers (Bottom of Page)"/>
        <w:docPartUnique/>
      </w:docPartObj>
    </w:sdtPr>
    <w:sdtEndPr>
      <w:rPr>
        <w:noProof/>
      </w:rPr>
    </w:sdtEndPr>
    <w:sdtContent>
      <w:p w14:paraId="6F5AE40E" w14:textId="1A7868E2" w:rsidR="00882677" w:rsidRDefault="0045650C" w:rsidP="0045650C">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1DE844" w14:textId="77777777" w:rsidR="002230D5" w:rsidRDefault="002230D5" w:rsidP="00A10058">
      <w:pPr>
        <w:spacing w:after="0" w:line="240" w:lineRule="auto"/>
      </w:pPr>
      <w:r>
        <w:separator/>
      </w:r>
    </w:p>
  </w:footnote>
  <w:footnote w:type="continuationSeparator" w:id="0">
    <w:p w14:paraId="1B86A0CC" w14:textId="77777777" w:rsidR="002230D5" w:rsidRDefault="002230D5" w:rsidP="00A10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8A662" w14:textId="77777777" w:rsidR="00882677" w:rsidRPr="0045650C" w:rsidRDefault="00882677" w:rsidP="00456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498"/>
    <w:multiLevelType w:val="hybridMultilevel"/>
    <w:tmpl w:val="126067E2"/>
    <w:lvl w:ilvl="0" w:tplc="01A690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714B6"/>
    <w:multiLevelType w:val="hybridMultilevel"/>
    <w:tmpl w:val="EB9A02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69696E"/>
    <w:multiLevelType w:val="hybridMultilevel"/>
    <w:tmpl w:val="4732DF92"/>
    <w:lvl w:ilvl="0" w:tplc="372CDD24">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21E03"/>
    <w:multiLevelType w:val="multilevel"/>
    <w:tmpl w:val="41CE073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380435"/>
    <w:multiLevelType w:val="hybridMultilevel"/>
    <w:tmpl w:val="22F43C24"/>
    <w:lvl w:ilvl="0" w:tplc="04DA8DB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FB3836"/>
    <w:multiLevelType w:val="hybridMultilevel"/>
    <w:tmpl w:val="A7504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21AC6"/>
    <w:multiLevelType w:val="hybridMultilevel"/>
    <w:tmpl w:val="2AB854DE"/>
    <w:lvl w:ilvl="0" w:tplc="4B44F62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5D1658"/>
    <w:multiLevelType w:val="hybridMultilevel"/>
    <w:tmpl w:val="5980E2B8"/>
    <w:lvl w:ilvl="0" w:tplc="21B8E11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414908"/>
    <w:multiLevelType w:val="hybridMultilevel"/>
    <w:tmpl w:val="689CA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9E071B"/>
    <w:multiLevelType w:val="hybridMultilevel"/>
    <w:tmpl w:val="E8CA0E10"/>
    <w:lvl w:ilvl="0" w:tplc="0B68EE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41F6C"/>
    <w:multiLevelType w:val="hybridMultilevel"/>
    <w:tmpl w:val="AD180510"/>
    <w:lvl w:ilvl="0" w:tplc="AF026BE4">
      <w:start w:val="1"/>
      <w:numFmt w:val="decimal"/>
      <w:lvlText w:val="%1-"/>
      <w:lvlJc w:val="left"/>
      <w:pPr>
        <w:tabs>
          <w:tab w:val="num" w:pos="360"/>
        </w:tabs>
        <w:ind w:left="360" w:hanging="360"/>
      </w:pPr>
      <w:rPr>
        <w:b/>
      </w:rPr>
    </w:lvl>
    <w:lvl w:ilvl="1" w:tplc="040C0019">
      <w:start w:val="1"/>
      <w:numFmt w:val="lowerLetter"/>
      <w:lvlText w:val="%2."/>
      <w:lvlJc w:val="left"/>
      <w:pPr>
        <w:tabs>
          <w:tab w:val="num" w:pos="1080"/>
        </w:tabs>
        <w:ind w:left="1080" w:hanging="360"/>
      </w:pPr>
    </w:lvl>
    <w:lvl w:ilvl="2" w:tplc="040C001B">
      <w:start w:val="1"/>
      <w:numFmt w:val="lowerRoman"/>
      <w:lvlText w:val="%3."/>
      <w:lvlJc w:val="right"/>
      <w:pPr>
        <w:tabs>
          <w:tab w:val="num" w:pos="1800"/>
        </w:tabs>
        <w:ind w:left="1800" w:hanging="180"/>
      </w:pPr>
    </w:lvl>
    <w:lvl w:ilvl="3" w:tplc="040C000F">
      <w:start w:val="1"/>
      <w:numFmt w:val="decimal"/>
      <w:lvlText w:val="%4."/>
      <w:lvlJc w:val="left"/>
      <w:pPr>
        <w:tabs>
          <w:tab w:val="num" w:pos="2520"/>
        </w:tabs>
        <w:ind w:left="2520" w:hanging="360"/>
      </w:pPr>
    </w:lvl>
    <w:lvl w:ilvl="4" w:tplc="040C0019">
      <w:start w:val="1"/>
      <w:numFmt w:val="lowerLetter"/>
      <w:lvlText w:val="%5."/>
      <w:lvlJc w:val="left"/>
      <w:pPr>
        <w:tabs>
          <w:tab w:val="num" w:pos="3240"/>
        </w:tabs>
        <w:ind w:left="3240" w:hanging="360"/>
      </w:pPr>
    </w:lvl>
    <w:lvl w:ilvl="5" w:tplc="040C001B">
      <w:start w:val="1"/>
      <w:numFmt w:val="lowerRoman"/>
      <w:lvlText w:val="%6."/>
      <w:lvlJc w:val="right"/>
      <w:pPr>
        <w:tabs>
          <w:tab w:val="num" w:pos="3960"/>
        </w:tabs>
        <w:ind w:left="3960" w:hanging="180"/>
      </w:pPr>
    </w:lvl>
    <w:lvl w:ilvl="6" w:tplc="040C000F">
      <w:start w:val="1"/>
      <w:numFmt w:val="decimal"/>
      <w:lvlText w:val="%7."/>
      <w:lvlJc w:val="left"/>
      <w:pPr>
        <w:tabs>
          <w:tab w:val="num" w:pos="4680"/>
        </w:tabs>
        <w:ind w:left="4680" w:hanging="360"/>
      </w:pPr>
    </w:lvl>
    <w:lvl w:ilvl="7" w:tplc="040C0019">
      <w:start w:val="1"/>
      <w:numFmt w:val="lowerLetter"/>
      <w:lvlText w:val="%8."/>
      <w:lvlJc w:val="left"/>
      <w:pPr>
        <w:tabs>
          <w:tab w:val="num" w:pos="5400"/>
        </w:tabs>
        <w:ind w:left="5400" w:hanging="360"/>
      </w:pPr>
    </w:lvl>
    <w:lvl w:ilvl="8" w:tplc="040C001B">
      <w:start w:val="1"/>
      <w:numFmt w:val="lowerRoman"/>
      <w:lvlText w:val="%9."/>
      <w:lvlJc w:val="right"/>
      <w:pPr>
        <w:tabs>
          <w:tab w:val="num" w:pos="6120"/>
        </w:tabs>
        <w:ind w:left="6120" w:hanging="180"/>
      </w:pPr>
    </w:lvl>
  </w:abstractNum>
  <w:abstractNum w:abstractNumId="11" w15:restartNumberingAfterBreak="0">
    <w:nsid w:val="35A710D7"/>
    <w:multiLevelType w:val="hybridMultilevel"/>
    <w:tmpl w:val="2408B42A"/>
    <w:lvl w:ilvl="0" w:tplc="BD783DC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1528C1"/>
    <w:multiLevelType w:val="multilevel"/>
    <w:tmpl w:val="60D2D9B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074624C"/>
    <w:multiLevelType w:val="hybridMultilevel"/>
    <w:tmpl w:val="E1062C2E"/>
    <w:lvl w:ilvl="0" w:tplc="B6B49FC6">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585F99"/>
    <w:multiLevelType w:val="hybridMultilevel"/>
    <w:tmpl w:val="B6ECF8D4"/>
    <w:lvl w:ilvl="0" w:tplc="6E46F946">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7776550"/>
    <w:multiLevelType w:val="hybridMultilevel"/>
    <w:tmpl w:val="A2E6EEAE"/>
    <w:lvl w:ilvl="0" w:tplc="CEB0D32A">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4865AF"/>
    <w:multiLevelType w:val="hybridMultilevel"/>
    <w:tmpl w:val="DBBA0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ED0501"/>
    <w:multiLevelType w:val="hybridMultilevel"/>
    <w:tmpl w:val="57D63E42"/>
    <w:lvl w:ilvl="0" w:tplc="6096D45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DA475F"/>
    <w:multiLevelType w:val="hybridMultilevel"/>
    <w:tmpl w:val="9F425066"/>
    <w:lvl w:ilvl="0" w:tplc="D460E21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FC6631"/>
    <w:multiLevelType w:val="hybridMultilevel"/>
    <w:tmpl w:val="333AAA4A"/>
    <w:lvl w:ilvl="0" w:tplc="A736578E">
      <w:start w:val="3"/>
      <w:numFmt w:val="bullet"/>
      <w:lvlText w:val=""/>
      <w:lvlJc w:val="left"/>
      <w:pPr>
        <w:ind w:left="1003" w:hanging="360"/>
      </w:pPr>
      <w:rPr>
        <w:rFonts w:ascii="Symbol" w:eastAsiaTheme="minorHAnsi" w:hAnsi="Symbol" w:cs="Times New Roman"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0" w15:restartNumberingAfterBreak="0">
    <w:nsid w:val="538557DC"/>
    <w:multiLevelType w:val="hybridMultilevel"/>
    <w:tmpl w:val="AB7E99A2"/>
    <w:lvl w:ilvl="0" w:tplc="A954842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E1229F"/>
    <w:multiLevelType w:val="hybridMultilevel"/>
    <w:tmpl w:val="E5EAFE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AD4F29"/>
    <w:multiLevelType w:val="hybridMultilevel"/>
    <w:tmpl w:val="49C09FFA"/>
    <w:lvl w:ilvl="0" w:tplc="34A4F926">
      <w:start w:val="1"/>
      <w:numFmt w:val="bullet"/>
      <w:lvlText w:val=""/>
      <w:lvlJc w:val="left"/>
      <w:pPr>
        <w:ind w:left="643" w:hanging="360"/>
      </w:pPr>
      <w:rPr>
        <w:rFonts w:ascii="Symbol" w:hAnsi="Symbol" w:hint="default"/>
      </w:rPr>
    </w:lvl>
    <w:lvl w:ilvl="1" w:tplc="042A0003" w:tentative="1">
      <w:start w:val="1"/>
      <w:numFmt w:val="bullet"/>
      <w:lvlText w:val="o"/>
      <w:lvlJc w:val="left"/>
      <w:pPr>
        <w:ind w:left="1363" w:hanging="360"/>
      </w:pPr>
      <w:rPr>
        <w:rFonts w:ascii="Courier New" w:hAnsi="Courier New" w:cs="Courier New" w:hint="default"/>
      </w:rPr>
    </w:lvl>
    <w:lvl w:ilvl="2" w:tplc="042A0005" w:tentative="1">
      <w:start w:val="1"/>
      <w:numFmt w:val="bullet"/>
      <w:lvlText w:val=""/>
      <w:lvlJc w:val="left"/>
      <w:pPr>
        <w:ind w:left="2083" w:hanging="360"/>
      </w:pPr>
      <w:rPr>
        <w:rFonts w:ascii="Wingdings" w:hAnsi="Wingdings" w:hint="default"/>
      </w:rPr>
    </w:lvl>
    <w:lvl w:ilvl="3" w:tplc="042A0001" w:tentative="1">
      <w:start w:val="1"/>
      <w:numFmt w:val="bullet"/>
      <w:lvlText w:val=""/>
      <w:lvlJc w:val="left"/>
      <w:pPr>
        <w:ind w:left="2803" w:hanging="360"/>
      </w:pPr>
      <w:rPr>
        <w:rFonts w:ascii="Symbol" w:hAnsi="Symbol" w:hint="default"/>
      </w:rPr>
    </w:lvl>
    <w:lvl w:ilvl="4" w:tplc="042A0003" w:tentative="1">
      <w:start w:val="1"/>
      <w:numFmt w:val="bullet"/>
      <w:lvlText w:val="o"/>
      <w:lvlJc w:val="left"/>
      <w:pPr>
        <w:ind w:left="3523" w:hanging="360"/>
      </w:pPr>
      <w:rPr>
        <w:rFonts w:ascii="Courier New" w:hAnsi="Courier New" w:cs="Courier New" w:hint="default"/>
      </w:rPr>
    </w:lvl>
    <w:lvl w:ilvl="5" w:tplc="042A0005" w:tentative="1">
      <w:start w:val="1"/>
      <w:numFmt w:val="bullet"/>
      <w:lvlText w:val=""/>
      <w:lvlJc w:val="left"/>
      <w:pPr>
        <w:ind w:left="4243" w:hanging="360"/>
      </w:pPr>
      <w:rPr>
        <w:rFonts w:ascii="Wingdings" w:hAnsi="Wingdings" w:hint="default"/>
      </w:rPr>
    </w:lvl>
    <w:lvl w:ilvl="6" w:tplc="042A0001" w:tentative="1">
      <w:start w:val="1"/>
      <w:numFmt w:val="bullet"/>
      <w:lvlText w:val=""/>
      <w:lvlJc w:val="left"/>
      <w:pPr>
        <w:ind w:left="4963" w:hanging="360"/>
      </w:pPr>
      <w:rPr>
        <w:rFonts w:ascii="Symbol" w:hAnsi="Symbol" w:hint="default"/>
      </w:rPr>
    </w:lvl>
    <w:lvl w:ilvl="7" w:tplc="042A0003" w:tentative="1">
      <w:start w:val="1"/>
      <w:numFmt w:val="bullet"/>
      <w:lvlText w:val="o"/>
      <w:lvlJc w:val="left"/>
      <w:pPr>
        <w:ind w:left="5683" w:hanging="360"/>
      </w:pPr>
      <w:rPr>
        <w:rFonts w:ascii="Courier New" w:hAnsi="Courier New" w:cs="Courier New" w:hint="default"/>
      </w:rPr>
    </w:lvl>
    <w:lvl w:ilvl="8" w:tplc="042A0005" w:tentative="1">
      <w:start w:val="1"/>
      <w:numFmt w:val="bullet"/>
      <w:lvlText w:val=""/>
      <w:lvlJc w:val="left"/>
      <w:pPr>
        <w:ind w:left="6403" w:hanging="360"/>
      </w:pPr>
      <w:rPr>
        <w:rFonts w:ascii="Wingdings" w:hAnsi="Wingdings" w:hint="default"/>
      </w:rPr>
    </w:lvl>
  </w:abstractNum>
  <w:abstractNum w:abstractNumId="23" w15:restartNumberingAfterBreak="0">
    <w:nsid w:val="5CB01BDE"/>
    <w:multiLevelType w:val="hybridMultilevel"/>
    <w:tmpl w:val="4858ED6A"/>
    <w:lvl w:ilvl="0" w:tplc="04090001">
      <w:start w:val="1"/>
      <w:numFmt w:val="bullet"/>
      <w:lvlText w:val=""/>
      <w:lvlJc w:val="left"/>
      <w:pPr>
        <w:tabs>
          <w:tab w:val="num" w:pos="720"/>
        </w:tabs>
        <w:ind w:left="720" w:hanging="360"/>
      </w:pPr>
      <w:rPr>
        <w:rFonts w:ascii="Symbol" w:hAnsi="Symbol" w:hint="default"/>
      </w:rPr>
    </w:lvl>
    <w:lvl w:ilvl="1" w:tplc="A072E428">
      <w:start w:val="1"/>
      <w:numFmt w:val="decimal"/>
      <w:lvlText w:val="%2"/>
      <w:lvlJc w:val="left"/>
      <w:pPr>
        <w:tabs>
          <w:tab w:val="num" w:pos="1397"/>
        </w:tabs>
        <w:ind w:left="1397" w:hanging="360"/>
      </w:pPr>
    </w:lvl>
    <w:lvl w:ilvl="2" w:tplc="0409001B">
      <w:start w:val="1"/>
      <w:numFmt w:val="lowerRoman"/>
      <w:lvlText w:val="%3."/>
      <w:lvlJc w:val="right"/>
      <w:pPr>
        <w:tabs>
          <w:tab w:val="num" w:pos="2117"/>
        </w:tabs>
        <w:ind w:left="2117" w:hanging="180"/>
      </w:pPr>
    </w:lvl>
    <w:lvl w:ilvl="3" w:tplc="0409000F">
      <w:start w:val="1"/>
      <w:numFmt w:val="decimal"/>
      <w:lvlText w:val="%4."/>
      <w:lvlJc w:val="left"/>
      <w:pPr>
        <w:tabs>
          <w:tab w:val="num" w:pos="2837"/>
        </w:tabs>
        <w:ind w:left="2837" w:hanging="360"/>
      </w:pPr>
    </w:lvl>
    <w:lvl w:ilvl="4" w:tplc="04090019">
      <w:start w:val="1"/>
      <w:numFmt w:val="lowerLetter"/>
      <w:lvlText w:val="%5."/>
      <w:lvlJc w:val="left"/>
      <w:pPr>
        <w:tabs>
          <w:tab w:val="num" w:pos="3557"/>
        </w:tabs>
        <w:ind w:left="3557" w:hanging="360"/>
      </w:pPr>
    </w:lvl>
    <w:lvl w:ilvl="5" w:tplc="0409001B">
      <w:start w:val="1"/>
      <w:numFmt w:val="lowerRoman"/>
      <w:lvlText w:val="%6."/>
      <w:lvlJc w:val="right"/>
      <w:pPr>
        <w:tabs>
          <w:tab w:val="num" w:pos="4277"/>
        </w:tabs>
        <w:ind w:left="4277" w:hanging="180"/>
      </w:pPr>
    </w:lvl>
    <w:lvl w:ilvl="6" w:tplc="0409000F">
      <w:start w:val="1"/>
      <w:numFmt w:val="decimal"/>
      <w:lvlText w:val="%7."/>
      <w:lvlJc w:val="left"/>
      <w:pPr>
        <w:tabs>
          <w:tab w:val="num" w:pos="4997"/>
        </w:tabs>
        <w:ind w:left="4997" w:hanging="360"/>
      </w:pPr>
    </w:lvl>
    <w:lvl w:ilvl="7" w:tplc="04090019">
      <w:start w:val="1"/>
      <w:numFmt w:val="lowerLetter"/>
      <w:lvlText w:val="%8."/>
      <w:lvlJc w:val="left"/>
      <w:pPr>
        <w:tabs>
          <w:tab w:val="num" w:pos="5717"/>
        </w:tabs>
        <w:ind w:left="5717" w:hanging="360"/>
      </w:pPr>
    </w:lvl>
    <w:lvl w:ilvl="8" w:tplc="0409001B">
      <w:start w:val="1"/>
      <w:numFmt w:val="lowerRoman"/>
      <w:lvlText w:val="%9."/>
      <w:lvlJc w:val="right"/>
      <w:pPr>
        <w:tabs>
          <w:tab w:val="num" w:pos="6437"/>
        </w:tabs>
        <w:ind w:left="6437" w:hanging="180"/>
      </w:pPr>
    </w:lvl>
  </w:abstractNum>
  <w:abstractNum w:abstractNumId="24" w15:restartNumberingAfterBreak="0">
    <w:nsid w:val="759D4FE4"/>
    <w:multiLevelType w:val="hybridMultilevel"/>
    <w:tmpl w:val="6FDEF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B24BAE"/>
    <w:multiLevelType w:val="hybridMultilevel"/>
    <w:tmpl w:val="EAC4DF3A"/>
    <w:lvl w:ilvl="0" w:tplc="CB5882F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435967"/>
    <w:multiLevelType w:val="hybridMultilevel"/>
    <w:tmpl w:val="1E46D46E"/>
    <w:lvl w:ilvl="0" w:tplc="C46CD67E">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D34765B"/>
    <w:multiLevelType w:val="hybridMultilevel"/>
    <w:tmpl w:val="91C0F9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849028390">
    <w:abstractNumId w:val="9"/>
  </w:num>
  <w:num w:numId="2" w16cid:durableId="2132548435">
    <w:abstractNumId w:val="22"/>
  </w:num>
  <w:num w:numId="3" w16cid:durableId="252708968">
    <w:abstractNumId w:val="19"/>
  </w:num>
  <w:num w:numId="4" w16cid:durableId="1596553762">
    <w:abstractNumId w:val="25"/>
  </w:num>
  <w:num w:numId="5" w16cid:durableId="68188020">
    <w:abstractNumId w:val="0"/>
  </w:num>
  <w:num w:numId="6" w16cid:durableId="1355958084">
    <w:abstractNumId w:val="20"/>
  </w:num>
  <w:num w:numId="7" w16cid:durableId="1417822928">
    <w:abstractNumId w:val="4"/>
  </w:num>
  <w:num w:numId="8" w16cid:durableId="1650792595">
    <w:abstractNumId w:val="26"/>
  </w:num>
  <w:num w:numId="9" w16cid:durableId="1404063623">
    <w:abstractNumId w:val="18"/>
  </w:num>
  <w:num w:numId="10" w16cid:durableId="1581787150">
    <w:abstractNumId w:val="17"/>
  </w:num>
  <w:num w:numId="11" w16cid:durableId="84151783">
    <w:abstractNumId w:val="3"/>
  </w:num>
  <w:num w:numId="12" w16cid:durableId="923953872">
    <w:abstractNumId w:val="12"/>
  </w:num>
  <w:num w:numId="13" w16cid:durableId="1217818909">
    <w:abstractNumId w:val="2"/>
  </w:num>
  <w:num w:numId="14" w16cid:durableId="143351347">
    <w:abstractNumId w:val="16"/>
  </w:num>
  <w:num w:numId="15" w16cid:durableId="1244417115">
    <w:abstractNumId w:val="24"/>
  </w:num>
  <w:num w:numId="16" w16cid:durableId="1647390272">
    <w:abstractNumId w:val="5"/>
  </w:num>
  <w:num w:numId="17" w16cid:durableId="1563567231">
    <w:abstractNumId w:val="6"/>
  </w:num>
  <w:num w:numId="18" w16cid:durableId="242644563">
    <w:abstractNumId w:val="7"/>
  </w:num>
  <w:num w:numId="19" w16cid:durableId="898367664">
    <w:abstractNumId w:val="15"/>
  </w:num>
  <w:num w:numId="20" w16cid:durableId="1188830146">
    <w:abstractNumId w:val="13"/>
  </w:num>
  <w:num w:numId="21" w16cid:durableId="1799908467">
    <w:abstractNumId w:val="14"/>
  </w:num>
  <w:num w:numId="22" w16cid:durableId="18847557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5804428">
    <w:abstractNumId w:val="21"/>
  </w:num>
  <w:num w:numId="24" w16cid:durableId="43864278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8140463">
    <w:abstractNumId w:val="27"/>
  </w:num>
  <w:num w:numId="26" w16cid:durableId="698824120">
    <w:abstractNumId w:val="1"/>
  </w:num>
  <w:num w:numId="27" w16cid:durableId="251134335">
    <w:abstractNumId w:val="8"/>
  </w:num>
  <w:num w:numId="28" w16cid:durableId="5194710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TMxNDI1szC2NDRS0lEKTi0uzszPAykwrAUADxxZqCwAAAA="/>
  </w:docVars>
  <w:rsids>
    <w:rsidRoot w:val="00C301F1"/>
    <w:rsid w:val="0000019F"/>
    <w:rsid w:val="0000079F"/>
    <w:rsid w:val="00000C81"/>
    <w:rsid w:val="00001C86"/>
    <w:rsid w:val="00001F58"/>
    <w:rsid w:val="00002241"/>
    <w:rsid w:val="00002B02"/>
    <w:rsid w:val="00002C5E"/>
    <w:rsid w:val="000040DF"/>
    <w:rsid w:val="0000516A"/>
    <w:rsid w:val="00005AC1"/>
    <w:rsid w:val="00005DF4"/>
    <w:rsid w:val="000079DD"/>
    <w:rsid w:val="00007DB0"/>
    <w:rsid w:val="00011522"/>
    <w:rsid w:val="00011596"/>
    <w:rsid w:val="00011A66"/>
    <w:rsid w:val="00011C26"/>
    <w:rsid w:val="00012484"/>
    <w:rsid w:val="00012C0E"/>
    <w:rsid w:val="00013058"/>
    <w:rsid w:val="00013D3E"/>
    <w:rsid w:val="00013F77"/>
    <w:rsid w:val="0001423B"/>
    <w:rsid w:val="00014674"/>
    <w:rsid w:val="0001504D"/>
    <w:rsid w:val="00015482"/>
    <w:rsid w:val="00016160"/>
    <w:rsid w:val="00017380"/>
    <w:rsid w:val="00017452"/>
    <w:rsid w:val="0001761D"/>
    <w:rsid w:val="00017805"/>
    <w:rsid w:val="00020648"/>
    <w:rsid w:val="00020FDD"/>
    <w:rsid w:val="000211D6"/>
    <w:rsid w:val="000214FF"/>
    <w:rsid w:val="00021A2E"/>
    <w:rsid w:val="00021C48"/>
    <w:rsid w:val="00021CC8"/>
    <w:rsid w:val="0002278C"/>
    <w:rsid w:val="000231AE"/>
    <w:rsid w:val="00023698"/>
    <w:rsid w:val="0002395D"/>
    <w:rsid w:val="000239B8"/>
    <w:rsid w:val="00023D85"/>
    <w:rsid w:val="00024D08"/>
    <w:rsid w:val="00025B5A"/>
    <w:rsid w:val="00026124"/>
    <w:rsid w:val="0002697F"/>
    <w:rsid w:val="00026D12"/>
    <w:rsid w:val="00027442"/>
    <w:rsid w:val="000301E9"/>
    <w:rsid w:val="00030535"/>
    <w:rsid w:val="00030F47"/>
    <w:rsid w:val="00031290"/>
    <w:rsid w:val="000313DD"/>
    <w:rsid w:val="00031F37"/>
    <w:rsid w:val="0003294F"/>
    <w:rsid w:val="000332E8"/>
    <w:rsid w:val="00035628"/>
    <w:rsid w:val="00036C84"/>
    <w:rsid w:val="0003710C"/>
    <w:rsid w:val="0003725B"/>
    <w:rsid w:val="00037448"/>
    <w:rsid w:val="000375EB"/>
    <w:rsid w:val="000377A6"/>
    <w:rsid w:val="000419BF"/>
    <w:rsid w:val="00041E09"/>
    <w:rsid w:val="00042983"/>
    <w:rsid w:val="00042AC8"/>
    <w:rsid w:val="000434CC"/>
    <w:rsid w:val="0004463A"/>
    <w:rsid w:val="00044A77"/>
    <w:rsid w:val="000452B6"/>
    <w:rsid w:val="000456A6"/>
    <w:rsid w:val="00045B0E"/>
    <w:rsid w:val="00045BEF"/>
    <w:rsid w:val="00045CCB"/>
    <w:rsid w:val="00046361"/>
    <w:rsid w:val="00047C75"/>
    <w:rsid w:val="000506B2"/>
    <w:rsid w:val="00051B1B"/>
    <w:rsid w:val="00052EB9"/>
    <w:rsid w:val="00053E22"/>
    <w:rsid w:val="00054509"/>
    <w:rsid w:val="00056017"/>
    <w:rsid w:val="0005641B"/>
    <w:rsid w:val="00061925"/>
    <w:rsid w:val="00062E81"/>
    <w:rsid w:val="00063E3D"/>
    <w:rsid w:val="00064329"/>
    <w:rsid w:val="000648B9"/>
    <w:rsid w:val="000652D9"/>
    <w:rsid w:val="000657F3"/>
    <w:rsid w:val="000665D4"/>
    <w:rsid w:val="000667EF"/>
    <w:rsid w:val="0006726E"/>
    <w:rsid w:val="000676C7"/>
    <w:rsid w:val="000704AC"/>
    <w:rsid w:val="00070501"/>
    <w:rsid w:val="000713D1"/>
    <w:rsid w:val="00071D76"/>
    <w:rsid w:val="00073BF2"/>
    <w:rsid w:val="000762BA"/>
    <w:rsid w:val="00076BF1"/>
    <w:rsid w:val="00077FDF"/>
    <w:rsid w:val="00080E1D"/>
    <w:rsid w:val="00081328"/>
    <w:rsid w:val="000815B3"/>
    <w:rsid w:val="00081727"/>
    <w:rsid w:val="00083569"/>
    <w:rsid w:val="00083B7F"/>
    <w:rsid w:val="00084DB5"/>
    <w:rsid w:val="00085544"/>
    <w:rsid w:val="000858AC"/>
    <w:rsid w:val="00085EB9"/>
    <w:rsid w:val="00086029"/>
    <w:rsid w:val="0008774C"/>
    <w:rsid w:val="000878D8"/>
    <w:rsid w:val="000904F2"/>
    <w:rsid w:val="00090775"/>
    <w:rsid w:val="00090C3F"/>
    <w:rsid w:val="000915AD"/>
    <w:rsid w:val="00091ACE"/>
    <w:rsid w:val="00091F9F"/>
    <w:rsid w:val="00091FBB"/>
    <w:rsid w:val="00092F71"/>
    <w:rsid w:val="00092F78"/>
    <w:rsid w:val="000936EA"/>
    <w:rsid w:val="00093C27"/>
    <w:rsid w:val="0009405E"/>
    <w:rsid w:val="000955CB"/>
    <w:rsid w:val="000961FC"/>
    <w:rsid w:val="000A1524"/>
    <w:rsid w:val="000A198F"/>
    <w:rsid w:val="000A1E70"/>
    <w:rsid w:val="000A2FD4"/>
    <w:rsid w:val="000A4782"/>
    <w:rsid w:val="000A60DB"/>
    <w:rsid w:val="000A72E9"/>
    <w:rsid w:val="000A7FEA"/>
    <w:rsid w:val="000B08B1"/>
    <w:rsid w:val="000B124E"/>
    <w:rsid w:val="000B1D14"/>
    <w:rsid w:val="000B1DBE"/>
    <w:rsid w:val="000B24C2"/>
    <w:rsid w:val="000B43B4"/>
    <w:rsid w:val="000B4848"/>
    <w:rsid w:val="000B4CC3"/>
    <w:rsid w:val="000B58B0"/>
    <w:rsid w:val="000B7055"/>
    <w:rsid w:val="000B7527"/>
    <w:rsid w:val="000B7549"/>
    <w:rsid w:val="000C00C9"/>
    <w:rsid w:val="000C081A"/>
    <w:rsid w:val="000C0E65"/>
    <w:rsid w:val="000C1119"/>
    <w:rsid w:val="000C11D5"/>
    <w:rsid w:val="000C1F26"/>
    <w:rsid w:val="000C2E8F"/>
    <w:rsid w:val="000C348B"/>
    <w:rsid w:val="000C3815"/>
    <w:rsid w:val="000C3F20"/>
    <w:rsid w:val="000C515D"/>
    <w:rsid w:val="000C5165"/>
    <w:rsid w:val="000C54C5"/>
    <w:rsid w:val="000C5894"/>
    <w:rsid w:val="000C59F5"/>
    <w:rsid w:val="000C5D68"/>
    <w:rsid w:val="000C6303"/>
    <w:rsid w:val="000C6B90"/>
    <w:rsid w:val="000C7AF8"/>
    <w:rsid w:val="000C7D23"/>
    <w:rsid w:val="000D0B3F"/>
    <w:rsid w:val="000D0B94"/>
    <w:rsid w:val="000D2FBC"/>
    <w:rsid w:val="000D386A"/>
    <w:rsid w:val="000D38EE"/>
    <w:rsid w:val="000D4D6C"/>
    <w:rsid w:val="000D54F3"/>
    <w:rsid w:val="000D5A32"/>
    <w:rsid w:val="000D68D9"/>
    <w:rsid w:val="000D79EC"/>
    <w:rsid w:val="000D7F16"/>
    <w:rsid w:val="000E0680"/>
    <w:rsid w:val="000E1146"/>
    <w:rsid w:val="000E175E"/>
    <w:rsid w:val="000E197B"/>
    <w:rsid w:val="000E2368"/>
    <w:rsid w:val="000E28D2"/>
    <w:rsid w:val="000E2C24"/>
    <w:rsid w:val="000E2FBD"/>
    <w:rsid w:val="000E3167"/>
    <w:rsid w:val="000E323F"/>
    <w:rsid w:val="000E3285"/>
    <w:rsid w:val="000E36BD"/>
    <w:rsid w:val="000E374D"/>
    <w:rsid w:val="000E3AD7"/>
    <w:rsid w:val="000E4DEE"/>
    <w:rsid w:val="000E4F03"/>
    <w:rsid w:val="000E531A"/>
    <w:rsid w:val="000E69C9"/>
    <w:rsid w:val="000E7413"/>
    <w:rsid w:val="000E7673"/>
    <w:rsid w:val="000F0623"/>
    <w:rsid w:val="000F0FBB"/>
    <w:rsid w:val="000F1597"/>
    <w:rsid w:val="000F3098"/>
    <w:rsid w:val="000F45A7"/>
    <w:rsid w:val="000F4B33"/>
    <w:rsid w:val="000F4D36"/>
    <w:rsid w:val="000F4ED3"/>
    <w:rsid w:val="000F5511"/>
    <w:rsid w:val="000F5AF3"/>
    <w:rsid w:val="000F6322"/>
    <w:rsid w:val="000F63E3"/>
    <w:rsid w:val="000F658F"/>
    <w:rsid w:val="000F68D7"/>
    <w:rsid w:val="000F7792"/>
    <w:rsid w:val="000F79AE"/>
    <w:rsid w:val="000F7A79"/>
    <w:rsid w:val="00100439"/>
    <w:rsid w:val="001004EE"/>
    <w:rsid w:val="00100744"/>
    <w:rsid w:val="00100EB6"/>
    <w:rsid w:val="00101018"/>
    <w:rsid w:val="0010108C"/>
    <w:rsid w:val="001023F2"/>
    <w:rsid w:val="00102CD2"/>
    <w:rsid w:val="00102E2E"/>
    <w:rsid w:val="00102F51"/>
    <w:rsid w:val="00103631"/>
    <w:rsid w:val="0010380C"/>
    <w:rsid w:val="0010482E"/>
    <w:rsid w:val="00104B1E"/>
    <w:rsid w:val="00104FF0"/>
    <w:rsid w:val="00105347"/>
    <w:rsid w:val="00105A74"/>
    <w:rsid w:val="00105FA4"/>
    <w:rsid w:val="00106649"/>
    <w:rsid w:val="00106895"/>
    <w:rsid w:val="00106AE8"/>
    <w:rsid w:val="00106F84"/>
    <w:rsid w:val="001070B2"/>
    <w:rsid w:val="001100A7"/>
    <w:rsid w:val="001113F6"/>
    <w:rsid w:val="0011191E"/>
    <w:rsid w:val="001128AE"/>
    <w:rsid w:val="00112FD2"/>
    <w:rsid w:val="00113CA0"/>
    <w:rsid w:val="00113F33"/>
    <w:rsid w:val="00114CF6"/>
    <w:rsid w:val="00114D09"/>
    <w:rsid w:val="001151D1"/>
    <w:rsid w:val="00115B04"/>
    <w:rsid w:val="00115E19"/>
    <w:rsid w:val="00116CDA"/>
    <w:rsid w:val="00116CF9"/>
    <w:rsid w:val="00116D39"/>
    <w:rsid w:val="001174FF"/>
    <w:rsid w:val="00117D42"/>
    <w:rsid w:val="0012222B"/>
    <w:rsid w:val="001225E2"/>
    <w:rsid w:val="001227F3"/>
    <w:rsid w:val="001232F2"/>
    <w:rsid w:val="00123ABA"/>
    <w:rsid w:val="001242E1"/>
    <w:rsid w:val="00124D88"/>
    <w:rsid w:val="00125335"/>
    <w:rsid w:val="0012547F"/>
    <w:rsid w:val="001259B7"/>
    <w:rsid w:val="0012731D"/>
    <w:rsid w:val="001304A4"/>
    <w:rsid w:val="001315DC"/>
    <w:rsid w:val="00132191"/>
    <w:rsid w:val="00132713"/>
    <w:rsid w:val="001334A2"/>
    <w:rsid w:val="00133E00"/>
    <w:rsid w:val="00134024"/>
    <w:rsid w:val="00135078"/>
    <w:rsid w:val="0013541E"/>
    <w:rsid w:val="001354DF"/>
    <w:rsid w:val="001358F4"/>
    <w:rsid w:val="00135A17"/>
    <w:rsid w:val="001360DB"/>
    <w:rsid w:val="00136159"/>
    <w:rsid w:val="0013733D"/>
    <w:rsid w:val="001407C4"/>
    <w:rsid w:val="0014093C"/>
    <w:rsid w:val="00141979"/>
    <w:rsid w:val="0014314D"/>
    <w:rsid w:val="001432DD"/>
    <w:rsid w:val="0014358F"/>
    <w:rsid w:val="001439CA"/>
    <w:rsid w:val="00143B27"/>
    <w:rsid w:val="00144642"/>
    <w:rsid w:val="00144BDB"/>
    <w:rsid w:val="00144FEE"/>
    <w:rsid w:val="001459CF"/>
    <w:rsid w:val="0014638F"/>
    <w:rsid w:val="001471D5"/>
    <w:rsid w:val="001477BB"/>
    <w:rsid w:val="00147E83"/>
    <w:rsid w:val="00151209"/>
    <w:rsid w:val="0015135A"/>
    <w:rsid w:val="001517F6"/>
    <w:rsid w:val="001521A8"/>
    <w:rsid w:val="00153123"/>
    <w:rsid w:val="0015420D"/>
    <w:rsid w:val="00154A73"/>
    <w:rsid w:val="0015503F"/>
    <w:rsid w:val="0015577D"/>
    <w:rsid w:val="00155B61"/>
    <w:rsid w:val="001562AB"/>
    <w:rsid w:val="00157117"/>
    <w:rsid w:val="001571AE"/>
    <w:rsid w:val="001571B9"/>
    <w:rsid w:val="00157830"/>
    <w:rsid w:val="00157B28"/>
    <w:rsid w:val="00157FA6"/>
    <w:rsid w:val="00161017"/>
    <w:rsid w:val="00161C53"/>
    <w:rsid w:val="001637E9"/>
    <w:rsid w:val="0016384F"/>
    <w:rsid w:val="0016438D"/>
    <w:rsid w:val="0016472E"/>
    <w:rsid w:val="001653B9"/>
    <w:rsid w:val="00166442"/>
    <w:rsid w:val="00166564"/>
    <w:rsid w:val="00166580"/>
    <w:rsid w:val="00166873"/>
    <w:rsid w:val="00167080"/>
    <w:rsid w:val="001678BE"/>
    <w:rsid w:val="00170505"/>
    <w:rsid w:val="00171B1A"/>
    <w:rsid w:val="00171D1C"/>
    <w:rsid w:val="00172451"/>
    <w:rsid w:val="0017301D"/>
    <w:rsid w:val="00173677"/>
    <w:rsid w:val="001743D0"/>
    <w:rsid w:val="00174C89"/>
    <w:rsid w:val="00174CD6"/>
    <w:rsid w:val="00175034"/>
    <w:rsid w:val="001756F8"/>
    <w:rsid w:val="00176061"/>
    <w:rsid w:val="00176ACA"/>
    <w:rsid w:val="00177537"/>
    <w:rsid w:val="001808D5"/>
    <w:rsid w:val="00180CBD"/>
    <w:rsid w:val="00181042"/>
    <w:rsid w:val="00181232"/>
    <w:rsid w:val="00181B61"/>
    <w:rsid w:val="00182225"/>
    <w:rsid w:val="00183D9D"/>
    <w:rsid w:val="001843FE"/>
    <w:rsid w:val="00185642"/>
    <w:rsid w:val="0018582E"/>
    <w:rsid w:val="00185C9D"/>
    <w:rsid w:val="00186B1E"/>
    <w:rsid w:val="00186CD1"/>
    <w:rsid w:val="00186E8F"/>
    <w:rsid w:val="00190194"/>
    <w:rsid w:val="001902F5"/>
    <w:rsid w:val="00190B7C"/>
    <w:rsid w:val="0019237F"/>
    <w:rsid w:val="00192D34"/>
    <w:rsid w:val="001937FF"/>
    <w:rsid w:val="001967C5"/>
    <w:rsid w:val="00196F8E"/>
    <w:rsid w:val="00197E44"/>
    <w:rsid w:val="001A0F27"/>
    <w:rsid w:val="001A156A"/>
    <w:rsid w:val="001A1ECA"/>
    <w:rsid w:val="001A22EA"/>
    <w:rsid w:val="001A2AD7"/>
    <w:rsid w:val="001A404F"/>
    <w:rsid w:val="001A68B5"/>
    <w:rsid w:val="001A6D43"/>
    <w:rsid w:val="001A7771"/>
    <w:rsid w:val="001A7B74"/>
    <w:rsid w:val="001B010E"/>
    <w:rsid w:val="001B0294"/>
    <w:rsid w:val="001B1584"/>
    <w:rsid w:val="001B19B3"/>
    <w:rsid w:val="001B2B2D"/>
    <w:rsid w:val="001B3114"/>
    <w:rsid w:val="001B350D"/>
    <w:rsid w:val="001B38AA"/>
    <w:rsid w:val="001B4390"/>
    <w:rsid w:val="001B4506"/>
    <w:rsid w:val="001B4C1E"/>
    <w:rsid w:val="001B50BE"/>
    <w:rsid w:val="001B682C"/>
    <w:rsid w:val="001B6BB9"/>
    <w:rsid w:val="001B7CA0"/>
    <w:rsid w:val="001C009A"/>
    <w:rsid w:val="001C01ED"/>
    <w:rsid w:val="001C143F"/>
    <w:rsid w:val="001C1A83"/>
    <w:rsid w:val="001C1B41"/>
    <w:rsid w:val="001C2285"/>
    <w:rsid w:val="001C3D6C"/>
    <w:rsid w:val="001C5F31"/>
    <w:rsid w:val="001C62B9"/>
    <w:rsid w:val="001C6731"/>
    <w:rsid w:val="001C7351"/>
    <w:rsid w:val="001C79F1"/>
    <w:rsid w:val="001D02A6"/>
    <w:rsid w:val="001D088B"/>
    <w:rsid w:val="001D1C42"/>
    <w:rsid w:val="001D2602"/>
    <w:rsid w:val="001D3275"/>
    <w:rsid w:val="001D3AD2"/>
    <w:rsid w:val="001D4099"/>
    <w:rsid w:val="001D51E2"/>
    <w:rsid w:val="001D5F83"/>
    <w:rsid w:val="001D6249"/>
    <w:rsid w:val="001D68B8"/>
    <w:rsid w:val="001D7208"/>
    <w:rsid w:val="001D79E9"/>
    <w:rsid w:val="001E0ADE"/>
    <w:rsid w:val="001E159C"/>
    <w:rsid w:val="001E1DA7"/>
    <w:rsid w:val="001E2220"/>
    <w:rsid w:val="001E2794"/>
    <w:rsid w:val="001E2D32"/>
    <w:rsid w:val="001E2EE5"/>
    <w:rsid w:val="001E3201"/>
    <w:rsid w:val="001E33B2"/>
    <w:rsid w:val="001E38FD"/>
    <w:rsid w:val="001E3FDF"/>
    <w:rsid w:val="001E4D52"/>
    <w:rsid w:val="001E563C"/>
    <w:rsid w:val="001E5AEC"/>
    <w:rsid w:val="001E5FD7"/>
    <w:rsid w:val="001E67AF"/>
    <w:rsid w:val="001E68A0"/>
    <w:rsid w:val="001E793A"/>
    <w:rsid w:val="001E7F7A"/>
    <w:rsid w:val="001F0D3A"/>
    <w:rsid w:val="001F16CD"/>
    <w:rsid w:val="001F1A12"/>
    <w:rsid w:val="001F2634"/>
    <w:rsid w:val="001F35E4"/>
    <w:rsid w:val="001F431E"/>
    <w:rsid w:val="001F45E8"/>
    <w:rsid w:val="001F4F28"/>
    <w:rsid w:val="001F5A67"/>
    <w:rsid w:val="001F5AFD"/>
    <w:rsid w:val="001F5FF6"/>
    <w:rsid w:val="001F60AD"/>
    <w:rsid w:val="001F6EC6"/>
    <w:rsid w:val="001F733B"/>
    <w:rsid w:val="002008F3"/>
    <w:rsid w:val="00200A7F"/>
    <w:rsid w:val="0020110F"/>
    <w:rsid w:val="00202007"/>
    <w:rsid w:val="0020223A"/>
    <w:rsid w:val="0020250B"/>
    <w:rsid w:val="002029DB"/>
    <w:rsid w:val="00202B49"/>
    <w:rsid w:val="00202E3C"/>
    <w:rsid w:val="00203AA7"/>
    <w:rsid w:val="00203C53"/>
    <w:rsid w:val="0020477D"/>
    <w:rsid w:val="00205125"/>
    <w:rsid w:val="0020513C"/>
    <w:rsid w:val="002056E0"/>
    <w:rsid w:val="00205B17"/>
    <w:rsid w:val="00207045"/>
    <w:rsid w:val="00207317"/>
    <w:rsid w:val="00207C73"/>
    <w:rsid w:val="002100EF"/>
    <w:rsid w:val="0021138D"/>
    <w:rsid w:val="002117E2"/>
    <w:rsid w:val="00211B3A"/>
    <w:rsid w:val="00212A34"/>
    <w:rsid w:val="00212A5C"/>
    <w:rsid w:val="00213C68"/>
    <w:rsid w:val="00214946"/>
    <w:rsid w:val="00214AD9"/>
    <w:rsid w:val="00214AF6"/>
    <w:rsid w:val="00214E17"/>
    <w:rsid w:val="00214E49"/>
    <w:rsid w:val="002158E0"/>
    <w:rsid w:val="00215B18"/>
    <w:rsid w:val="0021671A"/>
    <w:rsid w:val="0021757F"/>
    <w:rsid w:val="00220B2D"/>
    <w:rsid w:val="00222094"/>
    <w:rsid w:val="0022236E"/>
    <w:rsid w:val="002228CF"/>
    <w:rsid w:val="002230D5"/>
    <w:rsid w:val="00223347"/>
    <w:rsid w:val="002233FB"/>
    <w:rsid w:val="0022348F"/>
    <w:rsid w:val="00223767"/>
    <w:rsid w:val="002254D0"/>
    <w:rsid w:val="00226228"/>
    <w:rsid w:val="0022666C"/>
    <w:rsid w:val="00226F04"/>
    <w:rsid w:val="00227E9E"/>
    <w:rsid w:val="00230930"/>
    <w:rsid w:val="00230BA2"/>
    <w:rsid w:val="00230E89"/>
    <w:rsid w:val="00231332"/>
    <w:rsid w:val="0023173E"/>
    <w:rsid w:val="0023241A"/>
    <w:rsid w:val="00232B96"/>
    <w:rsid w:val="00232F0B"/>
    <w:rsid w:val="00233DEB"/>
    <w:rsid w:val="002349BE"/>
    <w:rsid w:val="00236053"/>
    <w:rsid w:val="002369FA"/>
    <w:rsid w:val="00236AA8"/>
    <w:rsid w:val="00236DE0"/>
    <w:rsid w:val="0023758D"/>
    <w:rsid w:val="0023774D"/>
    <w:rsid w:val="002378FF"/>
    <w:rsid w:val="00240C36"/>
    <w:rsid w:val="0024113A"/>
    <w:rsid w:val="0024191B"/>
    <w:rsid w:val="002419FB"/>
    <w:rsid w:val="00242387"/>
    <w:rsid w:val="0024381E"/>
    <w:rsid w:val="00243ED1"/>
    <w:rsid w:val="002440EF"/>
    <w:rsid w:val="0024464B"/>
    <w:rsid w:val="002453DD"/>
    <w:rsid w:val="00246084"/>
    <w:rsid w:val="00247CD7"/>
    <w:rsid w:val="00250CA8"/>
    <w:rsid w:val="0025111D"/>
    <w:rsid w:val="002511A8"/>
    <w:rsid w:val="002517F8"/>
    <w:rsid w:val="00253FC8"/>
    <w:rsid w:val="0025422E"/>
    <w:rsid w:val="002548B5"/>
    <w:rsid w:val="00254956"/>
    <w:rsid w:val="00254F3C"/>
    <w:rsid w:val="002552EA"/>
    <w:rsid w:val="002554EE"/>
    <w:rsid w:val="00255EBF"/>
    <w:rsid w:val="0025667E"/>
    <w:rsid w:val="00256FBF"/>
    <w:rsid w:val="00257E9E"/>
    <w:rsid w:val="0026018A"/>
    <w:rsid w:val="0026069E"/>
    <w:rsid w:val="00260C2B"/>
    <w:rsid w:val="00260D30"/>
    <w:rsid w:val="00262204"/>
    <w:rsid w:val="002627A6"/>
    <w:rsid w:val="00263899"/>
    <w:rsid w:val="00264B77"/>
    <w:rsid w:val="00264C98"/>
    <w:rsid w:val="00264F8D"/>
    <w:rsid w:val="00266941"/>
    <w:rsid w:val="00266B31"/>
    <w:rsid w:val="00267712"/>
    <w:rsid w:val="0026783A"/>
    <w:rsid w:val="00267959"/>
    <w:rsid w:val="00267BB6"/>
    <w:rsid w:val="00271113"/>
    <w:rsid w:val="002712A7"/>
    <w:rsid w:val="0027184D"/>
    <w:rsid w:val="002719AC"/>
    <w:rsid w:val="002721C5"/>
    <w:rsid w:val="00272633"/>
    <w:rsid w:val="00272C92"/>
    <w:rsid w:val="00273AF5"/>
    <w:rsid w:val="00273E8F"/>
    <w:rsid w:val="00274B59"/>
    <w:rsid w:val="00274C3E"/>
    <w:rsid w:val="00275C27"/>
    <w:rsid w:val="00276139"/>
    <w:rsid w:val="00276C53"/>
    <w:rsid w:val="00277F19"/>
    <w:rsid w:val="002824B7"/>
    <w:rsid w:val="002832C4"/>
    <w:rsid w:val="0028356F"/>
    <w:rsid w:val="0028358B"/>
    <w:rsid w:val="002838DE"/>
    <w:rsid w:val="00284259"/>
    <w:rsid w:val="00284D80"/>
    <w:rsid w:val="002851CC"/>
    <w:rsid w:val="0028620C"/>
    <w:rsid w:val="00286477"/>
    <w:rsid w:val="002865F3"/>
    <w:rsid w:val="00286CBD"/>
    <w:rsid w:val="0028771A"/>
    <w:rsid w:val="002902CE"/>
    <w:rsid w:val="00290513"/>
    <w:rsid w:val="00290D80"/>
    <w:rsid w:val="00290FE5"/>
    <w:rsid w:val="0029101F"/>
    <w:rsid w:val="0029187D"/>
    <w:rsid w:val="0029193D"/>
    <w:rsid w:val="00291971"/>
    <w:rsid w:val="00291C31"/>
    <w:rsid w:val="00291C7E"/>
    <w:rsid w:val="002926AB"/>
    <w:rsid w:val="00292B24"/>
    <w:rsid w:val="00292F3D"/>
    <w:rsid w:val="0029390E"/>
    <w:rsid w:val="0029396E"/>
    <w:rsid w:val="002947CD"/>
    <w:rsid w:val="002961D8"/>
    <w:rsid w:val="00296403"/>
    <w:rsid w:val="002970B8"/>
    <w:rsid w:val="002A0D0F"/>
    <w:rsid w:val="002A1162"/>
    <w:rsid w:val="002A1A5A"/>
    <w:rsid w:val="002A1E27"/>
    <w:rsid w:val="002A2953"/>
    <w:rsid w:val="002A444A"/>
    <w:rsid w:val="002A48AA"/>
    <w:rsid w:val="002A4EEF"/>
    <w:rsid w:val="002A52C7"/>
    <w:rsid w:val="002A58ED"/>
    <w:rsid w:val="002A5AF7"/>
    <w:rsid w:val="002A5E25"/>
    <w:rsid w:val="002A61E6"/>
    <w:rsid w:val="002A6CEB"/>
    <w:rsid w:val="002B0FE4"/>
    <w:rsid w:val="002B2099"/>
    <w:rsid w:val="002B25D1"/>
    <w:rsid w:val="002B3056"/>
    <w:rsid w:val="002B3E71"/>
    <w:rsid w:val="002B46B8"/>
    <w:rsid w:val="002B4869"/>
    <w:rsid w:val="002B5725"/>
    <w:rsid w:val="002B738C"/>
    <w:rsid w:val="002B750E"/>
    <w:rsid w:val="002B7AB5"/>
    <w:rsid w:val="002B7D94"/>
    <w:rsid w:val="002C03BF"/>
    <w:rsid w:val="002C0E3B"/>
    <w:rsid w:val="002C2017"/>
    <w:rsid w:val="002C3199"/>
    <w:rsid w:val="002C4EDB"/>
    <w:rsid w:val="002C50AF"/>
    <w:rsid w:val="002C549D"/>
    <w:rsid w:val="002C5C6A"/>
    <w:rsid w:val="002C6887"/>
    <w:rsid w:val="002C6D0E"/>
    <w:rsid w:val="002C7326"/>
    <w:rsid w:val="002C743D"/>
    <w:rsid w:val="002C7FE7"/>
    <w:rsid w:val="002D0FDC"/>
    <w:rsid w:val="002D1EAF"/>
    <w:rsid w:val="002D2249"/>
    <w:rsid w:val="002D25E4"/>
    <w:rsid w:val="002D2744"/>
    <w:rsid w:val="002D346C"/>
    <w:rsid w:val="002D3CB9"/>
    <w:rsid w:val="002D4220"/>
    <w:rsid w:val="002D53A2"/>
    <w:rsid w:val="002D5C76"/>
    <w:rsid w:val="002D660D"/>
    <w:rsid w:val="002D6E15"/>
    <w:rsid w:val="002D732C"/>
    <w:rsid w:val="002E0247"/>
    <w:rsid w:val="002E10A2"/>
    <w:rsid w:val="002E3CBF"/>
    <w:rsid w:val="002E3F86"/>
    <w:rsid w:val="002E608C"/>
    <w:rsid w:val="002E610B"/>
    <w:rsid w:val="002E6671"/>
    <w:rsid w:val="002E6E11"/>
    <w:rsid w:val="002E7272"/>
    <w:rsid w:val="002F0805"/>
    <w:rsid w:val="002F1CE1"/>
    <w:rsid w:val="002F1CED"/>
    <w:rsid w:val="002F2FE1"/>
    <w:rsid w:val="002F30B1"/>
    <w:rsid w:val="002F31FD"/>
    <w:rsid w:val="002F3689"/>
    <w:rsid w:val="002F3830"/>
    <w:rsid w:val="002F3CC0"/>
    <w:rsid w:val="002F3F7E"/>
    <w:rsid w:val="002F4055"/>
    <w:rsid w:val="002F5FC7"/>
    <w:rsid w:val="002F77E5"/>
    <w:rsid w:val="003002AA"/>
    <w:rsid w:val="0030078E"/>
    <w:rsid w:val="00300D97"/>
    <w:rsid w:val="003013E4"/>
    <w:rsid w:val="00301690"/>
    <w:rsid w:val="00301A4A"/>
    <w:rsid w:val="00301C48"/>
    <w:rsid w:val="0030206E"/>
    <w:rsid w:val="003023DA"/>
    <w:rsid w:val="00304D0A"/>
    <w:rsid w:val="003050F8"/>
    <w:rsid w:val="00305562"/>
    <w:rsid w:val="00305617"/>
    <w:rsid w:val="00305EEB"/>
    <w:rsid w:val="003070ED"/>
    <w:rsid w:val="00307701"/>
    <w:rsid w:val="00307C97"/>
    <w:rsid w:val="00307F33"/>
    <w:rsid w:val="00311D37"/>
    <w:rsid w:val="00312206"/>
    <w:rsid w:val="00312229"/>
    <w:rsid w:val="00313144"/>
    <w:rsid w:val="00313E2D"/>
    <w:rsid w:val="00314BD8"/>
    <w:rsid w:val="0031601E"/>
    <w:rsid w:val="00316342"/>
    <w:rsid w:val="003168F0"/>
    <w:rsid w:val="003170AA"/>
    <w:rsid w:val="003171EA"/>
    <w:rsid w:val="00317637"/>
    <w:rsid w:val="00317CB1"/>
    <w:rsid w:val="0032096F"/>
    <w:rsid w:val="00320A20"/>
    <w:rsid w:val="00320E21"/>
    <w:rsid w:val="003216B1"/>
    <w:rsid w:val="00321B61"/>
    <w:rsid w:val="00321BC6"/>
    <w:rsid w:val="00321E64"/>
    <w:rsid w:val="00322039"/>
    <w:rsid w:val="003222E9"/>
    <w:rsid w:val="00323226"/>
    <w:rsid w:val="003242A8"/>
    <w:rsid w:val="00324592"/>
    <w:rsid w:val="0032477A"/>
    <w:rsid w:val="00324CFC"/>
    <w:rsid w:val="00325D0F"/>
    <w:rsid w:val="00326586"/>
    <w:rsid w:val="00327458"/>
    <w:rsid w:val="00330063"/>
    <w:rsid w:val="00332553"/>
    <w:rsid w:val="00334516"/>
    <w:rsid w:val="00334BDB"/>
    <w:rsid w:val="003351D2"/>
    <w:rsid w:val="003359BD"/>
    <w:rsid w:val="00336185"/>
    <w:rsid w:val="0033669C"/>
    <w:rsid w:val="00337D98"/>
    <w:rsid w:val="003412CB"/>
    <w:rsid w:val="00341CFA"/>
    <w:rsid w:val="00341D7E"/>
    <w:rsid w:val="00341DFF"/>
    <w:rsid w:val="00342281"/>
    <w:rsid w:val="00342B29"/>
    <w:rsid w:val="003431B5"/>
    <w:rsid w:val="00343512"/>
    <w:rsid w:val="0034358E"/>
    <w:rsid w:val="003445E3"/>
    <w:rsid w:val="00344F06"/>
    <w:rsid w:val="003450CE"/>
    <w:rsid w:val="003453AE"/>
    <w:rsid w:val="00345420"/>
    <w:rsid w:val="0034556E"/>
    <w:rsid w:val="0034622D"/>
    <w:rsid w:val="00346D84"/>
    <w:rsid w:val="00346E14"/>
    <w:rsid w:val="003472B1"/>
    <w:rsid w:val="003478DA"/>
    <w:rsid w:val="0035066B"/>
    <w:rsid w:val="0035069B"/>
    <w:rsid w:val="00350D3D"/>
    <w:rsid w:val="003512F4"/>
    <w:rsid w:val="003516A5"/>
    <w:rsid w:val="003528AC"/>
    <w:rsid w:val="00352C64"/>
    <w:rsid w:val="00353E63"/>
    <w:rsid w:val="00353E6C"/>
    <w:rsid w:val="003546C5"/>
    <w:rsid w:val="00354E4A"/>
    <w:rsid w:val="003559EA"/>
    <w:rsid w:val="0035615F"/>
    <w:rsid w:val="00357037"/>
    <w:rsid w:val="00357550"/>
    <w:rsid w:val="00357BD3"/>
    <w:rsid w:val="00360611"/>
    <w:rsid w:val="00360F92"/>
    <w:rsid w:val="00361451"/>
    <w:rsid w:val="00361B93"/>
    <w:rsid w:val="00362643"/>
    <w:rsid w:val="003626C5"/>
    <w:rsid w:val="00362791"/>
    <w:rsid w:val="00362A19"/>
    <w:rsid w:val="00362B0D"/>
    <w:rsid w:val="00363604"/>
    <w:rsid w:val="00363684"/>
    <w:rsid w:val="00363928"/>
    <w:rsid w:val="00363CE8"/>
    <w:rsid w:val="00363D45"/>
    <w:rsid w:val="00363FD6"/>
    <w:rsid w:val="003649F2"/>
    <w:rsid w:val="00365525"/>
    <w:rsid w:val="00365B8A"/>
    <w:rsid w:val="003662B5"/>
    <w:rsid w:val="00371E58"/>
    <w:rsid w:val="00372469"/>
    <w:rsid w:val="0037280B"/>
    <w:rsid w:val="00372E18"/>
    <w:rsid w:val="00373E95"/>
    <w:rsid w:val="0037414C"/>
    <w:rsid w:val="00374AE1"/>
    <w:rsid w:val="003759CA"/>
    <w:rsid w:val="00375A1C"/>
    <w:rsid w:val="00376321"/>
    <w:rsid w:val="003775F6"/>
    <w:rsid w:val="00380552"/>
    <w:rsid w:val="003815B9"/>
    <w:rsid w:val="003833ED"/>
    <w:rsid w:val="0038371B"/>
    <w:rsid w:val="00384CB0"/>
    <w:rsid w:val="003856E9"/>
    <w:rsid w:val="003862F8"/>
    <w:rsid w:val="00386AB5"/>
    <w:rsid w:val="00386F96"/>
    <w:rsid w:val="003900BF"/>
    <w:rsid w:val="0039018E"/>
    <w:rsid w:val="00390313"/>
    <w:rsid w:val="00390D8E"/>
    <w:rsid w:val="00391442"/>
    <w:rsid w:val="003918A5"/>
    <w:rsid w:val="0039291A"/>
    <w:rsid w:val="00392A0B"/>
    <w:rsid w:val="00392E43"/>
    <w:rsid w:val="00393137"/>
    <w:rsid w:val="0039341A"/>
    <w:rsid w:val="00393A50"/>
    <w:rsid w:val="003950E2"/>
    <w:rsid w:val="00395DF7"/>
    <w:rsid w:val="00396413"/>
    <w:rsid w:val="0039739E"/>
    <w:rsid w:val="003A06BB"/>
    <w:rsid w:val="003A0D81"/>
    <w:rsid w:val="003A0E5B"/>
    <w:rsid w:val="003A1038"/>
    <w:rsid w:val="003A1585"/>
    <w:rsid w:val="003A159C"/>
    <w:rsid w:val="003A2A62"/>
    <w:rsid w:val="003A2FA1"/>
    <w:rsid w:val="003A30C7"/>
    <w:rsid w:val="003A38D8"/>
    <w:rsid w:val="003A4607"/>
    <w:rsid w:val="003A54E6"/>
    <w:rsid w:val="003A6B73"/>
    <w:rsid w:val="003A6EE1"/>
    <w:rsid w:val="003A728F"/>
    <w:rsid w:val="003A73A0"/>
    <w:rsid w:val="003A7D44"/>
    <w:rsid w:val="003B0B02"/>
    <w:rsid w:val="003B1279"/>
    <w:rsid w:val="003B13AB"/>
    <w:rsid w:val="003B17B4"/>
    <w:rsid w:val="003B19BF"/>
    <w:rsid w:val="003B1C88"/>
    <w:rsid w:val="003B1E46"/>
    <w:rsid w:val="003B2442"/>
    <w:rsid w:val="003B2481"/>
    <w:rsid w:val="003B2A0A"/>
    <w:rsid w:val="003B2E62"/>
    <w:rsid w:val="003B341A"/>
    <w:rsid w:val="003B40B4"/>
    <w:rsid w:val="003B4E35"/>
    <w:rsid w:val="003B4F17"/>
    <w:rsid w:val="003B5666"/>
    <w:rsid w:val="003B5A28"/>
    <w:rsid w:val="003B5B64"/>
    <w:rsid w:val="003B6006"/>
    <w:rsid w:val="003B6288"/>
    <w:rsid w:val="003B6BEA"/>
    <w:rsid w:val="003B72F1"/>
    <w:rsid w:val="003B73BF"/>
    <w:rsid w:val="003B7999"/>
    <w:rsid w:val="003B7BE5"/>
    <w:rsid w:val="003B7D3D"/>
    <w:rsid w:val="003C0AB1"/>
    <w:rsid w:val="003C1C4C"/>
    <w:rsid w:val="003C2098"/>
    <w:rsid w:val="003C22A6"/>
    <w:rsid w:val="003C2CBB"/>
    <w:rsid w:val="003C335A"/>
    <w:rsid w:val="003C3B16"/>
    <w:rsid w:val="003C44C4"/>
    <w:rsid w:val="003C47A8"/>
    <w:rsid w:val="003C4BFE"/>
    <w:rsid w:val="003C4C62"/>
    <w:rsid w:val="003C53CB"/>
    <w:rsid w:val="003C5E43"/>
    <w:rsid w:val="003C61F7"/>
    <w:rsid w:val="003C6ED7"/>
    <w:rsid w:val="003C6F5B"/>
    <w:rsid w:val="003C7544"/>
    <w:rsid w:val="003C7B26"/>
    <w:rsid w:val="003C7F46"/>
    <w:rsid w:val="003D0460"/>
    <w:rsid w:val="003D19B0"/>
    <w:rsid w:val="003D1A7C"/>
    <w:rsid w:val="003D2079"/>
    <w:rsid w:val="003D21CA"/>
    <w:rsid w:val="003D22D7"/>
    <w:rsid w:val="003D24A7"/>
    <w:rsid w:val="003D2AD1"/>
    <w:rsid w:val="003D2C4C"/>
    <w:rsid w:val="003D3060"/>
    <w:rsid w:val="003D3D49"/>
    <w:rsid w:val="003D4432"/>
    <w:rsid w:val="003D44C4"/>
    <w:rsid w:val="003D5AD6"/>
    <w:rsid w:val="003D5F56"/>
    <w:rsid w:val="003D6030"/>
    <w:rsid w:val="003D745B"/>
    <w:rsid w:val="003E063C"/>
    <w:rsid w:val="003E160F"/>
    <w:rsid w:val="003E1A0F"/>
    <w:rsid w:val="003E22AD"/>
    <w:rsid w:val="003E3CF4"/>
    <w:rsid w:val="003E401F"/>
    <w:rsid w:val="003E419D"/>
    <w:rsid w:val="003E47BA"/>
    <w:rsid w:val="003E4B92"/>
    <w:rsid w:val="003E7D17"/>
    <w:rsid w:val="003F06CE"/>
    <w:rsid w:val="003F0915"/>
    <w:rsid w:val="003F10DA"/>
    <w:rsid w:val="003F152E"/>
    <w:rsid w:val="003F161F"/>
    <w:rsid w:val="003F1ADE"/>
    <w:rsid w:val="003F1B08"/>
    <w:rsid w:val="003F1B2E"/>
    <w:rsid w:val="003F1D18"/>
    <w:rsid w:val="003F1FBF"/>
    <w:rsid w:val="003F237E"/>
    <w:rsid w:val="003F2BB0"/>
    <w:rsid w:val="003F39D4"/>
    <w:rsid w:val="003F3BE6"/>
    <w:rsid w:val="003F3D52"/>
    <w:rsid w:val="003F4118"/>
    <w:rsid w:val="003F4E83"/>
    <w:rsid w:val="003F4F79"/>
    <w:rsid w:val="003F6E0E"/>
    <w:rsid w:val="003F76D8"/>
    <w:rsid w:val="003F79B3"/>
    <w:rsid w:val="003F7E6A"/>
    <w:rsid w:val="00401485"/>
    <w:rsid w:val="00402517"/>
    <w:rsid w:val="004038B1"/>
    <w:rsid w:val="004045A6"/>
    <w:rsid w:val="00404630"/>
    <w:rsid w:val="00404B3E"/>
    <w:rsid w:val="00404E59"/>
    <w:rsid w:val="004055F2"/>
    <w:rsid w:val="00405746"/>
    <w:rsid w:val="00405E5D"/>
    <w:rsid w:val="00405F98"/>
    <w:rsid w:val="00406A22"/>
    <w:rsid w:val="00407169"/>
    <w:rsid w:val="00407F5D"/>
    <w:rsid w:val="00410AE9"/>
    <w:rsid w:val="0041123D"/>
    <w:rsid w:val="004112C1"/>
    <w:rsid w:val="00412010"/>
    <w:rsid w:val="00412246"/>
    <w:rsid w:val="00412448"/>
    <w:rsid w:val="0041261D"/>
    <w:rsid w:val="00413108"/>
    <w:rsid w:val="00413B92"/>
    <w:rsid w:val="004141A1"/>
    <w:rsid w:val="004141C6"/>
    <w:rsid w:val="004142A7"/>
    <w:rsid w:val="004142B1"/>
    <w:rsid w:val="00414826"/>
    <w:rsid w:val="00414A2B"/>
    <w:rsid w:val="0041533B"/>
    <w:rsid w:val="00415A9A"/>
    <w:rsid w:val="00415C63"/>
    <w:rsid w:val="00416E55"/>
    <w:rsid w:val="0041728D"/>
    <w:rsid w:val="00420589"/>
    <w:rsid w:val="00420926"/>
    <w:rsid w:val="0042097B"/>
    <w:rsid w:val="00420CB9"/>
    <w:rsid w:val="00422E1E"/>
    <w:rsid w:val="00422E2D"/>
    <w:rsid w:val="00422EC7"/>
    <w:rsid w:val="00423A7E"/>
    <w:rsid w:val="0042475C"/>
    <w:rsid w:val="0042528C"/>
    <w:rsid w:val="00425E1B"/>
    <w:rsid w:val="004263CB"/>
    <w:rsid w:val="00426609"/>
    <w:rsid w:val="00426D82"/>
    <w:rsid w:val="00427A2A"/>
    <w:rsid w:val="004309B7"/>
    <w:rsid w:val="00431677"/>
    <w:rsid w:val="0043186F"/>
    <w:rsid w:val="004319F0"/>
    <w:rsid w:val="00431BB3"/>
    <w:rsid w:val="004329AB"/>
    <w:rsid w:val="00432E50"/>
    <w:rsid w:val="0043359C"/>
    <w:rsid w:val="0043399E"/>
    <w:rsid w:val="0043428E"/>
    <w:rsid w:val="004346BA"/>
    <w:rsid w:val="0043474E"/>
    <w:rsid w:val="004349CC"/>
    <w:rsid w:val="0043526A"/>
    <w:rsid w:val="00436183"/>
    <w:rsid w:val="004367E3"/>
    <w:rsid w:val="00436A56"/>
    <w:rsid w:val="00436E9B"/>
    <w:rsid w:val="004374FF"/>
    <w:rsid w:val="004375F1"/>
    <w:rsid w:val="00437833"/>
    <w:rsid w:val="00437FC3"/>
    <w:rsid w:val="004402C6"/>
    <w:rsid w:val="004417A3"/>
    <w:rsid w:val="004418FA"/>
    <w:rsid w:val="00441BFD"/>
    <w:rsid w:val="004439F3"/>
    <w:rsid w:val="00445B8A"/>
    <w:rsid w:val="004508D4"/>
    <w:rsid w:val="00450AC5"/>
    <w:rsid w:val="0045187C"/>
    <w:rsid w:val="00451BDB"/>
    <w:rsid w:val="00452138"/>
    <w:rsid w:val="00452488"/>
    <w:rsid w:val="00452AA4"/>
    <w:rsid w:val="00454327"/>
    <w:rsid w:val="004548C4"/>
    <w:rsid w:val="0045518A"/>
    <w:rsid w:val="00456443"/>
    <w:rsid w:val="0045650C"/>
    <w:rsid w:val="00456AB5"/>
    <w:rsid w:val="0045777B"/>
    <w:rsid w:val="00457CD0"/>
    <w:rsid w:val="00457E09"/>
    <w:rsid w:val="0046081E"/>
    <w:rsid w:val="00460FAC"/>
    <w:rsid w:val="0046124B"/>
    <w:rsid w:val="00461AA8"/>
    <w:rsid w:val="00461EBF"/>
    <w:rsid w:val="0046298E"/>
    <w:rsid w:val="00463695"/>
    <w:rsid w:val="004636BC"/>
    <w:rsid w:val="004641F6"/>
    <w:rsid w:val="00464369"/>
    <w:rsid w:val="00464A01"/>
    <w:rsid w:val="00464B8E"/>
    <w:rsid w:val="00466268"/>
    <w:rsid w:val="0046637A"/>
    <w:rsid w:val="0046679D"/>
    <w:rsid w:val="00466ACB"/>
    <w:rsid w:val="00466FFF"/>
    <w:rsid w:val="00467794"/>
    <w:rsid w:val="00467BEB"/>
    <w:rsid w:val="00467E85"/>
    <w:rsid w:val="004700B8"/>
    <w:rsid w:val="004709E6"/>
    <w:rsid w:val="00470D3B"/>
    <w:rsid w:val="00471AFA"/>
    <w:rsid w:val="00471D73"/>
    <w:rsid w:val="00472B5B"/>
    <w:rsid w:val="00473332"/>
    <w:rsid w:val="0047380A"/>
    <w:rsid w:val="0047383D"/>
    <w:rsid w:val="00473D5C"/>
    <w:rsid w:val="00473EC9"/>
    <w:rsid w:val="0047419D"/>
    <w:rsid w:val="004741E6"/>
    <w:rsid w:val="004743A3"/>
    <w:rsid w:val="00474FC5"/>
    <w:rsid w:val="004753D6"/>
    <w:rsid w:val="004755C2"/>
    <w:rsid w:val="0047592A"/>
    <w:rsid w:val="00475964"/>
    <w:rsid w:val="00480A09"/>
    <w:rsid w:val="00480F3E"/>
    <w:rsid w:val="00482304"/>
    <w:rsid w:val="004840A3"/>
    <w:rsid w:val="004840F3"/>
    <w:rsid w:val="00484A60"/>
    <w:rsid w:val="00485F71"/>
    <w:rsid w:val="004862AF"/>
    <w:rsid w:val="004867D0"/>
    <w:rsid w:val="00486BA1"/>
    <w:rsid w:val="00486D92"/>
    <w:rsid w:val="004871CD"/>
    <w:rsid w:val="0048736F"/>
    <w:rsid w:val="00487C2D"/>
    <w:rsid w:val="00487E1B"/>
    <w:rsid w:val="00490178"/>
    <w:rsid w:val="00490869"/>
    <w:rsid w:val="00491098"/>
    <w:rsid w:val="00492214"/>
    <w:rsid w:val="00494065"/>
    <w:rsid w:val="0049466E"/>
    <w:rsid w:val="00494CBD"/>
    <w:rsid w:val="00495000"/>
    <w:rsid w:val="004952F2"/>
    <w:rsid w:val="004961AD"/>
    <w:rsid w:val="004963DA"/>
    <w:rsid w:val="00496C2C"/>
    <w:rsid w:val="0049771E"/>
    <w:rsid w:val="004A18A7"/>
    <w:rsid w:val="004A289B"/>
    <w:rsid w:val="004A327E"/>
    <w:rsid w:val="004A3723"/>
    <w:rsid w:val="004A40E7"/>
    <w:rsid w:val="004A43E5"/>
    <w:rsid w:val="004A49BC"/>
    <w:rsid w:val="004A4E0E"/>
    <w:rsid w:val="004A53C6"/>
    <w:rsid w:val="004A5924"/>
    <w:rsid w:val="004A649C"/>
    <w:rsid w:val="004A6C54"/>
    <w:rsid w:val="004A71D3"/>
    <w:rsid w:val="004A7C28"/>
    <w:rsid w:val="004B2618"/>
    <w:rsid w:val="004B2F15"/>
    <w:rsid w:val="004B3705"/>
    <w:rsid w:val="004B4201"/>
    <w:rsid w:val="004B5FAB"/>
    <w:rsid w:val="004B6666"/>
    <w:rsid w:val="004B6A68"/>
    <w:rsid w:val="004B78E1"/>
    <w:rsid w:val="004C054A"/>
    <w:rsid w:val="004C0CF7"/>
    <w:rsid w:val="004C12BD"/>
    <w:rsid w:val="004C193F"/>
    <w:rsid w:val="004C2342"/>
    <w:rsid w:val="004C241B"/>
    <w:rsid w:val="004C2429"/>
    <w:rsid w:val="004C245C"/>
    <w:rsid w:val="004C2583"/>
    <w:rsid w:val="004C25E3"/>
    <w:rsid w:val="004C2642"/>
    <w:rsid w:val="004C2B0A"/>
    <w:rsid w:val="004C339B"/>
    <w:rsid w:val="004C352A"/>
    <w:rsid w:val="004C390D"/>
    <w:rsid w:val="004C3F75"/>
    <w:rsid w:val="004C49BB"/>
    <w:rsid w:val="004C4B50"/>
    <w:rsid w:val="004C538D"/>
    <w:rsid w:val="004C5A03"/>
    <w:rsid w:val="004C6B6B"/>
    <w:rsid w:val="004C6ED6"/>
    <w:rsid w:val="004C7193"/>
    <w:rsid w:val="004C7700"/>
    <w:rsid w:val="004D05DD"/>
    <w:rsid w:val="004D0802"/>
    <w:rsid w:val="004D15C9"/>
    <w:rsid w:val="004D1AB9"/>
    <w:rsid w:val="004D1D31"/>
    <w:rsid w:val="004D2A9D"/>
    <w:rsid w:val="004D2CE7"/>
    <w:rsid w:val="004D388C"/>
    <w:rsid w:val="004D39EE"/>
    <w:rsid w:val="004D3F9E"/>
    <w:rsid w:val="004D4BA7"/>
    <w:rsid w:val="004D4D11"/>
    <w:rsid w:val="004D512B"/>
    <w:rsid w:val="004D56FF"/>
    <w:rsid w:val="004D5B0A"/>
    <w:rsid w:val="004D7A1C"/>
    <w:rsid w:val="004D7C16"/>
    <w:rsid w:val="004E015E"/>
    <w:rsid w:val="004E030D"/>
    <w:rsid w:val="004E109C"/>
    <w:rsid w:val="004E13AF"/>
    <w:rsid w:val="004E19EB"/>
    <w:rsid w:val="004E1E05"/>
    <w:rsid w:val="004E2276"/>
    <w:rsid w:val="004E3047"/>
    <w:rsid w:val="004E3AE6"/>
    <w:rsid w:val="004E3D57"/>
    <w:rsid w:val="004E6616"/>
    <w:rsid w:val="004E6B11"/>
    <w:rsid w:val="004E6EA0"/>
    <w:rsid w:val="004F05E1"/>
    <w:rsid w:val="004F08D7"/>
    <w:rsid w:val="004F09DD"/>
    <w:rsid w:val="004F0BA9"/>
    <w:rsid w:val="004F181E"/>
    <w:rsid w:val="004F1B67"/>
    <w:rsid w:val="004F21B6"/>
    <w:rsid w:val="004F3050"/>
    <w:rsid w:val="004F3BC8"/>
    <w:rsid w:val="004F46D9"/>
    <w:rsid w:val="004F5CE3"/>
    <w:rsid w:val="004F614A"/>
    <w:rsid w:val="004F6E86"/>
    <w:rsid w:val="00500573"/>
    <w:rsid w:val="0050078E"/>
    <w:rsid w:val="005018C4"/>
    <w:rsid w:val="00501A9D"/>
    <w:rsid w:val="005025BE"/>
    <w:rsid w:val="00502A56"/>
    <w:rsid w:val="00502E68"/>
    <w:rsid w:val="005032F9"/>
    <w:rsid w:val="005033D3"/>
    <w:rsid w:val="005037C6"/>
    <w:rsid w:val="00503D7E"/>
    <w:rsid w:val="00504473"/>
    <w:rsid w:val="00504744"/>
    <w:rsid w:val="005048E4"/>
    <w:rsid w:val="00505405"/>
    <w:rsid w:val="005056FE"/>
    <w:rsid w:val="0050663A"/>
    <w:rsid w:val="00506C43"/>
    <w:rsid w:val="0050723F"/>
    <w:rsid w:val="00510818"/>
    <w:rsid w:val="005123D9"/>
    <w:rsid w:val="0051296B"/>
    <w:rsid w:val="005130F9"/>
    <w:rsid w:val="00513C70"/>
    <w:rsid w:val="005143B1"/>
    <w:rsid w:val="005154FB"/>
    <w:rsid w:val="00515D2E"/>
    <w:rsid w:val="00515F62"/>
    <w:rsid w:val="00516945"/>
    <w:rsid w:val="00516B0C"/>
    <w:rsid w:val="0051716D"/>
    <w:rsid w:val="005172A2"/>
    <w:rsid w:val="005172D7"/>
    <w:rsid w:val="00517309"/>
    <w:rsid w:val="0052178A"/>
    <w:rsid w:val="00521DE8"/>
    <w:rsid w:val="005220A1"/>
    <w:rsid w:val="00522C7B"/>
    <w:rsid w:val="00522EC4"/>
    <w:rsid w:val="00523410"/>
    <w:rsid w:val="005234B9"/>
    <w:rsid w:val="00523E98"/>
    <w:rsid w:val="0052585C"/>
    <w:rsid w:val="00525998"/>
    <w:rsid w:val="0052637A"/>
    <w:rsid w:val="0052641B"/>
    <w:rsid w:val="005268E0"/>
    <w:rsid w:val="00527E59"/>
    <w:rsid w:val="00530292"/>
    <w:rsid w:val="00530B26"/>
    <w:rsid w:val="005315F0"/>
    <w:rsid w:val="005316E8"/>
    <w:rsid w:val="00532035"/>
    <w:rsid w:val="0053278B"/>
    <w:rsid w:val="0053285E"/>
    <w:rsid w:val="00533B39"/>
    <w:rsid w:val="00533CBD"/>
    <w:rsid w:val="005341F6"/>
    <w:rsid w:val="00534BF7"/>
    <w:rsid w:val="005350E8"/>
    <w:rsid w:val="00535310"/>
    <w:rsid w:val="00536421"/>
    <w:rsid w:val="0053648A"/>
    <w:rsid w:val="005365E3"/>
    <w:rsid w:val="00536C0D"/>
    <w:rsid w:val="00540024"/>
    <w:rsid w:val="005400AA"/>
    <w:rsid w:val="005401DA"/>
    <w:rsid w:val="00541458"/>
    <w:rsid w:val="00541A17"/>
    <w:rsid w:val="00543137"/>
    <w:rsid w:val="005435D1"/>
    <w:rsid w:val="0054371E"/>
    <w:rsid w:val="00543A07"/>
    <w:rsid w:val="00544409"/>
    <w:rsid w:val="0054600D"/>
    <w:rsid w:val="00546746"/>
    <w:rsid w:val="00550399"/>
    <w:rsid w:val="00550550"/>
    <w:rsid w:val="00551374"/>
    <w:rsid w:val="00552246"/>
    <w:rsid w:val="00552263"/>
    <w:rsid w:val="005522AB"/>
    <w:rsid w:val="00552A29"/>
    <w:rsid w:val="00552C16"/>
    <w:rsid w:val="00553C0F"/>
    <w:rsid w:val="00553DE4"/>
    <w:rsid w:val="0055400C"/>
    <w:rsid w:val="00554354"/>
    <w:rsid w:val="005546D9"/>
    <w:rsid w:val="00555140"/>
    <w:rsid w:val="00555ACB"/>
    <w:rsid w:val="0055658E"/>
    <w:rsid w:val="00556BF1"/>
    <w:rsid w:val="005572AA"/>
    <w:rsid w:val="005601B0"/>
    <w:rsid w:val="00560E17"/>
    <w:rsid w:val="0056106E"/>
    <w:rsid w:val="005617FB"/>
    <w:rsid w:val="005619DE"/>
    <w:rsid w:val="00561D9B"/>
    <w:rsid w:val="00562001"/>
    <w:rsid w:val="00562ECC"/>
    <w:rsid w:val="00562F9C"/>
    <w:rsid w:val="00563B2D"/>
    <w:rsid w:val="00564968"/>
    <w:rsid w:val="00564FE1"/>
    <w:rsid w:val="005650A4"/>
    <w:rsid w:val="00565862"/>
    <w:rsid w:val="00565A9C"/>
    <w:rsid w:val="005669B5"/>
    <w:rsid w:val="00566F62"/>
    <w:rsid w:val="005703A7"/>
    <w:rsid w:val="005707FA"/>
    <w:rsid w:val="00570968"/>
    <w:rsid w:val="00570A70"/>
    <w:rsid w:val="00570BD5"/>
    <w:rsid w:val="00571A34"/>
    <w:rsid w:val="00572045"/>
    <w:rsid w:val="005729A3"/>
    <w:rsid w:val="00572AB4"/>
    <w:rsid w:val="00572E8E"/>
    <w:rsid w:val="005730A2"/>
    <w:rsid w:val="005732B9"/>
    <w:rsid w:val="00574375"/>
    <w:rsid w:val="005745D7"/>
    <w:rsid w:val="00575680"/>
    <w:rsid w:val="005759A2"/>
    <w:rsid w:val="00575F85"/>
    <w:rsid w:val="00576D3D"/>
    <w:rsid w:val="00580281"/>
    <w:rsid w:val="00580AD7"/>
    <w:rsid w:val="005817A1"/>
    <w:rsid w:val="00581F56"/>
    <w:rsid w:val="005824D5"/>
    <w:rsid w:val="00584661"/>
    <w:rsid w:val="00585159"/>
    <w:rsid w:val="005852B9"/>
    <w:rsid w:val="0058535D"/>
    <w:rsid w:val="00586736"/>
    <w:rsid w:val="00587E00"/>
    <w:rsid w:val="0059009A"/>
    <w:rsid w:val="0059025C"/>
    <w:rsid w:val="0059191A"/>
    <w:rsid w:val="00591A2C"/>
    <w:rsid w:val="00592487"/>
    <w:rsid w:val="005924B0"/>
    <w:rsid w:val="00592720"/>
    <w:rsid w:val="00593986"/>
    <w:rsid w:val="00594082"/>
    <w:rsid w:val="005946D7"/>
    <w:rsid w:val="00594728"/>
    <w:rsid w:val="00594881"/>
    <w:rsid w:val="00595102"/>
    <w:rsid w:val="00595F3B"/>
    <w:rsid w:val="00595FD5"/>
    <w:rsid w:val="00596540"/>
    <w:rsid w:val="00597036"/>
    <w:rsid w:val="005A0041"/>
    <w:rsid w:val="005A06BB"/>
    <w:rsid w:val="005A0A3B"/>
    <w:rsid w:val="005A0AA3"/>
    <w:rsid w:val="005A1932"/>
    <w:rsid w:val="005A1C76"/>
    <w:rsid w:val="005A21D7"/>
    <w:rsid w:val="005A2399"/>
    <w:rsid w:val="005A26B4"/>
    <w:rsid w:val="005A28FE"/>
    <w:rsid w:val="005A29FC"/>
    <w:rsid w:val="005A2ACC"/>
    <w:rsid w:val="005A30CB"/>
    <w:rsid w:val="005A3D09"/>
    <w:rsid w:val="005A4224"/>
    <w:rsid w:val="005A4D63"/>
    <w:rsid w:val="005A4DDC"/>
    <w:rsid w:val="005A5428"/>
    <w:rsid w:val="005A5DE6"/>
    <w:rsid w:val="005A62C5"/>
    <w:rsid w:val="005A7077"/>
    <w:rsid w:val="005A74EB"/>
    <w:rsid w:val="005B181E"/>
    <w:rsid w:val="005B1975"/>
    <w:rsid w:val="005B1A3F"/>
    <w:rsid w:val="005B1A46"/>
    <w:rsid w:val="005B1D61"/>
    <w:rsid w:val="005B220F"/>
    <w:rsid w:val="005B242B"/>
    <w:rsid w:val="005B27EC"/>
    <w:rsid w:val="005B31A7"/>
    <w:rsid w:val="005B34BA"/>
    <w:rsid w:val="005B3F3A"/>
    <w:rsid w:val="005B3F7F"/>
    <w:rsid w:val="005B4671"/>
    <w:rsid w:val="005B4C5B"/>
    <w:rsid w:val="005B5E66"/>
    <w:rsid w:val="005B6016"/>
    <w:rsid w:val="005B6179"/>
    <w:rsid w:val="005B651C"/>
    <w:rsid w:val="005B6AFD"/>
    <w:rsid w:val="005B7A5C"/>
    <w:rsid w:val="005C023F"/>
    <w:rsid w:val="005C0648"/>
    <w:rsid w:val="005C1C1D"/>
    <w:rsid w:val="005C22E1"/>
    <w:rsid w:val="005C3365"/>
    <w:rsid w:val="005C398C"/>
    <w:rsid w:val="005C471B"/>
    <w:rsid w:val="005C4DEE"/>
    <w:rsid w:val="005C51A7"/>
    <w:rsid w:val="005C5307"/>
    <w:rsid w:val="005C58D4"/>
    <w:rsid w:val="005C5B1A"/>
    <w:rsid w:val="005C5C6E"/>
    <w:rsid w:val="005C5DA8"/>
    <w:rsid w:val="005C745E"/>
    <w:rsid w:val="005D19E7"/>
    <w:rsid w:val="005D21AB"/>
    <w:rsid w:val="005D33D2"/>
    <w:rsid w:val="005D3790"/>
    <w:rsid w:val="005D3DA9"/>
    <w:rsid w:val="005D4AA5"/>
    <w:rsid w:val="005D4B97"/>
    <w:rsid w:val="005D4C43"/>
    <w:rsid w:val="005D4F50"/>
    <w:rsid w:val="005D5CE8"/>
    <w:rsid w:val="005D69C7"/>
    <w:rsid w:val="005D6ABA"/>
    <w:rsid w:val="005D6C39"/>
    <w:rsid w:val="005D7186"/>
    <w:rsid w:val="005D73E7"/>
    <w:rsid w:val="005E09CA"/>
    <w:rsid w:val="005E1E93"/>
    <w:rsid w:val="005E2793"/>
    <w:rsid w:val="005E2CB6"/>
    <w:rsid w:val="005E2F9A"/>
    <w:rsid w:val="005E2FD1"/>
    <w:rsid w:val="005E46C2"/>
    <w:rsid w:val="005E47D7"/>
    <w:rsid w:val="005E4B54"/>
    <w:rsid w:val="005E4E5D"/>
    <w:rsid w:val="005E56D3"/>
    <w:rsid w:val="005E6888"/>
    <w:rsid w:val="005E688F"/>
    <w:rsid w:val="005E70EE"/>
    <w:rsid w:val="005E7334"/>
    <w:rsid w:val="005E74AF"/>
    <w:rsid w:val="005F0440"/>
    <w:rsid w:val="005F0783"/>
    <w:rsid w:val="005F0B3E"/>
    <w:rsid w:val="005F0DDD"/>
    <w:rsid w:val="005F13AD"/>
    <w:rsid w:val="005F15B9"/>
    <w:rsid w:val="005F199E"/>
    <w:rsid w:val="005F1CDC"/>
    <w:rsid w:val="005F1FC3"/>
    <w:rsid w:val="005F22A0"/>
    <w:rsid w:val="005F2E42"/>
    <w:rsid w:val="005F3599"/>
    <w:rsid w:val="005F37A9"/>
    <w:rsid w:val="005F422C"/>
    <w:rsid w:val="005F468F"/>
    <w:rsid w:val="005F48A6"/>
    <w:rsid w:val="005F72CE"/>
    <w:rsid w:val="005F76E9"/>
    <w:rsid w:val="005F76F4"/>
    <w:rsid w:val="005F7E2A"/>
    <w:rsid w:val="00600557"/>
    <w:rsid w:val="006008CF"/>
    <w:rsid w:val="0060194B"/>
    <w:rsid w:val="00602061"/>
    <w:rsid w:val="00602457"/>
    <w:rsid w:val="00602F51"/>
    <w:rsid w:val="00603404"/>
    <w:rsid w:val="00603BC5"/>
    <w:rsid w:val="00603C02"/>
    <w:rsid w:val="00603F06"/>
    <w:rsid w:val="00604205"/>
    <w:rsid w:val="0060425E"/>
    <w:rsid w:val="00605180"/>
    <w:rsid w:val="00605605"/>
    <w:rsid w:val="00605C05"/>
    <w:rsid w:val="00605C47"/>
    <w:rsid w:val="00605D92"/>
    <w:rsid w:val="00606BF9"/>
    <w:rsid w:val="00606DFE"/>
    <w:rsid w:val="006073B7"/>
    <w:rsid w:val="00611133"/>
    <w:rsid w:val="00611DE4"/>
    <w:rsid w:val="00612DAD"/>
    <w:rsid w:val="00613135"/>
    <w:rsid w:val="00613280"/>
    <w:rsid w:val="006133E6"/>
    <w:rsid w:val="00613B3C"/>
    <w:rsid w:val="00614082"/>
    <w:rsid w:val="00614C29"/>
    <w:rsid w:val="00616287"/>
    <w:rsid w:val="00616E0D"/>
    <w:rsid w:val="00617136"/>
    <w:rsid w:val="0062123F"/>
    <w:rsid w:val="00621334"/>
    <w:rsid w:val="0062137B"/>
    <w:rsid w:val="0062190C"/>
    <w:rsid w:val="00621C46"/>
    <w:rsid w:val="00621FA3"/>
    <w:rsid w:val="006227BA"/>
    <w:rsid w:val="00622C53"/>
    <w:rsid w:val="00623140"/>
    <w:rsid w:val="00623D92"/>
    <w:rsid w:val="00624011"/>
    <w:rsid w:val="00624406"/>
    <w:rsid w:val="0062464B"/>
    <w:rsid w:val="006264F0"/>
    <w:rsid w:val="00627D05"/>
    <w:rsid w:val="00627D77"/>
    <w:rsid w:val="00627EF3"/>
    <w:rsid w:val="006325FD"/>
    <w:rsid w:val="00633381"/>
    <w:rsid w:val="0063349A"/>
    <w:rsid w:val="00633502"/>
    <w:rsid w:val="00633A04"/>
    <w:rsid w:val="00633ADF"/>
    <w:rsid w:val="00634177"/>
    <w:rsid w:val="00634887"/>
    <w:rsid w:val="00634B69"/>
    <w:rsid w:val="006351EC"/>
    <w:rsid w:val="00635A65"/>
    <w:rsid w:val="00635E6C"/>
    <w:rsid w:val="00635EA9"/>
    <w:rsid w:val="00635F32"/>
    <w:rsid w:val="00635FE7"/>
    <w:rsid w:val="00636F24"/>
    <w:rsid w:val="006371BD"/>
    <w:rsid w:val="006375F2"/>
    <w:rsid w:val="0064011E"/>
    <w:rsid w:val="0064093E"/>
    <w:rsid w:val="00640EAD"/>
    <w:rsid w:val="006420C3"/>
    <w:rsid w:val="00643093"/>
    <w:rsid w:val="00643ECE"/>
    <w:rsid w:val="006450EE"/>
    <w:rsid w:val="00645D07"/>
    <w:rsid w:val="00645DD4"/>
    <w:rsid w:val="00645F7B"/>
    <w:rsid w:val="00646621"/>
    <w:rsid w:val="006501C5"/>
    <w:rsid w:val="006501E8"/>
    <w:rsid w:val="006520F5"/>
    <w:rsid w:val="00652F91"/>
    <w:rsid w:val="0065367B"/>
    <w:rsid w:val="0065382A"/>
    <w:rsid w:val="00654A04"/>
    <w:rsid w:val="006552FF"/>
    <w:rsid w:val="006556F4"/>
    <w:rsid w:val="00655850"/>
    <w:rsid w:val="006558F8"/>
    <w:rsid w:val="0065619E"/>
    <w:rsid w:val="00656885"/>
    <w:rsid w:val="00656B33"/>
    <w:rsid w:val="006608A3"/>
    <w:rsid w:val="00660B01"/>
    <w:rsid w:val="00662636"/>
    <w:rsid w:val="0066305F"/>
    <w:rsid w:val="006632DD"/>
    <w:rsid w:val="0066363F"/>
    <w:rsid w:val="0066378A"/>
    <w:rsid w:val="006637D6"/>
    <w:rsid w:val="00663B3E"/>
    <w:rsid w:val="00663D67"/>
    <w:rsid w:val="00664BAD"/>
    <w:rsid w:val="00664E5E"/>
    <w:rsid w:val="00665971"/>
    <w:rsid w:val="0066672A"/>
    <w:rsid w:val="00666E27"/>
    <w:rsid w:val="00667392"/>
    <w:rsid w:val="006702B8"/>
    <w:rsid w:val="00670407"/>
    <w:rsid w:val="0067073E"/>
    <w:rsid w:val="00670B41"/>
    <w:rsid w:val="00670DCE"/>
    <w:rsid w:val="00672019"/>
    <w:rsid w:val="00672678"/>
    <w:rsid w:val="0067268D"/>
    <w:rsid w:val="00673B03"/>
    <w:rsid w:val="00673E80"/>
    <w:rsid w:val="006750DB"/>
    <w:rsid w:val="00675637"/>
    <w:rsid w:val="00675EE9"/>
    <w:rsid w:val="00676554"/>
    <w:rsid w:val="00676DB8"/>
    <w:rsid w:val="00677526"/>
    <w:rsid w:val="00677899"/>
    <w:rsid w:val="00677D68"/>
    <w:rsid w:val="0068029D"/>
    <w:rsid w:val="00680438"/>
    <w:rsid w:val="006806DB"/>
    <w:rsid w:val="00680862"/>
    <w:rsid w:val="006812B1"/>
    <w:rsid w:val="00681698"/>
    <w:rsid w:val="0068295A"/>
    <w:rsid w:val="0068388B"/>
    <w:rsid w:val="0068451A"/>
    <w:rsid w:val="00684DE7"/>
    <w:rsid w:val="00684E88"/>
    <w:rsid w:val="00686237"/>
    <w:rsid w:val="0068645C"/>
    <w:rsid w:val="0068686B"/>
    <w:rsid w:val="006874C5"/>
    <w:rsid w:val="00687803"/>
    <w:rsid w:val="006905D5"/>
    <w:rsid w:val="006912BF"/>
    <w:rsid w:val="00692F3E"/>
    <w:rsid w:val="00693588"/>
    <w:rsid w:val="00693BD1"/>
    <w:rsid w:val="00694F3F"/>
    <w:rsid w:val="006959EB"/>
    <w:rsid w:val="00695BDD"/>
    <w:rsid w:val="006971DE"/>
    <w:rsid w:val="00697224"/>
    <w:rsid w:val="0069754E"/>
    <w:rsid w:val="006A029A"/>
    <w:rsid w:val="006A0FCE"/>
    <w:rsid w:val="006A13F3"/>
    <w:rsid w:val="006A1A56"/>
    <w:rsid w:val="006A21FE"/>
    <w:rsid w:val="006A30A2"/>
    <w:rsid w:val="006A403D"/>
    <w:rsid w:val="006A5D16"/>
    <w:rsid w:val="006A5EE0"/>
    <w:rsid w:val="006B0333"/>
    <w:rsid w:val="006B0BE7"/>
    <w:rsid w:val="006B1A59"/>
    <w:rsid w:val="006B230B"/>
    <w:rsid w:val="006B25FF"/>
    <w:rsid w:val="006B3433"/>
    <w:rsid w:val="006B3B79"/>
    <w:rsid w:val="006B3C12"/>
    <w:rsid w:val="006B6378"/>
    <w:rsid w:val="006B696D"/>
    <w:rsid w:val="006B727F"/>
    <w:rsid w:val="006B7B5D"/>
    <w:rsid w:val="006C04B6"/>
    <w:rsid w:val="006C08D5"/>
    <w:rsid w:val="006C15B0"/>
    <w:rsid w:val="006C18D5"/>
    <w:rsid w:val="006C1A39"/>
    <w:rsid w:val="006C1E63"/>
    <w:rsid w:val="006C2158"/>
    <w:rsid w:val="006C22E1"/>
    <w:rsid w:val="006C23E8"/>
    <w:rsid w:val="006C29E1"/>
    <w:rsid w:val="006C2CFD"/>
    <w:rsid w:val="006C3B41"/>
    <w:rsid w:val="006C3C7D"/>
    <w:rsid w:val="006C4D4B"/>
    <w:rsid w:val="006C680D"/>
    <w:rsid w:val="006C6A75"/>
    <w:rsid w:val="006C7297"/>
    <w:rsid w:val="006C729C"/>
    <w:rsid w:val="006D013E"/>
    <w:rsid w:val="006D07E8"/>
    <w:rsid w:val="006D0A19"/>
    <w:rsid w:val="006D0CF4"/>
    <w:rsid w:val="006D0D9B"/>
    <w:rsid w:val="006D0E83"/>
    <w:rsid w:val="006D112B"/>
    <w:rsid w:val="006D1705"/>
    <w:rsid w:val="006D280F"/>
    <w:rsid w:val="006D2BD9"/>
    <w:rsid w:val="006D32CC"/>
    <w:rsid w:val="006D35E4"/>
    <w:rsid w:val="006D4EB5"/>
    <w:rsid w:val="006D591F"/>
    <w:rsid w:val="006D59A1"/>
    <w:rsid w:val="006D6550"/>
    <w:rsid w:val="006D678F"/>
    <w:rsid w:val="006D6BE6"/>
    <w:rsid w:val="006E01BB"/>
    <w:rsid w:val="006E1BE3"/>
    <w:rsid w:val="006E2490"/>
    <w:rsid w:val="006E2641"/>
    <w:rsid w:val="006E2A35"/>
    <w:rsid w:val="006E2DAD"/>
    <w:rsid w:val="006E2E80"/>
    <w:rsid w:val="006E31EE"/>
    <w:rsid w:val="006E37B5"/>
    <w:rsid w:val="006E4D58"/>
    <w:rsid w:val="006E5BD9"/>
    <w:rsid w:val="006E5FFF"/>
    <w:rsid w:val="006E69AB"/>
    <w:rsid w:val="006E6CB8"/>
    <w:rsid w:val="006E7656"/>
    <w:rsid w:val="006E7688"/>
    <w:rsid w:val="006F004D"/>
    <w:rsid w:val="006F040A"/>
    <w:rsid w:val="006F1099"/>
    <w:rsid w:val="006F1212"/>
    <w:rsid w:val="006F1236"/>
    <w:rsid w:val="006F1644"/>
    <w:rsid w:val="006F1872"/>
    <w:rsid w:val="006F5522"/>
    <w:rsid w:val="006F5C53"/>
    <w:rsid w:val="006F5CED"/>
    <w:rsid w:val="006F5D59"/>
    <w:rsid w:val="006F617F"/>
    <w:rsid w:val="006F7394"/>
    <w:rsid w:val="006F7475"/>
    <w:rsid w:val="006F7690"/>
    <w:rsid w:val="006F7712"/>
    <w:rsid w:val="0070029D"/>
    <w:rsid w:val="00700646"/>
    <w:rsid w:val="00700818"/>
    <w:rsid w:val="00700821"/>
    <w:rsid w:val="00700D3D"/>
    <w:rsid w:val="00701033"/>
    <w:rsid w:val="007017AC"/>
    <w:rsid w:val="007029E4"/>
    <w:rsid w:val="00702AE2"/>
    <w:rsid w:val="00703969"/>
    <w:rsid w:val="007062D9"/>
    <w:rsid w:val="0070696F"/>
    <w:rsid w:val="0070721D"/>
    <w:rsid w:val="00707811"/>
    <w:rsid w:val="00710EEF"/>
    <w:rsid w:val="00713007"/>
    <w:rsid w:val="0071317D"/>
    <w:rsid w:val="007149B3"/>
    <w:rsid w:val="00714BFD"/>
    <w:rsid w:val="00715862"/>
    <w:rsid w:val="00715EE6"/>
    <w:rsid w:val="00715F22"/>
    <w:rsid w:val="007168FF"/>
    <w:rsid w:val="007173B2"/>
    <w:rsid w:val="00717706"/>
    <w:rsid w:val="0071794A"/>
    <w:rsid w:val="007200A9"/>
    <w:rsid w:val="007222AE"/>
    <w:rsid w:val="00722A23"/>
    <w:rsid w:val="00722D57"/>
    <w:rsid w:val="007239D1"/>
    <w:rsid w:val="007267C8"/>
    <w:rsid w:val="007273BD"/>
    <w:rsid w:val="00730A58"/>
    <w:rsid w:val="00730CAE"/>
    <w:rsid w:val="00731A3F"/>
    <w:rsid w:val="00731A8F"/>
    <w:rsid w:val="00731DD2"/>
    <w:rsid w:val="00733ABE"/>
    <w:rsid w:val="00734B23"/>
    <w:rsid w:val="00734F7F"/>
    <w:rsid w:val="007352A5"/>
    <w:rsid w:val="00735828"/>
    <w:rsid w:val="00735946"/>
    <w:rsid w:val="00737A53"/>
    <w:rsid w:val="007406D7"/>
    <w:rsid w:val="00740F8A"/>
    <w:rsid w:val="007413E8"/>
    <w:rsid w:val="00741ADD"/>
    <w:rsid w:val="00741ADE"/>
    <w:rsid w:val="007423FA"/>
    <w:rsid w:val="007426CC"/>
    <w:rsid w:val="00742D1F"/>
    <w:rsid w:val="00742E7D"/>
    <w:rsid w:val="00742F2D"/>
    <w:rsid w:val="00745846"/>
    <w:rsid w:val="00745A3B"/>
    <w:rsid w:val="00745FB3"/>
    <w:rsid w:val="00746844"/>
    <w:rsid w:val="00750199"/>
    <w:rsid w:val="0075051E"/>
    <w:rsid w:val="00751C85"/>
    <w:rsid w:val="00752A9D"/>
    <w:rsid w:val="007532AB"/>
    <w:rsid w:val="0075358B"/>
    <w:rsid w:val="00753BB7"/>
    <w:rsid w:val="0075488D"/>
    <w:rsid w:val="007551B6"/>
    <w:rsid w:val="00755C5D"/>
    <w:rsid w:val="0075657B"/>
    <w:rsid w:val="007565C4"/>
    <w:rsid w:val="00756E5E"/>
    <w:rsid w:val="00756F3C"/>
    <w:rsid w:val="00757151"/>
    <w:rsid w:val="00757F64"/>
    <w:rsid w:val="00757F9E"/>
    <w:rsid w:val="007614E4"/>
    <w:rsid w:val="0076175D"/>
    <w:rsid w:val="0076179E"/>
    <w:rsid w:val="00761806"/>
    <w:rsid w:val="00761CCF"/>
    <w:rsid w:val="00762EFD"/>
    <w:rsid w:val="0076347B"/>
    <w:rsid w:val="00763FF6"/>
    <w:rsid w:val="007644E7"/>
    <w:rsid w:val="00765654"/>
    <w:rsid w:val="00765D34"/>
    <w:rsid w:val="0076682E"/>
    <w:rsid w:val="0076761A"/>
    <w:rsid w:val="00767A13"/>
    <w:rsid w:val="0077018D"/>
    <w:rsid w:val="0077033B"/>
    <w:rsid w:val="00770969"/>
    <w:rsid w:val="0077159B"/>
    <w:rsid w:val="0077326C"/>
    <w:rsid w:val="00773A24"/>
    <w:rsid w:val="00773A38"/>
    <w:rsid w:val="00773DC8"/>
    <w:rsid w:val="00773DFE"/>
    <w:rsid w:val="00773E47"/>
    <w:rsid w:val="0077409F"/>
    <w:rsid w:val="0077448E"/>
    <w:rsid w:val="00774BE5"/>
    <w:rsid w:val="00775196"/>
    <w:rsid w:val="00775552"/>
    <w:rsid w:val="00775AC8"/>
    <w:rsid w:val="00775CFB"/>
    <w:rsid w:val="007762F0"/>
    <w:rsid w:val="00776603"/>
    <w:rsid w:val="00776A97"/>
    <w:rsid w:val="0077711F"/>
    <w:rsid w:val="00777B13"/>
    <w:rsid w:val="007803C6"/>
    <w:rsid w:val="00780594"/>
    <w:rsid w:val="0078079C"/>
    <w:rsid w:val="00781AE5"/>
    <w:rsid w:val="00781BB8"/>
    <w:rsid w:val="007821AC"/>
    <w:rsid w:val="00782A4E"/>
    <w:rsid w:val="0078374C"/>
    <w:rsid w:val="007849CA"/>
    <w:rsid w:val="0078578B"/>
    <w:rsid w:val="00786060"/>
    <w:rsid w:val="0078682F"/>
    <w:rsid w:val="00786BD9"/>
    <w:rsid w:val="00787A4D"/>
    <w:rsid w:val="00787CF1"/>
    <w:rsid w:val="00790055"/>
    <w:rsid w:val="007901B7"/>
    <w:rsid w:val="00791AAA"/>
    <w:rsid w:val="00791CBA"/>
    <w:rsid w:val="00791EE5"/>
    <w:rsid w:val="007921DF"/>
    <w:rsid w:val="00792B71"/>
    <w:rsid w:val="00792D57"/>
    <w:rsid w:val="00795ED3"/>
    <w:rsid w:val="00795F64"/>
    <w:rsid w:val="007968EE"/>
    <w:rsid w:val="007976A8"/>
    <w:rsid w:val="007976B3"/>
    <w:rsid w:val="0079775C"/>
    <w:rsid w:val="007A16D5"/>
    <w:rsid w:val="007A1F48"/>
    <w:rsid w:val="007A2534"/>
    <w:rsid w:val="007A2CFB"/>
    <w:rsid w:val="007A2DDA"/>
    <w:rsid w:val="007A34D1"/>
    <w:rsid w:val="007A37C4"/>
    <w:rsid w:val="007A405D"/>
    <w:rsid w:val="007A46B5"/>
    <w:rsid w:val="007A5142"/>
    <w:rsid w:val="007A515A"/>
    <w:rsid w:val="007A5844"/>
    <w:rsid w:val="007A6E56"/>
    <w:rsid w:val="007A7212"/>
    <w:rsid w:val="007A7222"/>
    <w:rsid w:val="007B022C"/>
    <w:rsid w:val="007B0548"/>
    <w:rsid w:val="007B091F"/>
    <w:rsid w:val="007B1E8F"/>
    <w:rsid w:val="007B283A"/>
    <w:rsid w:val="007B2CE1"/>
    <w:rsid w:val="007B306A"/>
    <w:rsid w:val="007B386F"/>
    <w:rsid w:val="007B4D42"/>
    <w:rsid w:val="007B4E4A"/>
    <w:rsid w:val="007B541E"/>
    <w:rsid w:val="007B595D"/>
    <w:rsid w:val="007B60C4"/>
    <w:rsid w:val="007B7E11"/>
    <w:rsid w:val="007C036C"/>
    <w:rsid w:val="007C0CC3"/>
    <w:rsid w:val="007C1B09"/>
    <w:rsid w:val="007C1EC8"/>
    <w:rsid w:val="007C4F55"/>
    <w:rsid w:val="007C6B61"/>
    <w:rsid w:val="007C73C3"/>
    <w:rsid w:val="007D075C"/>
    <w:rsid w:val="007D0B72"/>
    <w:rsid w:val="007D0ECE"/>
    <w:rsid w:val="007D0F76"/>
    <w:rsid w:val="007D1852"/>
    <w:rsid w:val="007D2B51"/>
    <w:rsid w:val="007D2CD9"/>
    <w:rsid w:val="007D3501"/>
    <w:rsid w:val="007D3517"/>
    <w:rsid w:val="007D43CD"/>
    <w:rsid w:val="007D4614"/>
    <w:rsid w:val="007D6CFF"/>
    <w:rsid w:val="007D7365"/>
    <w:rsid w:val="007D736A"/>
    <w:rsid w:val="007D7E24"/>
    <w:rsid w:val="007E1195"/>
    <w:rsid w:val="007E1300"/>
    <w:rsid w:val="007E2470"/>
    <w:rsid w:val="007E2E61"/>
    <w:rsid w:val="007E418F"/>
    <w:rsid w:val="007E556E"/>
    <w:rsid w:val="007E600C"/>
    <w:rsid w:val="007E618D"/>
    <w:rsid w:val="007E6B1B"/>
    <w:rsid w:val="007E7FBF"/>
    <w:rsid w:val="007F0341"/>
    <w:rsid w:val="007F162E"/>
    <w:rsid w:val="007F1969"/>
    <w:rsid w:val="007F1A27"/>
    <w:rsid w:val="007F1A65"/>
    <w:rsid w:val="007F1D4C"/>
    <w:rsid w:val="007F21AD"/>
    <w:rsid w:val="007F2778"/>
    <w:rsid w:val="007F3195"/>
    <w:rsid w:val="007F4583"/>
    <w:rsid w:val="007F4C52"/>
    <w:rsid w:val="007F52FE"/>
    <w:rsid w:val="007F5934"/>
    <w:rsid w:val="007F5F90"/>
    <w:rsid w:val="007F6BF1"/>
    <w:rsid w:val="007F70E8"/>
    <w:rsid w:val="007F74A6"/>
    <w:rsid w:val="00800061"/>
    <w:rsid w:val="00800083"/>
    <w:rsid w:val="00800464"/>
    <w:rsid w:val="0080088F"/>
    <w:rsid w:val="00800A1F"/>
    <w:rsid w:val="00801333"/>
    <w:rsid w:val="00801648"/>
    <w:rsid w:val="00801D2F"/>
    <w:rsid w:val="00802793"/>
    <w:rsid w:val="00802F2C"/>
    <w:rsid w:val="00803A6F"/>
    <w:rsid w:val="00803FA0"/>
    <w:rsid w:val="008047BF"/>
    <w:rsid w:val="00805022"/>
    <w:rsid w:val="008055F9"/>
    <w:rsid w:val="008059CB"/>
    <w:rsid w:val="00806F09"/>
    <w:rsid w:val="0080791C"/>
    <w:rsid w:val="008119EB"/>
    <w:rsid w:val="00811E4E"/>
    <w:rsid w:val="008121CA"/>
    <w:rsid w:val="0081403F"/>
    <w:rsid w:val="00814484"/>
    <w:rsid w:val="00815153"/>
    <w:rsid w:val="00815CE5"/>
    <w:rsid w:val="008166F6"/>
    <w:rsid w:val="00816C35"/>
    <w:rsid w:val="00816F4D"/>
    <w:rsid w:val="00817134"/>
    <w:rsid w:val="00817E66"/>
    <w:rsid w:val="00821195"/>
    <w:rsid w:val="008211B7"/>
    <w:rsid w:val="00822262"/>
    <w:rsid w:val="0082283B"/>
    <w:rsid w:val="008234A9"/>
    <w:rsid w:val="0082363F"/>
    <w:rsid w:val="00824069"/>
    <w:rsid w:val="008244C0"/>
    <w:rsid w:val="00824B05"/>
    <w:rsid w:val="00824E1E"/>
    <w:rsid w:val="008251DF"/>
    <w:rsid w:val="00825240"/>
    <w:rsid w:val="0082653B"/>
    <w:rsid w:val="008269B2"/>
    <w:rsid w:val="00826E86"/>
    <w:rsid w:val="008271B2"/>
    <w:rsid w:val="008274D9"/>
    <w:rsid w:val="00830253"/>
    <w:rsid w:val="008305F2"/>
    <w:rsid w:val="00830603"/>
    <w:rsid w:val="008307DA"/>
    <w:rsid w:val="00832264"/>
    <w:rsid w:val="00832A26"/>
    <w:rsid w:val="00832EFD"/>
    <w:rsid w:val="00834B5B"/>
    <w:rsid w:val="008358AD"/>
    <w:rsid w:val="008360BB"/>
    <w:rsid w:val="0083698A"/>
    <w:rsid w:val="00837D31"/>
    <w:rsid w:val="00837E26"/>
    <w:rsid w:val="008400FE"/>
    <w:rsid w:val="00840AB8"/>
    <w:rsid w:val="0084127D"/>
    <w:rsid w:val="008417CB"/>
    <w:rsid w:val="00841AFB"/>
    <w:rsid w:val="00841C47"/>
    <w:rsid w:val="00842235"/>
    <w:rsid w:val="00842437"/>
    <w:rsid w:val="0084288B"/>
    <w:rsid w:val="00842EFA"/>
    <w:rsid w:val="00843D84"/>
    <w:rsid w:val="00844302"/>
    <w:rsid w:val="0084577F"/>
    <w:rsid w:val="00845840"/>
    <w:rsid w:val="008463B8"/>
    <w:rsid w:val="00846917"/>
    <w:rsid w:val="00846C53"/>
    <w:rsid w:val="008479A9"/>
    <w:rsid w:val="00850482"/>
    <w:rsid w:val="00850ECA"/>
    <w:rsid w:val="00851105"/>
    <w:rsid w:val="00851139"/>
    <w:rsid w:val="00851336"/>
    <w:rsid w:val="00851B95"/>
    <w:rsid w:val="00851D44"/>
    <w:rsid w:val="00853E55"/>
    <w:rsid w:val="0085536A"/>
    <w:rsid w:val="00856C2C"/>
    <w:rsid w:val="00856F07"/>
    <w:rsid w:val="0085725E"/>
    <w:rsid w:val="008577A8"/>
    <w:rsid w:val="00860737"/>
    <w:rsid w:val="00860C9A"/>
    <w:rsid w:val="008614CD"/>
    <w:rsid w:val="0086156C"/>
    <w:rsid w:val="0086167D"/>
    <w:rsid w:val="008617F4"/>
    <w:rsid w:val="008618A2"/>
    <w:rsid w:val="00862755"/>
    <w:rsid w:val="00863226"/>
    <w:rsid w:val="008632A0"/>
    <w:rsid w:val="00863509"/>
    <w:rsid w:val="0086357A"/>
    <w:rsid w:val="00863654"/>
    <w:rsid w:val="00863C73"/>
    <w:rsid w:val="00863C7C"/>
    <w:rsid w:val="00864768"/>
    <w:rsid w:val="008647CE"/>
    <w:rsid w:val="00865884"/>
    <w:rsid w:val="00865B5D"/>
    <w:rsid w:val="00865FA0"/>
    <w:rsid w:val="0086637D"/>
    <w:rsid w:val="0086655B"/>
    <w:rsid w:val="00866609"/>
    <w:rsid w:val="00866CAD"/>
    <w:rsid w:val="00871285"/>
    <w:rsid w:val="00872AB1"/>
    <w:rsid w:val="00872D8E"/>
    <w:rsid w:val="008737ED"/>
    <w:rsid w:val="0087383C"/>
    <w:rsid w:val="00874BB0"/>
    <w:rsid w:val="00874CA9"/>
    <w:rsid w:val="00874FA0"/>
    <w:rsid w:val="008751E9"/>
    <w:rsid w:val="008752D1"/>
    <w:rsid w:val="00875368"/>
    <w:rsid w:val="008774E2"/>
    <w:rsid w:val="00877EF4"/>
    <w:rsid w:val="008806AF"/>
    <w:rsid w:val="008809F1"/>
    <w:rsid w:val="00881C96"/>
    <w:rsid w:val="00882677"/>
    <w:rsid w:val="00885030"/>
    <w:rsid w:val="00885106"/>
    <w:rsid w:val="00887AE4"/>
    <w:rsid w:val="00887B99"/>
    <w:rsid w:val="00887E2C"/>
    <w:rsid w:val="008906E4"/>
    <w:rsid w:val="00890D60"/>
    <w:rsid w:val="00891A09"/>
    <w:rsid w:val="00891B95"/>
    <w:rsid w:val="00892B10"/>
    <w:rsid w:val="00892B22"/>
    <w:rsid w:val="00893045"/>
    <w:rsid w:val="00893202"/>
    <w:rsid w:val="00893B61"/>
    <w:rsid w:val="00894414"/>
    <w:rsid w:val="0089467B"/>
    <w:rsid w:val="00895766"/>
    <w:rsid w:val="00896063"/>
    <w:rsid w:val="008965A3"/>
    <w:rsid w:val="00897285"/>
    <w:rsid w:val="00897614"/>
    <w:rsid w:val="00897FE8"/>
    <w:rsid w:val="008A03E3"/>
    <w:rsid w:val="008A2043"/>
    <w:rsid w:val="008A2ACF"/>
    <w:rsid w:val="008A2BE2"/>
    <w:rsid w:val="008A3FC9"/>
    <w:rsid w:val="008A4531"/>
    <w:rsid w:val="008A4545"/>
    <w:rsid w:val="008A62A4"/>
    <w:rsid w:val="008A682B"/>
    <w:rsid w:val="008B0076"/>
    <w:rsid w:val="008B0C54"/>
    <w:rsid w:val="008B23CE"/>
    <w:rsid w:val="008B2A85"/>
    <w:rsid w:val="008B2F1B"/>
    <w:rsid w:val="008B409D"/>
    <w:rsid w:val="008B4218"/>
    <w:rsid w:val="008B63E5"/>
    <w:rsid w:val="008B658A"/>
    <w:rsid w:val="008B67F1"/>
    <w:rsid w:val="008B6824"/>
    <w:rsid w:val="008B68EB"/>
    <w:rsid w:val="008B7315"/>
    <w:rsid w:val="008B75DB"/>
    <w:rsid w:val="008B782F"/>
    <w:rsid w:val="008B7877"/>
    <w:rsid w:val="008B7A9C"/>
    <w:rsid w:val="008B7D65"/>
    <w:rsid w:val="008C02AB"/>
    <w:rsid w:val="008C0A7E"/>
    <w:rsid w:val="008C0ABC"/>
    <w:rsid w:val="008C0B04"/>
    <w:rsid w:val="008C25F9"/>
    <w:rsid w:val="008C2C98"/>
    <w:rsid w:val="008C3122"/>
    <w:rsid w:val="008C339A"/>
    <w:rsid w:val="008C3421"/>
    <w:rsid w:val="008C3B7E"/>
    <w:rsid w:val="008C447D"/>
    <w:rsid w:val="008C4B1F"/>
    <w:rsid w:val="008C4FF8"/>
    <w:rsid w:val="008C518E"/>
    <w:rsid w:val="008C5CEA"/>
    <w:rsid w:val="008C5D97"/>
    <w:rsid w:val="008C6B3C"/>
    <w:rsid w:val="008C7535"/>
    <w:rsid w:val="008C7B4A"/>
    <w:rsid w:val="008C7C68"/>
    <w:rsid w:val="008C7FF1"/>
    <w:rsid w:val="008D1135"/>
    <w:rsid w:val="008D1BA1"/>
    <w:rsid w:val="008D2F58"/>
    <w:rsid w:val="008D319D"/>
    <w:rsid w:val="008D3755"/>
    <w:rsid w:val="008D3CE4"/>
    <w:rsid w:val="008D3E1D"/>
    <w:rsid w:val="008D41DD"/>
    <w:rsid w:val="008D471D"/>
    <w:rsid w:val="008D4BD2"/>
    <w:rsid w:val="008D726F"/>
    <w:rsid w:val="008D76AF"/>
    <w:rsid w:val="008E0134"/>
    <w:rsid w:val="008E10D7"/>
    <w:rsid w:val="008E29E5"/>
    <w:rsid w:val="008E34EE"/>
    <w:rsid w:val="008E3776"/>
    <w:rsid w:val="008E416E"/>
    <w:rsid w:val="008E47BB"/>
    <w:rsid w:val="008E4C8A"/>
    <w:rsid w:val="008E5292"/>
    <w:rsid w:val="008E53AE"/>
    <w:rsid w:val="008E5821"/>
    <w:rsid w:val="008E5DFC"/>
    <w:rsid w:val="008E5ED5"/>
    <w:rsid w:val="008E6162"/>
    <w:rsid w:val="008E61CF"/>
    <w:rsid w:val="008E62AE"/>
    <w:rsid w:val="008E6405"/>
    <w:rsid w:val="008E70E1"/>
    <w:rsid w:val="008F14EC"/>
    <w:rsid w:val="008F2782"/>
    <w:rsid w:val="008F27B5"/>
    <w:rsid w:val="008F2940"/>
    <w:rsid w:val="008F406C"/>
    <w:rsid w:val="008F5323"/>
    <w:rsid w:val="008F5671"/>
    <w:rsid w:val="008F5911"/>
    <w:rsid w:val="008F5D09"/>
    <w:rsid w:val="008F5FE8"/>
    <w:rsid w:val="008F6A53"/>
    <w:rsid w:val="008F7690"/>
    <w:rsid w:val="008F7697"/>
    <w:rsid w:val="00900C0B"/>
    <w:rsid w:val="009012DC"/>
    <w:rsid w:val="00901437"/>
    <w:rsid w:val="00901E51"/>
    <w:rsid w:val="009024D6"/>
    <w:rsid w:val="009030FA"/>
    <w:rsid w:val="0090426A"/>
    <w:rsid w:val="00904B4D"/>
    <w:rsid w:val="00904EA6"/>
    <w:rsid w:val="00905367"/>
    <w:rsid w:val="00905783"/>
    <w:rsid w:val="00905AA2"/>
    <w:rsid w:val="00906AFB"/>
    <w:rsid w:val="00906CB0"/>
    <w:rsid w:val="00910B35"/>
    <w:rsid w:val="00910C6C"/>
    <w:rsid w:val="00911522"/>
    <w:rsid w:val="00912679"/>
    <w:rsid w:val="0091267C"/>
    <w:rsid w:val="00912E5B"/>
    <w:rsid w:val="0091382F"/>
    <w:rsid w:val="00914AF0"/>
    <w:rsid w:val="009153FB"/>
    <w:rsid w:val="0091623E"/>
    <w:rsid w:val="00916CBA"/>
    <w:rsid w:val="00916D9C"/>
    <w:rsid w:val="0091700D"/>
    <w:rsid w:val="00917450"/>
    <w:rsid w:val="00917BCC"/>
    <w:rsid w:val="00920568"/>
    <w:rsid w:val="00920667"/>
    <w:rsid w:val="00923852"/>
    <w:rsid w:val="009241D0"/>
    <w:rsid w:val="00924442"/>
    <w:rsid w:val="00924BB3"/>
    <w:rsid w:val="009250A4"/>
    <w:rsid w:val="00925616"/>
    <w:rsid w:val="00926778"/>
    <w:rsid w:val="009301A8"/>
    <w:rsid w:val="009303D0"/>
    <w:rsid w:val="009309C5"/>
    <w:rsid w:val="0093152F"/>
    <w:rsid w:val="009320CD"/>
    <w:rsid w:val="0093237E"/>
    <w:rsid w:val="009326CF"/>
    <w:rsid w:val="00933A29"/>
    <w:rsid w:val="00934D6A"/>
    <w:rsid w:val="00934DBE"/>
    <w:rsid w:val="00934EBE"/>
    <w:rsid w:val="0093538B"/>
    <w:rsid w:val="00935517"/>
    <w:rsid w:val="00935AB0"/>
    <w:rsid w:val="00935DFC"/>
    <w:rsid w:val="0093670C"/>
    <w:rsid w:val="0093693A"/>
    <w:rsid w:val="0093768A"/>
    <w:rsid w:val="00937C1A"/>
    <w:rsid w:val="0094021D"/>
    <w:rsid w:val="0094160E"/>
    <w:rsid w:val="00941731"/>
    <w:rsid w:val="00941849"/>
    <w:rsid w:val="009421E4"/>
    <w:rsid w:val="00944C5B"/>
    <w:rsid w:val="009458B7"/>
    <w:rsid w:val="00946F31"/>
    <w:rsid w:val="00947458"/>
    <w:rsid w:val="009476DD"/>
    <w:rsid w:val="009508B3"/>
    <w:rsid w:val="009508DF"/>
    <w:rsid w:val="00950C27"/>
    <w:rsid w:val="00950FC8"/>
    <w:rsid w:val="00951E08"/>
    <w:rsid w:val="00952350"/>
    <w:rsid w:val="00952521"/>
    <w:rsid w:val="00952AFB"/>
    <w:rsid w:val="00952BAE"/>
    <w:rsid w:val="009538F0"/>
    <w:rsid w:val="009539D2"/>
    <w:rsid w:val="00953FC0"/>
    <w:rsid w:val="00954825"/>
    <w:rsid w:val="00954B95"/>
    <w:rsid w:val="00954C2F"/>
    <w:rsid w:val="00954F58"/>
    <w:rsid w:val="00955337"/>
    <w:rsid w:val="0095633F"/>
    <w:rsid w:val="009570F6"/>
    <w:rsid w:val="009621EC"/>
    <w:rsid w:val="00962F39"/>
    <w:rsid w:val="0096304A"/>
    <w:rsid w:val="00963271"/>
    <w:rsid w:val="00963A92"/>
    <w:rsid w:val="00964689"/>
    <w:rsid w:val="009653F7"/>
    <w:rsid w:val="00965CC5"/>
    <w:rsid w:val="00965E96"/>
    <w:rsid w:val="00965F21"/>
    <w:rsid w:val="00966004"/>
    <w:rsid w:val="00966A22"/>
    <w:rsid w:val="009670C7"/>
    <w:rsid w:val="0096731C"/>
    <w:rsid w:val="00970442"/>
    <w:rsid w:val="00970586"/>
    <w:rsid w:val="00970EE8"/>
    <w:rsid w:val="009717D8"/>
    <w:rsid w:val="009730C1"/>
    <w:rsid w:val="0097311F"/>
    <w:rsid w:val="00973302"/>
    <w:rsid w:val="00973537"/>
    <w:rsid w:val="00974BA6"/>
    <w:rsid w:val="00975276"/>
    <w:rsid w:val="00975A19"/>
    <w:rsid w:val="00975D8B"/>
    <w:rsid w:val="0097676A"/>
    <w:rsid w:val="00977605"/>
    <w:rsid w:val="00977901"/>
    <w:rsid w:val="009807AA"/>
    <w:rsid w:val="00980A48"/>
    <w:rsid w:val="00980E0B"/>
    <w:rsid w:val="009811FD"/>
    <w:rsid w:val="00981426"/>
    <w:rsid w:val="00981DD9"/>
    <w:rsid w:val="00982028"/>
    <w:rsid w:val="00982350"/>
    <w:rsid w:val="0098259E"/>
    <w:rsid w:val="009828F7"/>
    <w:rsid w:val="00982975"/>
    <w:rsid w:val="00982C0C"/>
    <w:rsid w:val="00983411"/>
    <w:rsid w:val="0098396E"/>
    <w:rsid w:val="00984701"/>
    <w:rsid w:val="009849B9"/>
    <w:rsid w:val="0098511F"/>
    <w:rsid w:val="00986B94"/>
    <w:rsid w:val="00986CAB"/>
    <w:rsid w:val="00987A87"/>
    <w:rsid w:val="009908CF"/>
    <w:rsid w:val="00990B28"/>
    <w:rsid w:val="00990D8D"/>
    <w:rsid w:val="00990EA5"/>
    <w:rsid w:val="0099174B"/>
    <w:rsid w:val="009923E2"/>
    <w:rsid w:val="00992DB0"/>
    <w:rsid w:val="009930A0"/>
    <w:rsid w:val="00994388"/>
    <w:rsid w:val="009945E9"/>
    <w:rsid w:val="00994C41"/>
    <w:rsid w:val="00995689"/>
    <w:rsid w:val="0099585C"/>
    <w:rsid w:val="00995EB3"/>
    <w:rsid w:val="00996659"/>
    <w:rsid w:val="00996BD1"/>
    <w:rsid w:val="009974A9"/>
    <w:rsid w:val="009974AE"/>
    <w:rsid w:val="009A0171"/>
    <w:rsid w:val="009A02BD"/>
    <w:rsid w:val="009A0E9E"/>
    <w:rsid w:val="009A1469"/>
    <w:rsid w:val="009A2FAB"/>
    <w:rsid w:val="009A31F8"/>
    <w:rsid w:val="009A3C14"/>
    <w:rsid w:val="009A3D5E"/>
    <w:rsid w:val="009A4118"/>
    <w:rsid w:val="009A44E1"/>
    <w:rsid w:val="009A44E2"/>
    <w:rsid w:val="009A4E26"/>
    <w:rsid w:val="009A6905"/>
    <w:rsid w:val="009A7565"/>
    <w:rsid w:val="009A7C85"/>
    <w:rsid w:val="009B2345"/>
    <w:rsid w:val="009B299F"/>
    <w:rsid w:val="009B31BD"/>
    <w:rsid w:val="009B33F2"/>
    <w:rsid w:val="009B36FD"/>
    <w:rsid w:val="009B372A"/>
    <w:rsid w:val="009B3AC7"/>
    <w:rsid w:val="009B3D3F"/>
    <w:rsid w:val="009B4350"/>
    <w:rsid w:val="009B4DA0"/>
    <w:rsid w:val="009B4FAD"/>
    <w:rsid w:val="009B5A0F"/>
    <w:rsid w:val="009B5AA6"/>
    <w:rsid w:val="009B70A6"/>
    <w:rsid w:val="009B715E"/>
    <w:rsid w:val="009B71C1"/>
    <w:rsid w:val="009B7FFA"/>
    <w:rsid w:val="009C01F0"/>
    <w:rsid w:val="009C0554"/>
    <w:rsid w:val="009C0E18"/>
    <w:rsid w:val="009C1219"/>
    <w:rsid w:val="009C178A"/>
    <w:rsid w:val="009C18A7"/>
    <w:rsid w:val="009C3931"/>
    <w:rsid w:val="009C3C54"/>
    <w:rsid w:val="009C3CA3"/>
    <w:rsid w:val="009C3E47"/>
    <w:rsid w:val="009C4537"/>
    <w:rsid w:val="009C47FC"/>
    <w:rsid w:val="009C4D00"/>
    <w:rsid w:val="009C5554"/>
    <w:rsid w:val="009C581D"/>
    <w:rsid w:val="009C6970"/>
    <w:rsid w:val="009C6E5C"/>
    <w:rsid w:val="009C7063"/>
    <w:rsid w:val="009C72F0"/>
    <w:rsid w:val="009C7975"/>
    <w:rsid w:val="009C7D0E"/>
    <w:rsid w:val="009D08C8"/>
    <w:rsid w:val="009D1D5E"/>
    <w:rsid w:val="009D20D9"/>
    <w:rsid w:val="009D2735"/>
    <w:rsid w:val="009D280D"/>
    <w:rsid w:val="009D2C6E"/>
    <w:rsid w:val="009D2F54"/>
    <w:rsid w:val="009D3101"/>
    <w:rsid w:val="009D3B6E"/>
    <w:rsid w:val="009D3FFC"/>
    <w:rsid w:val="009D4209"/>
    <w:rsid w:val="009D458D"/>
    <w:rsid w:val="009D4672"/>
    <w:rsid w:val="009D5677"/>
    <w:rsid w:val="009D5D5F"/>
    <w:rsid w:val="009D616D"/>
    <w:rsid w:val="009E0271"/>
    <w:rsid w:val="009E0697"/>
    <w:rsid w:val="009E103F"/>
    <w:rsid w:val="009E13D1"/>
    <w:rsid w:val="009E17A8"/>
    <w:rsid w:val="009E2AF8"/>
    <w:rsid w:val="009E313C"/>
    <w:rsid w:val="009E34C8"/>
    <w:rsid w:val="009E4800"/>
    <w:rsid w:val="009E4DB5"/>
    <w:rsid w:val="009E5587"/>
    <w:rsid w:val="009E5699"/>
    <w:rsid w:val="009E60BC"/>
    <w:rsid w:val="009F002C"/>
    <w:rsid w:val="009F0A52"/>
    <w:rsid w:val="009F2CA5"/>
    <w:rsid w:val="009F2DBA"/>
    <w:rsid w:val="009F344F"/>
    <w:rsid w:val="009F37BB"/>
    <w:rsid w:val="009F39C9"/>
    <w:rsid w:val="009F4A5D"/>
    <w:rsid w:val="009F4B93"/>
    <w:rsid w:val="009F4C17"/>
    <w:rsid w:val="009F4F32"/>
    <w:rsid w:val="009F5516"/>
    <w:rsid w:val="009F5D1E"/>
    <w:rsid w:val="009F602B"/>
    <w:rsid w:val="009F6AC1"/>
    <w:rsid w:val="009F6D55"/>
    <w:rsid w:val="009F6DE6"/>
    <w:rsid w:val="00A0012B"/>
    <w:rsid w:val="00A00617"/>
    <w:rsid w:val="00A01AEC"/>
    <w:rsid w:val="00A01D04"/>
    <w:rsid w:val="00A02443"/>
    <w:rsid w:val="00A02B81"/>
    <w:rsid w:val="00A03384"/>
    <w:rsid w:val="00A03893"/>
    <w:rsid w:val="00A0390C"/>
    <w:rsid w:val="00A03D1A"/>
    <w:rsid w:val="00A03E10"/>
    <w:rsid w:val="00A04184"/>
    <w:rsid w:val="00A0492D"/>
    <w:rsid w:val="00A05306"/>
    <w:rsid w:val="00A05D21"/>
    <w:rsid w:val="00A07102"/>
    <w:rsid w:val="00A07478"/>
    <w:rsid w:val="00A07623"/>
    <w:rsid w:val="00A10058"/>
    <w:rsid w:val="00A10526"/>
    <w:rsid w:val="00A10775"/>
    <w:rsid w:val="00A10B44"/>
    <w:rsid w:val="00A125B6"/>
    <w:rsid w:val="00A12D6C"/>
    <w:rsid w:val="00A12DC2"/>
    <w:rsid w:val="00A14EB6"/>
    <w:rsid w:val="00A1533B"/>
    <w:rsid w:val="00A1542B"/>
    <w:rsid w:val="00A16CF2"/>
    <w:rsid w:val="00A16FD3"/>
    <w:rsid w:val="00A1797D"/>
    <w:rsid w:val="00A208F3"/>
    <w:rsid w:val="00A20A56"/>
    <w:rsid w:val="00A22F30"/>
    <w:rsid w:val="00A23157"/>
    <w:rsid w:val="00A23AE8"/>
    <w:rsid w:val="00A23CAF"/>
    <w:rsid w:val="00A2492B"/>
    <w:rsid w:val="00A24FF9"/>
    <w:rsid w:val="00A253DC"/>
    <w:rsid w:val="00A2551B"/>
    <w:rsid w:val="00A273EE"/>
    <w:rsid w:val="00A275A9"/>
    <w:rsid w:val="00A275F8"/>
    <w:rsid w:val="00A30A3F"/>
    <w:rsid w:val="00A310EB"/>
    <w:rsid w:val="00A3172C"/>
    <w:rsid w:val="00A31BE2"/>
    <w:rsid w:val="00A31F13"/>
    <w:rsid w:val="00A32B06"/>
    <w:rsid w:val="00A33906"/>
    <w:rsid w:val="00A34757"/>
    <w:rsid w:val="00A347BD"/>
    <w:rsid w:val="00A34B1E"/>
    <w:rsid w:val="00A34D3D"/>
    <w:rsid w:val="00A34DF9"/>
    <w:rsid w:val="00A355B0"/>
    <w:rsid w:val="00A35901"/>
    <w:rsid w:val="00A35E1E"/>
    <w:rsid w:val="00A37052"/>
    <w:rsid w:val="00A37241"/>
    <w:rsid w:val="00A40B4B"/>
    <w:rsid w:val="00A40D0F"/>
    <w:rsid w:val="00A411C3"/>
    <w:rsid w:val="00A41C59"/>
    <w:rsid w:val="00A422C9"/>
    <w:rsid w:val="00A42937"/>
    <w:rsid w:val="00A433C3"/>
    <w:rsid w:val="00A4362B"/>
    <w:rsid w:val="00A43ACF"/>
    <w:rsid w:val="00A43B87"/>
    <w:rsid w:val="00A43EA0"/>
    <w:rsid w:val="00A441FA"/>
    <w:rsid w:val="00A4459F"/>
    <w:rsid w:val="00A45619"/>
    <w:rsid w:val="00A45986"/>
    <w:rsid w:val="00A45DFF"/>
    <w:rsid w:val="00A465E4"/>
    <w:rsid w:val="00A47248"/>
    <w:rsid w:val="00A51005"/>
    <w:rsid w:val="00A51332"/>
    <w:rsid w:val="00A527DB"/>
    <w:rsid w:val="00A5299C"/>
    <w:rsid w:val="00A531E3"/>
    <w:rsid w:val="00A53284"/>
    <w:rsid w:val="00A53C3D"/>
    <w:rsid w:val="00A54527"/>
    <w:rsid w:val="00A56063"/>
    <w:rsid w:val="00A57A56"/>
    <w:rsid w:val="00A57C45"/>
    <w:rsid w:val="00A602E2"/>
    <w:rsid w:val="00A6092E"/>
    <w:rsid w:val="00A612B9"/>
    <w:rsid w:val="00A61DCD"/>
    <w:rsid w:val="00A63067"/>
    <w:rsid w:val="00A644D0"/>
    <w:rsid w:val="00A644EA"/>
    <w:rsid w:val="00A647CA"/>
    <w:rsid w:val="00A64A77"/>
    <w:rsid w:val="00A64F7C"/>
    <w:rsid w:val="00A6532A"/>
    <w:rsid w:val="00A65347"/>
    <w:rsid w:val="00A65489"/>
    <w:rsid w:val="00A657AC"/>
    <w:rsid w:val="00A659BA"/>
    <w:rsid w:val="00A65B0E"/>
    <w:rsid w:val="00A65BA5"/>
    <w:rsid w:val="00A6662A"/>
    <w:rsid w:val="00A666D1"/>
    <w:rsid w:val="00A67121"/>
    <w:rsid w:val="00A70520"/>
    <w:rsid w:val="00A70A49"/>
    <w:rsid w:val="00A721A0"/>
    <w:rsid w:val="00A721EF"/>
    <w:rsid w:val="00A72864"/>
    <w:rsid w:val="00A72B1C"/>
    <w:rsid w:val="00A7312C"/>
    <w:rsid w:val="00A7423C"/>
    <w:rsid w:val="00A74379"/>
    <w:rsid w:val="00A764DC"/>
    <w:rsid w:val="00A76CBF"/>
    <w:rsid w:val="00A77277"/>
    <w:rsid w:val="00A7760D"/>
    <w:rsid w:val="00A777E6"/>
    <w:rsid w:val="00A77A88"/>
    <w:rsid w:val="00A77E69"/>
    <w:rsid w:val="00A77FF4"/>
    <w:rsid w:val="00A80592"/>
    <w:rsid w:val="00A8120B"/>
    <w:rsid w:val="00A81559"/>
    <w:rsid w:val="00A81BEF"/>
    <w:rsid w:val="00A81F64"/>
    <w:rsid w:val="00A827B7"/>
    <w:rsid w:val="00A83185"/>
    <w:rsid w:val="00A83ACC"/>
    <w:rsid w:val="00A83E26"/>
    <w:rsid w:val="00A8410A"/>
    <w:rsid w:val="00A849DD"/>
    <w:rsid w:val="00A84A65"/>
    <w:rsid w:val="00A84DBC"/>
    <w:rsid w:val="00A858C2"/>
    <w:rsid w:val="00A86068"/>
    <w:rsid w:val="00A86DA6"/>
    <w:rsid w:val="00A87DFC"/>
    <w:rsid w:val="00A90511"/>
    <w:rsid w:val="00A91AA6"/>
    <w:rsid w:val="00A91D02"/>
    <w:rsid w:val="00A91D6F"/>
    <w:rsid w:val="00A928C6"/>
    <w:rsid w:val="00A94381"/>
    <w:rsid w:val="00A94964"/>
    <w:rsid w:val="00A94F3B"/>
    <w:rsid w:val="00A959EA"/>
    <w:rsid w:val="00A962F9"/>
    <w:rsid w:val="00A973B6"/>
    <w:rsid w:val="00AA0925"/>
    <w:rsid w:val="00AA2D97"/>
    <w:rsid w:val="00AA392B"/>
    <w:rsid w:val="00AA3D8F"/>
    <w:rsid w:val="00AA484D"/>
    <w:rsid w:val="00AA48DE"/>
    <w:rsid w:val="00AA50C8"/>
    <w:rsid w:val="00AA54F5"/>
    <w:rsid w:val="00AA5605"/>
    <w:rsid w:val="00AA5D26"/>
    <w:rsid w:val="00AA7422"/>
    <w:rsid w:val="00AA755F"/>
    <w:rsid w:val="00AA788C"/>
    <w:rsid w:val="00AA7B19"/>
    <w:rsid w:val="00AA7E4C"/>
    <w:rsid w:val="00AB0099"/>
    <w:rsid w:val="00AB1788"/>
    <w:rsid w:val="00AB189C"/>
    <w:rsid w:val="00AB1D06"/>
    <w:rsid w:val="00AB2016"/>
    <w:rsid w:val="00AB2373"/>
    <w:rsid w:val="00AB273F"/>
    <w:rsid w:val="00AB2773"/>
    <w:rsid w:val="00AB2DF7"/>
    <w:rsid w:val="00AB2F2C"/>
    <w:rsid w:val="00AB3361"/>
    <w:rsid w:val="00AB39AF"/>
    <w:rsid w:val="00AB471E"/>
    <w:rsid w:val="00AB4DE4"/>
    <w:rsid w:val="00AB4F78"/>
    <w:rsid w:val="00AB5C28"/>
    <w:rsid w:val="00AB5EA1"/>
    <w:rsid w:val="00AB6D03"/>
    <w:rsid w:val="00AB7002"/>
    <w:rsid w:val="00AB7104"/>
    <w:rsid w:val="00AB7452"/>
    <w:rsid w:val="00AB75D8"/>
    <w:rsid w:val="00AB7639"/>
    <w:rsid w:val="00AC0926"/>
    <w:rsid w:val="00AC10D9"/>
    <w:rsid w:val="00AC12C7"/>
    <w:rsid w:val="00AC1406"/>
    <w:rsid w:val="00AC185B"/>
    <w:rsid w:val="00AC1896"/>
    <w:rsid w:val="00AC1C36"/>
    <w:rsid w:val="00AC246A"/>
    <w:rsid w:val="00AC269D"/>
    <w:rsid w:val="00AC3BB3"/>
    <w:rsid w:val="00AC3F1B"/>
    <w:rsid w:val="00AC4800"/>
    <w:rsid w:val="00AC4F47"/>
    <w:rsid w:val="00AC5800"/>
    <w:rsid w:val="00AC5C18"/>
    <w:rsid w:val="00AC68E1"/>
    <w:rsid w:val="00AC6C0F"/>
    <w:rsid w:val="00AC7270"/>
    <w:rsid w:val="00AC7FA6"/>
    <w:rsid w:val="00AD14B4"/>
    <w:rsid w:val="00AD2D03"/>
    <w:rsid w:val="00AD5025"/>
    <w:rsid w:val="00AD5C88"/>
    <w:rsid w:val="00AD64B9"/>
    <w:rsid w:val="00AD774C"/>
    <w:rsid w:val="00AE060A"/>
    <w:rsid w:val="00AE062B"/>
    <w:rsid w:val="00AE0786"/>
    <w:rsid w:val="00AE1CD6"/>
    <w:rsid w:val="00AE1DB8"/>
    <w:rsid w:val="00AE1DD8"/>
    <w:rsid w:val="00AE2413"/>
    <w:rsid w:val="00AE27C5"/>
    <w:rsid w:val="00AE328D"/>
    <w:rsid w:val="00AE348F"/>
    <w:rsid w:val="00AE3A81"/>
    <w:rsid w:val="00AE3F27"/>
    <w:rsid w:val="00AE43A5"/>
    <w:rsid w:val="00AE461B"/>
    <w:rsid w:val="00AE6456"/>
    <w:rsid w:val="00AE6B99"/>
    <w:rsid w:val="00AE74D4"/>
    <w:rsid w:val="00AE7F26"/>
    <w:rsid w:val="00AE7FDF"/>
    <w:rsid w:val="00AF088B"/>
    <w:rsid w:val="00AF18EA"/>
    <w:rsid w:val="00AF3359"/>
    <w:rsid w:val="00AF37D2"/>
    <w:rsid w:val="00AF3965"/>
    <w:rsid w:val="00AF474E"/>
    <w:rsid w:val="00AF4A0C"/>
    <w:rsid w:val="00AF4FA9"/>
    <w:rsid w:val="00AF5699"/>
    <w:rsid w:val="00AF5F38"/>
    <w:rsid w:val="00AF6446"/>
    <w:rsid w:val="00AF6CA1"/>
    <w:rsid w:val="00AF71D2"/>
    <w:rsid w:val="00AF760C"/>
    <w:rsid w:val="00AF76D7"/>
    <w:rsid w:val="00AF7ADF"/>
    <w:rsid w:val="00AF7BF1"/>
    <w:rsid w:val="00B00906"/>
    <w:rsid w:val="00B01180"/>
    <w:rsid w:val="00B01BF3"/>
    <w:rsid w:val="00B01E60"/>
    <w:rsid w:val="00B02416"/>
    <w:rsid w:val="00B025F2"/>
    <w:rsid w:val="00B02FDC"/>
    <w:rsid w:val="00B03363"/>
    <w:rsid w:val="00B035BD"/>
    <w:rsid w:val="00B03C49"/>
    <w:rsid w:val="00B043F7"/>
    <w:rsid w:val="00B047DA"/>
    <w:rsid w:val="00B04EE4"/>
    <w:rsid w:val="00B06308"/>
    <w:rsid w:val="00B06E70"/>
    <w:rsid w:val="00B070DC"/>
    <w:rsid w:val="00B07919"/>
    <w:rsid w:val="00B10EA0"/>
    <w:rsid w:val="00B1144A"/>
    <w:rsid w:val="00B123E1"/>
    <w:rsid w:val="00B13289"/>
    <w:rsid w:val="00B14811"/>
    <w:rsid w:val="00B14AF8"/>
    <w:rsid w:val="00B14B54"/>
    <w:rsid w:val="00B151D3"/>
    <w:rsid w:val="00B15399"/>
    <w:rsid w:val="00B155B1"/>
    <w:rsid w:val="00B15C93"/>
    <w:rsid w:val="00B1675E"/>
    <w:rsid w:val="00B16BD5"/>
    <w:rsid w:val="00B170C0"/>
    <w:rsid w:val="00B17B50"/>
    <w:rsid w:val="00B17D67"/>
    <w:rsid w:val="00B17FE3"/>
    <w:rsid w:val="00B21034"/>
    <w:rsid w:val="00B21136"/>
    <w:rsid w:val="00B21233"/>
    <w:rsid w:val="00B21D90"/>
    <w:rsid w:val="00B22D28"/>
    <w:rsid w:val="00B238CA"/>
    <w:rsid w:val="00B2550A"/>
    <w:rsid w:val="00B25EC6"/>
    <w:rsid w:val="00B2607F"/>
    <w:rsid w:val="00B26127"/>
    <w:rsid w:val="00B26717"/>
    <w:rsid w:val="00B26818"/>
    <w:rsid w:val="00B26AB5"/>
    <w:rsid w:val="00B271C3"/>
    <w:rsid w:val="00B31847"/>
    <w:rsid w:val="00B31DB1"/>
    <w:rsid w:val="00B31FFE"/>
    <w:rsid w:val="00B323FE"/>
    <w:rsid w:val="00B3245C"/>
    <w:rsid w:val="00B32630"/>
    <w:rsid w:val="00B332A3"/>
    <w:rsid w:val="00B3334D"/>
    <w:rsid w:val="00B33681"/>
    <w:rsid w:val="00B33FD1"/>
    <w:rsid w:val="00B33FF8"/>
    <w:rsid w:val="00B34743"/>
    <w:rsid w:val="00B347FB"/>
    <w:rsid w:val="00B34EF0"/>
    <w:rsid w:val="00B351C1"/>
    <w:rsid w:val="00B3614A"/>
    <w:rsid w:val="00B36552"/>
    <w:rsid w:val="00B366A7"/>
    <w:rsid w:val="00B376D7"/>
    <w:rsid w:val="00B40986"/>
    <w:rsid w:val="00B40A5E"/>
    <w:rsid w:val="00B40CB2"/>
    <w:rsid w:val="00B416AD"/>
    <w:rsid w:val="00B41E8E"/>
    <w:rsid w:val="00B4223D"/>
    <w:rsid w:val="00B4255F"/>
    <w:rsid w:val="00B426A3"/>
    <w:rsid w:val="00B42AF6"/>
    <w:rsid w:val="00B43860"/>
    <w:rsid w:val="00B44A42"/>
    <w:rsid w:val="00B44C7F"/>
    <w:rsid w:val="00B45037"/>
    <w:rsid w:val="00B4504B"/>
    <w:rsid w:val="00B46107"/>
    <w:rsid w:val="00B46714"/>
    <w:rsid w:val="00B47075"/>
    <w:rsid w:val="00B47BA1"/>
    <w:rsid w:val="00B5089B"/>
    <w:rsid w:val="00B52123"/>
    <w:rsid w:val="00B539D8"/>
    <w:rsid w:val="00B54DBC"/>
    <w:rsid w:val="00B558A4"/>
    <w:rsid w:val="00B55AC0"/>
    <w:rsid w:val="00B57687"/>
    <w:rsid w:val="00B5789D"/>
    <w:rsid w:val="00B6030B"/>
    <w:rsid w:val="00B6157E"/>
    <w:rsid w:val="00B617A7"/>
    <w:rsid w:val="00B61FD3"/>
    <w:rsid w:val="00B62531"/>
    <w:rsid w:val="00B62C3D"/>
    <w:rsid w:val="00B62FFE"/>
    <w:rsid w:val="00B634D8"/>
    <w:rsid w:val="00B639DE"/>
    <w:rsid w:val="00B63C5E"/>
    <w:rsid w:val="00B64610"/>
    <w:rsid w:val="00B6631F"/>
    <w:rsid w:val="00B66698"/>
    <w:rsid w:val="00B66BB9"/>
    <w:rsid w:val="00B66CA0"/>
    <w:rsid w:val="00B674CE"/>
    <w:rsid w:val="00B70AFD"/>
    <w:rsid w:val="00B715C1"/>
    <w:rsid w:val="00B719DA"/>
    <w:rsid w:val="00B71E3B"/>
    <w:rsid w:val="00B72490"/>
    <w:rsid w:val="00B7308A"/>
    <w:rsid w:val="00B73598"/>
    <w:rsid w:val="00B7375A"/>
    <w:rsid w:val="00B73A61"/>
    <w:rsid w:val="00B74A25"/>
    <w:rsid w:val="00B7531C"/>
    <w:rsid w:val="00B757A2"/>
    <w:rsid w:val="00B75C5A"/>
    <w:rsid w:val="00B7678C"/>
    <w:rsid w:val="00B777A3"/>
    <w:rsid w:val="00B80700"/>
    <w:rsid w:val="00B819DB"/>
    <w:rsid w:val="00B82833"/>
    <w:rsid w:val="00B8288E"/>
    <w:rsid w:val="00B83056"/>
    <w:rsid w:val="00B83240"/>
    <w:rsid w:val="00B83FF3"/>
    <w:rsid w:val="00B847CE"/>
    <w:rsid w:val="00B852EE"/>
    <w:rsid w:val="00B854DE"/>
    <w:rsid w:val="00B85E08"/>
    <w:rsid w:val="00B86664"/>
    <w:rsid w:val="00B86EA5"/>
    <w:rsid w:val="00B8703A"/>
    <w:rsid w:val="00B87737"/>
    <w:rsid w:val="00B907AA"/>
    <w:rsid w:val="00B90BC2"/>
    <w:rsid w:val="00B91350"/>
    <w:rsid w:val="00B91B94"/>
    <w:rsid w:val="00B91D2C"/>
    <w:rsid w:val="00B94563"/>
    <w:rsid w:val="00B94ADE"/>
    <w:rsid w:val="00B94CB6"/>
    <w:rsid w:val="00B94E63"/>
    <w:rsid w:val="00B9563A"/>
    <w:rsid w:val="00B97E21"/>
    <w:rsid w:val="00BA0358"/>
    <w:rsid w:val="00BA07B6"/>
    <w:rsid w:val="00BA1B5B"/>
    <w:rsid w:val="00BA3009"/>
    <w:rsid w:val="00BA330B"/>
    <w:rsid w:val="00BA35E9"/>
    <w:rsid w:val="00BA39CC"/>
    <w:rsid w:val="00BA4B45"/>
    <w:rsid w:val="00BA60CA"/>
    <w:rsid w:val="00BA687E"/>
    <w:rsid w:val="00BA68B4"/>
    <w:rsid w:val="00BA6904"/>
    <w:rsid w:val="00BA78E0"/>
    <w:rsid w:val="00BB119A"/>
    <w:rsid w:val="00BB1A88"/>
    <w:rsid w:val="00BB252E"/>
    <w:rsid w:val="00BB39E9"/>
    <w:rsid w:val="00BB42C5"/>
    <w:rsid w:val="00BB450E"/>
    <w:rsid w:val="00BB5141"/>
    <w:rsid w:val="00BB5B25"/>
    <w:rsid w:val="00BB5D14"/>
    <w:rsid w:val="00BB62B6"/>
    <w:rsid w:val="00BB64FD"/>
    <w:rsid w:val="00BB7E87"/>
    <w:rsid w:val="00BC000E"/>
    <w:rsid w:val="00BC038F"/>
    <w:rsid w:val="00BC06EF"/>
    <w:rsid w:val="00BC0FD7"/>
    <w:rsid w:val="00BC230F"/>
    <w:rsid w:val="00BC685B"/>
    <w:rsid w:val="00BC77E4"/>
    <w:rsid w:val="00BD0B57"/>
    <w:rsid w:val="00BD0DF4"/>
    <w:rsid w:val="00BD108D"/>
    <w:rsid w:val="00BD1526"/>
    <w:rsid w:val="00BD1DF1"/>
    <w:rsid w:val="00BD1E94"/>
    <w:rsid w:val="00BD1F0A"/>
    <w:rsid w:val="00BD2417"/>
    <w:rsid w:val="00BD2823"/>
    <w:rsid w:val="00BD36FD"/>
    <w:rsid w:val="00BD3D11"/>
    <w:rsid w:val="00BD4123"/>
    <w:rsid w:val="00BD4FA7"/>
    <w:rsid w:val="00BD5A03"/>
    <w:rsid w:val="00BD686C"/>
    <w:rsid w:val="00BD70E3"/>
    <w:rsid w:val="00BD728F"/>
    <w:rsid w:val="00BD7D9C"/>
    <w:rsid w:val="00BE0757"/>
    <w:rsid w:val="00BE0921"/>
    <w:rsid w:val="00BE1750"/>
    <w:rsid w:val="00BE1B6D"/>
    <w:rsid w:val="00BE232C"/>
    <w:rsid w:val="00BE2788"/>
    <w:rsid w:val="00BE37E5"/>
    <w:rsid w:val="00BE3E9E"/>
    <w:rsid w:val="00BE3F8C"/>
    <w:rsid w:val="00BE422B"/>
    <w:rsid w:val="00BE5239"/>
    <w:rsid w:val="00BE58D1"/>
    <w:rsid w:val="00BE6AA1"/>
    <w:rsid w:val="00BE6D68"/>
    <w:rsid w:val="00BF0C3F"/>
    <w:rsid w:val="00BF11EB"/>
    <w:rsid w:val="00BF2EA7"/>
    <w:rsid w:val="00BF33FF"/>
    <w:rsid w:val="00BF3F8D"/>
    <w:rsid w:val="00BF550E"/>
    <w:rsid w:val="00BF556A"/>
    <w:rsid w:val="00BF5DBE"/>
    <w:rsid w:val="00BF61EF"/>
    <w:rsid w:val="00BF6BE6"/>
    <w:rsid w:val="00BF6E57"/>
    <w:rsid w:val="00BF7286"/>
    <w:rsid w:val="00BF739C"/>
    <w:rsid w:val="00BF7775"/>
    <w:rsid w:val="00C00CE9"/>
    <w:rsid w:val="00C01616"/>
    <w:rsid w:val="00C03610"/>
    <w:rsid w:val="00C0436A"/>
    <w:rsid w:val="00C04749"/>
    <w:rsid w:val="00C05220"/>
    <w:rsid w:val="00C057A3"/>
    <w:rsid w:val="00C0606A"/>
    <w:rsid w:val="00C076F4"/>
    <w:rsid w:val="00C07ECD"/>
    <w:rsid w:val="00C1077D"/>
    <w:rsid w:val="00C10CA6"/>
    <w:rsid w:val="00C118E2"/>
    <w:rsid w:val="00C11CA8"/>
    <w:rsid w:val="00C122F2"/>
    <w:rsid w:val="00C127F3"/>
    <w:rsid w:val="00C144EC"/>
    <w:rsid w:val="00C1474C"/>
    <w:rsid w:val="00C14DE1"/>
    <w:rsid w:val="00C16CAD"/>
    <w:rsid w:val="00C176D6"/>
    <w:rsid w:val="00C17DAF"/>
    <w:rsid w:val="00C20B6A"/>
    <w:rsid w:val="00C21DFD"/>
    <w:rsid w:val="00C2288E"/>
    <w:rsid w:val="00C23ADC"/>
    <w:rsid w:val="00C242E6"/>
    <w:rsid w:val="00C243A5"/>
    <w:rsid w:val="00C2482B"/>
    <w:rsid w:val="00C24B62"/>
    <w:rsid w:val="00C2518B"/>
    <w:rsid w:val="00C254D6"/>
    <w:rsid w:val="00C25CD5"/>
    <w:rsid w:val="00C265F2"/>
    <w:rsid w:val="00C27103"/>
    <w:rsid w:val="00C27C1C"/>
    <w:rsid w:val="00C301F1"/>
    <w:rsid w:val="00C30E43"/>
    <w:rsid w:val="00C31733"/>
    <w:rsid w:val="00C32650"/>
    <w:rsid w:val="00C326CD"/>
    <w:rsid w:val="00C32F86"/>
    <w:rsid w:val="00C33508"/>
    <w:rsid w:val="00C342AA"/>
    <w:rsid w:val="00C34493"/>
    <w:rsid w:val="00C34653"/>
    <w:rsid w:val="00C3492A"/>
    <w:rsid w:val="00C35139"/>
    <w:rsid w:val="00C35BA8"/>
    <w:rsid w:val="00C368EC"/>
    <w:rsid w:val="00C36B9B"/>
    <w:rsid w:val="00C36F08"/>
    <w:rsid w:val="00C373DA"/>
    <w:rsid w:val="00C37ABB"/>
    <w:rsid w:val="00C37DC1"/>
    <w:rsid w:val="00C411C2"/>
    <w:rsid w:val="00C43382"/>
    <w:rsid w:val="00C439E3"/>
    <w:rsid w:val="00C43FC1"/>
    <w:rsid w:val="00C44295"/>
    <w:rsid w:val="00C444A0"/>
    <w:rsid w:val="00C445B6"/>
    <w:rsid w:val="00C4477B"/>
    <w:rsid w:val="00C44A0C"/>
    <w:rsid w:val="00C4632D"/>
    <w:rsid w:val="00C46628"/>
    <w:rsid w:val="00C46AAB"/>
    <w:rsid w:val="00C46BE7"/>
    <w:rsid w:val="00C4775B"/>
    <w:rsid w:val="00C477B9"/>
    <w:rsid w:val="00C47F6E"/>
    <w:rsid w:val="00C5070D"/>
    <w:rsid w:val="00C50757"/>
    <w:rsid w:val="00C50CFC"/>
    <w:rsid w:val="00C517C4"/>
    <w:rsid w:val="00C53A9F"/>
    <w:rsid w:val="00C53AA4"/>
    <w:rsid w:val="00C54831"/>
    <w:rsid w:val="00C54CA8"/>
    <w:rsid w:val="00C5514D"/>
    <w:rsid w:val="00C5539F"/>
    <w:rsid w:val="00C56B0B"/>
    <w:rsid w:val="00C57B8F"/>
    <w:rsid w:val="00C607A7"/>
    <w:rsid w:val="00C60AC0"/>
    <w:rsid w:val="00C60BC6"/>
    <w:rsid w:val="00C60FD6"/>
    <w:rsid w:val="00C61D51"/>
    <w:rsid w:val="00C61E12"/>
    <w:rsid w:val="00C628F5"/>
    <w:rsid w:val="00C6296F"/>
    <w:rsid w:val="00C6342F"/>
    <w:rsid w:val="00C6391E"/>
    <w:rsid w:val="00C6403F"/>
    <w:rsid w:val="00C64B88"/>
    <w:rsid w:val="00C64CEE"/>
    <w:rsid w:val="00C64E24"/>
    <w:rsid w:val="00C64E4F"/>
    <w:rsid w:val="00C65241"/>
    <w:rsid w:val="00C65631"/>
    <w:rsid w:val="00C65F9E"/>
    <w:rsid w:val="00C6682C"/>
    <w:rsid w:val="00C67E67"/>
    <w:rsid w:val="00C67F79"/>
    <w:rsid w:val="00C70AF8"/>
    <w:rsid w:val="00C7205B"/>
    <w:rsid w:val="00C72E43"/>
    <w:rsid w:val="00C72F0A"/>
    <w:rsid w:val="00C72F4D"/>
    <w:rsid w:val="00C7378B"/>
    <w:rsid w:val="00C73D7F"/>
    <w:rsid w:val="00C740F2"/>
    <w:rsid w:val="00C741AA"/>
    <w:rsid w:val="00C74684"/>
    <w:rsid w:val="00C7472D"/>
    <w:rsid w:val="00C74763"/>
    <w:rsid w:val="00C74826"/>
    <w:rsid w:val="00C74D11"/>
    <w:rsid w:val="00C759EC"/>
    <w:rsid w:val="00C75C25"/>
    <w:rsid w:val="00C76EE4"/>
    <w:rsid w:val="00C77B9D"/>
    <w:rsid w:val="00C80030"/>
    <w:rsid w:val="00C8017C"/>
    <w:rsid w:val="00C804E9"/>
    <w:rsid w:val="00C80F29"/>
    <w:rsid w:val="00C8152E"/>
    <w:rsid w:val="00C81837"/>
    <w:rsid w:val="00C82B40"/>
    <w:rsid w:val="00C82C6F"/>
    <w:rsid w:val="00C8307C"/>
    <w:rsid w:val="00C83E82"/>
    <w:rsid w:val="00C8463A"/>
    <w:rsid w:val="00C85D74"/>
    <w:rsid w:val="00C86BD4"/>
    <w:rsid w:val="00C87AD7"/>
    <w:rsid w:val="00C87CFF"/>
    <w:rsid w:val="00C90352"/>
    <w:rsid w:val="00C90F16"/>
    <w:rsid w:val="00C91576"/>
    <w:rsid w:val="00C932E5"/>
    <w:rsid w:val="00C93531"/>
    <w:rsid w:val="00C93905"/>
    <w:rsid w:val="00C93AE5"/>
    <w:rsid w:val="00C94683"/>
    <w:rsid w:val="00C959A1"/>
    <w:rsid w:val="00C97120"/>
    <w:rsid w:val="00C97728"/>
    <w:rsid w:val="00C97DBC"/>
    <w:rsid w:val="00CA05C4"/>
    <w:rsid w:val="00CA0C51"/>
    <w:rsid w:val="00CA0DC8"/>
    <w:rsid w:val="00CA1130"/>
    <w:rsid w:val="00CA1382"/>
    <w:rsid w:val="00CA1AF3"/>
    <w:rsid w:val="00CA24FF"/>
    <w:rsid w:val="00CA299A"/>
    <w:rsid w:val="00CA2D73"/>
    <w:rsid w:val="00CA2F23"/>
    <w:rsid w:val="00CA376F"/>
    <w:rsid w:val="00CA3C99"/>
    <w:rsid w:val="00CA47B7"/>
    <w:rsid w:val="00CA52B8"/>
    <w:rsid w:val="00CA6C7C"/>
    <w:rsid w:val="00CA6CA6"/>
    <w:rsid w:val="00CA716D"/>
    <w:rsid w:val="00CA7C04"/>
    <w:rsid w:val="00CB0244"/>
    <w:rsid w:val="00CB1743"/>
    <w:rsid w:val="00CB17A5"/>
    <w:rsid w:val="00CB18E7"/>
    <w:rsid w:val="00CB1B68"/>
    <w:rsid w:val="00CB227A"/>
    <w:rsid w:val="00CB2327"/>
    <w:rsid w:val="00CB27E5"/>
    <w:rsid w:val="00CB3E8B"/>
    <w:rsid w:val="00CB43A6"/>
    <w:rsid w:val="00CB50D1"/>
    <w:rsid w:val="00CB717C"/>
    <w:rsid w:val="00CB7BB5"/>
    <w:rsid w:val="00CC02C0"/>
    <w:rsid w:val="00CC05B3"/>
    <w:rsid w:val="00CC07AA"/>
    <w:rsid w:val="00CC108D"/>
    <w:rsid w:val="00CC1734"/>
    <w:rsid w:val="00CC1D38"/>
    <w:rsid w:val="00CC204C"/>
    <w:rsid w:val="00CC23EC"/>
    <w:rsid w:val="00CC2763"/>
    <w:rsid w:val="00CC3AB8"/>
    <w:rsid w:val="00CC4844"/>
    <w:rsid w:val="00CC4DE8"/>
    <w:rsid w:val="00CC517C"/>
    <w:rsid w:val="00CC60AE"/>
    <w:rsid w:val="00CC613C"/>
    <w:rsid w:val="00CC6558"/>
    <w:rsid w:val="00CC6621"/>
    <w:rsid w:val="00CC72EA"/>
    <w:rsid w:val="00CC73F1"/>
    <w:rsid w:val="00CC753A"/>
    <w:rsid w:val="00CC75A5"/>
    <w:rsid w:val="00CC7A52"/>
    <w:rsid w:val="00CD095D"/>
    <w:rsid w:val="00CD0FA0"/>
    <w:rsid w:val="00CD1161"/>
    <w:rsid w:val="00CD1385"/>
    <w:rsid w:val="00CD2189"/>
    <w:rsid w:val="00CD3838"/>
    <w:rsid w:val="00CD4073"/>
    <w:rsid w:val="00CD4757"/>
    <w:rsid w:val="00CD4B08"/>
    <w:rsid w:val="00CD4B87"/>
    <w:rsid w:val="00CD4D01"/>
    <w:rsid w:val="00CD4D30"/>
    <w:rsid w:val="00CD54BC"/>
    <w:rsid w:val="00CD725A"/>
    <w:rsid w:val="00CD742C"/>
    <w:rsid w:val="00CD79FE"/>
    <w:rsid w:val="00CD7DF8"/>
    <w:rsid w:val="00CE02A8"/>
    <w:rsid w:val="00CE084F"/>
    <w:rsid w:val="00CE0C1B"/>
    <w:rsid w:val="00CE1226"/>
    <w:rsid w:val="00CE14D4"/>
    <w:rsid w:val="00CE2319"/>
    <w:rsid w:val="00CE475A"/>
    <w:rsid w:val="00CE65A9"/>
    <w:rsid w:val="00CE69A5"/>
    <w:rsid w:val="00CE7B5A"/>
    <w:rsid w:val="00CF02DF"/>
    <w:rsid w:val="00CF0A28"/>
    <w:rsid w:val="00CF30B9"/>
    <w:rsid w:val="00CF347B"/>
    <w:rsid w:val="00CF53EC"/>
    <w:rsid w:val="00CF7797"/>
    <w:rsid w:val="00CF7AEC"/>
    <w:rsid w:val="00D00285"/>
    <w:rsid w:val="00D00357"/>
    <w:rsid w:val="00D00AA8"/>
    <w:rsid w:val="00D00BAC"/>
    <w:rsid w:val="00D00C62"/>
    <w:rsid w:val="00D01B99"/>
    <w:rsid w:val="00D024CF"/>
    <w:rsid w:val="00D027B1"/>
    <w:rsid w:val="00D035DB"/>
    <w:rsid w:val="00D03ADA"/>
    <w:rsid w:val="00D04793"/>
    <w:rsid w:val="00D0565B"/>
    <w:rsid w:val="00D05AB4"/>
    <w:rsid w:val="00D06183"/>
    <w:rsid w:val="00D06F7A"/>
    <w:rsid w:val="00D07371"/>
    <w:rsid w:val="00D105D2"/>
    <w:rsid w:val="00D1082E"/>
    <w:rsid w:val="00D10B9A"/>
    <w:rsid w:val="00D10E50"/>
    <w:rsid w:val="00D11774"/>
    <w:rsid w:val="00D117BE"/>
    <w:rsid w:val="00D11DD8"/>
    <w:rsid w:val="00D126E0"/>
    <w:rsid w:val="00D128E5"/>
    <w:rsid w:val="00D135EB"/>
    <w:rsid w:val="00D1397F"/>
    <w:rsid w:val="00D13A7C"/>
    <w:rsid w:val="00D13CFD"/>
    <w:rsid w:val="00D13E1C"/>
    <w:rsid w:val="00D14497"/>
    <w:rsid w:val="00D15E59"/>
    <w:rsid w:val="00D16B5B"/>
    <w:rsid w:val="00D16E00"/>
    <w:rsid w:val="00D17416"/>
    <w:rsid w:val="00D17CFA"/>
    <w:rsid w:val="00D20685"/>
    <w:rsid w:val="00D22641"/>
    <w:rsid w:val="00D227C6"/>
    <w:rsid w:val="00D231CD"/>
    <w:rsid w:val="00D237F0"/>
    <w:rsid w:val="00D23801"/>
    <w:rsid w:val="00D24364"/>
    <w:rsid w:val="00D25ADB"/>
    <w:rsid w:val="00D279FA"/>
    <w:rsid w:val="00D3060D"/>
    <w:rsid w:val="00D321C2"/>
    <w:rsid w:val="00D325AA"/>
    <w:rsid w:val="00D32BE4"/>
    <w:rsid w:val="00D32DD8"/>
    <w:rsid w:val="00D32E63"/>
    <w:rsid w:val="00D33902"/>
    <w:rsid w:val="00D33E4D"/>
    <w:rsid w:val="00D3458F"/>
    <w:rsid w:val="00D35789"/>
    <w:rsid w:val="00D359F9"/>
    <w:rsid w:val="00D36A34"/>
    <w:rsid w:val="00D36C01"/>
    <w:rsid w:val="00D3793A"/>
    <w:rsid w:val="00D419E7"/>
    <w:rsid w:val="00D4267D"/>
    <w:rsid w:val="00D426E8"/>
    <w:rsid w:val="00D43BBE"/>
    <w:rsid w:val="00D43F53"/>
    <w:rsid w:val="00D442D2"/>
    <w:rsid w:val="00D459A0"/>
    <w:rsid w:val="00D46245"/>
    <w:rsid w:val="00D46BF4"/>
    <w:rsid w:val="00D4705A"/>
    <w:rsid w:val="00D478A7"/>
    <w:rsid w:val="00D4792C"/>
    <w:rsid w:val="00D509C8"/>
    <w:rsid w:val="00D51296"/>
    <w:rsid w:val="00D51A77"/>
    <w:rsid w:val="00D52605"/>
    <w:rsid w:val="00D52E47"/>
    <w:rsid w:val="00D52E90"/>
    <w:rsid w:val="00D54E42"/>
    <w:rsid w:val="00D5554D"/>
    <w:rsid w:val="00D5572B"/>
    <w:rsid w:val="00D55E6A"/>
    <w:rsid w:val="00D57153"/>
    <w:rsid w:val="00D607CF"/>
    <w:rsid w:val="00D6087A"/>
    <w:rsid w:val="00D64F97"/>
    <w:rsid w:val="00D65CCA"/>
    <w:rsid w:val="00D67031"/>
    <w:rsid w:val="00D67191"/>
    <w:rsid w:val="00D70976"/>
    <w:rsid w:val="00D70C4C"/>
    <w:rsid w:val="00D72283"/>
    <w:rsid w:val="00D724B1"/>
    <w:rsid w:val="00D7329C"/>
    <w:rsid w:val="00D7351D"/>
    <w:rsid w:val="00D736C8"/>
    <w:rsid w:val="00D748E9"/>
    <w:rsid w:val="00D74978"/>
    <w:rsid w:val="00D75191"/>
    <w:rsid w:val="00D7532C"/>
    <w:rsid w:val="00D7566B"/>
    <w:rsid w:val="00D75B01"/>
    <w:rsid w:val="00D76263"/>
    <w:rsid w:val="00D763B2"/>
    <w:rsid w:val="00D7681E"/>
    <w:rsid w:val="00D76DC7"/>
    <w:rsid w:val="00D7710F"/>
    <w:rsid w:val="00D77188"/>
    <w:rsid w:val="00D7775E"/>
    <w:rsid w:val="00D80015"/>
    <w:rsid w:val="00D80582"/>
    <w:rsid w:val="00D8090E"/>
    <w:rsid w:val="00D82023"/>
    <w:rsid w:val="00D82BC9"/>
    <w:rsid w:val="00D837E9"/>
    <w:rsid w:val="00D85038"/>
    <w:rsid w:val="00D8551A"/>
    <w:rsid w:val="00D868CD"/>
    <w:rsid w:val="00D86A80"/>
    <w:rsid w:val="00D86C22"/>
    <w:rsid w:val="00D86C9F"/>
    <w:rsid w:val="00D86D19"/>
    <w:rsid w:val="00D875D4"/>
    <w:rsid w:val="00D901CF"/>
    <w:rsid w:val="00D90474"/>
    <w:rsid w:val="00D91254"/>
    <w:rsid w:val="00D91569"/>
    <w:rsid w:val="00D92048"/>
    <w:rsid w:val="00D9292B"/>
    <w:rsid w:val="00D9323E"/>
    <w:rsid w:val="00D93CD8"/>
    <w:rsid w:val="00D9432B"/>
    <w:rsid w:val="00D94ED8"/>
    <w:rsid w:val="00D959F4"/>
    <w:rsid w:val="00D96131"/>
    <w:rsid w:val="00D96432"/>
    <w:rsid w:val="00D976C3"/>
    <w:rsid w:val="00D97938"/>
    <w:rsid w:val="00D97BC3"/>
    <w:rsid w:val="00DA0173"/>
    <w:rsid w:val="00DA1800"/>
    <w:rsid w:val="00DA1AFB"/>
    <w:rsid w:val="00DA1B30"/>
    <w:rsid w:val="00DA201F"/>
    <w:rsid w:val="00DA2C5E"/>
    <w:rsid w:val="00DA38D1"/>
    <w:rsid w:val="00DA3D55"/>
    <w:rsid w:val="00DA4531"/>
    <w:rsid w:val="00DA45CB"/>
    <w:rsid w:val="00DA5A9A"/>
    <w:rsid w:val="00DA6A95"/>
    <w:rsid w:val="00DA7631"/>
    <w:rsid w:val="00DB0732"/>
    <w:rsid w:val="00DB0C4B"/>
    <w:rsid w:val="00DB0FC3"/>
    <w:rsid w:val="00DB35AA"/>
    <w:rsid w:val="00DB3947"/>
    <w:rsid w:val="00DB3A8C"/>
    <w:rsid w:val="00DB4109"/>
    <w:rsid w:val="00DB4840"/>
    <w:rsid w:val="00DB4C42"/>
    <w:rsid w:val="00DB558E"/>
    <w:rsid w:val="00DB584D"/>
    <w:rsid w:val="00DB5DF5"/>
    <w:rsid w:val="00DB5E7F"/>
    <w:rsid w:val="00DB6D5B"/>
    <w:rsid w:val="00DB6E6D"/>
    <w:rsid w:val="00DC07C6"/>
    <w:rsid w:val="00DC1851"/>
    <w:rsid w:val="00DC20FE"/>
    <w:rsid w:val="00DC2A69"/>
    <w:rsid w:val="00DC3D7E"/>
    <w:rsid w:val="00DC3EC0"/>
    <w:rsid w:val="00DC47B5"/>
    <w:rsid w:val="00DC4E9F"/>
    <w:rsid w:val="00DC4F3F"/>
    <w:rsid w:val="00DC56BB"/>
    <w:rsid w:val="00DC638B"/>
    <w:rsid w:val="00DC6D96"/>
    <w:rsid w:val="00DD00D6"/>
    <w:rsid w:val="00DD114F"/>
    <w:rsid w:val="00DD1CCD"/>
    <w:rsid w:val="00DD1F15"/>
    <w:rsid w:val="00DD21D0"/>
    <w:rsid w:val="00DD2A41"/>
    <w:rsid w:val="00DD2A6A"/>
    <w:rsid w:val="00DD2C4E"/>
    <w:rsid w:val="00DD30B2"/>
    <w:rsid w:val="00DD3296"/>
    <w:rsid w:val="00DD3F69"/>
    <w:rsid w:val="00DD4082"/>
    <w:rsid w:val="00DD412D"/>
    <w:rsid w:val="00DD473E"/>
    <w:rsid w:val="00DD4E5F"/>
    <w:rsid w:val="00DD542B"/>
    <w:rsid w:val="00DD58DD"/>
    <w:rsid w:val="00DD5DCB"/>
    <w:rsid w:val="00DD7ED3"/>
    <w:rsid w:val="00DE0EEB"/>
    <w:rsid w:val="00DE1894"/>
    <w:rsid w:val="00DE2AE9"/>
    <w:rsid w:val="00DE499B"/>
    <w:rsid w:val="00DE4A6D"/>
    <w:rsid w:val="00DE636D"/>
    <w:rsid w:val="00DE70A2"/>
    <w:rsid w:val="00DE7435"/>
    <w:rsid w:val="00DE7775"/>
    <w:rsid w:val="00DF006D"/>
    <w:rsid w:val="00DF07FD"/>
    <w:rsid w:val="00DF19A4"/>
    <w:rsid w:val="00DF1BD9"/>
    <w:rsid w:val="00DF27FF"/>
    <w:rsid w:val="00DF3670"/>
    <w:rsid w:val="00DF3B48"/>
    <w:rsid w:val="00DF3D78"/>
    <w:rsid w:val="00DF4A75"/>
    <w:rsid w:val="00DF5C16"/>
    <w:rsid w:val="00DF6208"/>
    <w:rsid w:val="00DF711E"/>
    <w:rsid w:val="00DF7983"/>
    <w:rsid w:val="00E00BD9"/>
    <w:rsid w:val="00E0142B"/>
    <w:rsid w:val="00E01FCF"/>
    <w:rsid w:val="00E0301E"/>
    <w:rsid w:val="00E038FE"/>
    <w:rsid w:val="00E03BCF"/>
    <w:rsid w:val="00E03E76"/>
    <w:rsid w:val="00E0485D"/>
    <w:rsid w:val="00E04C5E"/>
    <w:rsid w:val="00E0558C"/>
    <w:rsid w:val="00E06430"/>
    <w:rsid w:val="00E06796"/>
    <w:rsid w:val="00E0683D"/>
    <w:rsid w:val="00E06A57"/>
    <w:rsid w:val="00E06BF5"/>
    <w:rsid w:val="00E077A0"/>
    <w:rsid w:val="00E079A9"/>
    <w:rsid w:val="00E07AE5"/>
    <w:rsid w:val="00E10543"/>
    <w:rsid w:val="00E105C9"/>
    <w:rsid w:val="00E10606"/>
    <w:rsid w:val="00E10807"/>
    <w:rsid w:val="00E10839"/>
    <w:rsid w:val="00E11EAC"/>
    <w:rsid w:val="00E13065"/>
    <w:rsid w:val="00E1356F"/>
    <w:rsid w:val="00E137AB"/>
    <w:rsid w:val="00E138C0"/>
    <w:rsid w:val="00E13C64"/>
    <w:rsid w:val="00E140AF"/>
    <w:rsid w:val="00E14FDE"/>
    <w:rsid w:val="00E15D55"/>
    <w:rsid w:val="00E16C1A"/>
    <w:rsid w:val="00E1702E"/>
    <w:rsid w:val="00E170C4"/>
    <w:rsid w:val="00E174CE"/>
    <w:rsid w:val="00E17552"/>
    <w:rsid w:val="00E204F8"/>
    <w:rsid w:val="00E20D9D"/>
    <w:rsid w:val="00E216FE"/>
    <w:rsid w:val="00E22513"/>
    <w:rsid w:val="00E22629"/>
    <w:rsid w:val="00E22787"/>
    <w:rsid w:val="00E22BDA"/>
    <w:rsid w:val="00E22EB5"/>
    <w:rsid w:val="00E24417"/>
    <w:rsid w:val="00E24745"/>
    <w:rsid w:val="00E24A7A"/>
    <w:rsid w:val="00E25B6C"/>
    <w:rsid w:val="00E25F4D"/>
    <w:rsid w:val="00E2653E"/>
    <w:rsid w:val="00E26584"/>
    <w:rsid w:val="00E26B47"/>
    <w:rsid w:val="00E27D89"/>
    <w:rsid w:val="00E3143C"/>
    <w:rsid w:val="00E31597"/>
    <w:rsid w:val="00E31F73"/>
    <w:rsid w:val="00E32D68"/>
    <w:rsid w:val="00E32FC0"/>
    <w:rsid w:val="00E33322"/>
    <w:rsid w:val="00E3348C"/>
    <w:rsid w:val="00E337B1"/>
    <w:rsid w:val="00E33EA4"/>
    <w:rsid w:val="00E35D37"/>
    <w:rsid w:val="00E35E2B"/>
    <w:rsid w:val="00E36180"/>
    <w:rsid w:val="00E36A17"/>
    <w:rsid w:val="00E371B7"/>
    <w:rsid w:val="00E40CB5"/>
    <w:rsid w:val="00E40FD7"/>
    <w:rsid w:val="00E4290B"/>
    <w:rsid w:val="00E433E0"/>
    <w:rsid w:val="00E443C2"/>
    <w:rsid w:val="00E44615"/>
    <w:rsid w:val="00E450DA"/>
    <w:rsid w:val="00E45597"/>
    <w:rsid w:val="00E46206"/>
    <w:rsid w:val="00E4683A"/>
    <w:rsid w:val="00E46A86"/>
    <w:rsid w:val="00E46BFD"/>
    <w:rsid w:val="00E4709E"/>
    <w:rsid w:val="00E47DC9"/>
    <w:rsid w:val="00E47E1F"/>
    <w:rsid w:val="00E50316"/>
    <w:rsid w:val="00E50CCF"/>
    <w:rsid w:val="00E50F1C"/>
    <w:rsid w:val="00E5116E"/>
    <w:rsid w:val="00E5119C"/>
    <w:rsid w:val="00E51EFB"/>
    <w:rsid w:val="00E526F5"/>
    <w:rsid w:val="00E52A79"/>
    <w:rsid w:val="00E5319B"/>
    <w:rsid w:val="00E53B5A"/>
    <w:rsid w:val="00E53EF5"/>
    <w:rsid w:val="00E543C1"/>
    <w:rsid w:val="00E54E39"/>
    <w:rsid w:val="00E5546F"/>
    <w:rsid w:val="00E55686"/>
    <w:rsid w:val="00E566C3"/>
    <w:rsid w:val="00E56A28"/>
    <w:rsid w:val="00E57195"/>
    <w:rsid w:val="00E573BF"/>
    <w:rsid w:val="00E57758"/>
    <w:rsid w:val="00E57D5C"/>
    <w:rsid w:val="00E60549"/>
    <w:rsid w:val="00E607E6"/>
    <w:rsid w:val="00E615B2"/>
    <w:rsid w:val="00E6218E"/>
    <w:rsid w:val="00E622B1"/>
    <w:rsid w:val="00E644E1"/>
    <w:rsid w:val="00E64699"/>
    <w:rsid w:val="00E6477B"/>
    <w:rsid w:val="00E64C50"/>
    <w:rsid w:val="00E64C7C"/>
    <w:rsid w:val="00E65030"/>
    <w:rsid w:val="00E65088"/>
    <w:rsid w:val="00E658BF"/>
    <w:rsid w:val="00E65975"/>
    <w:rsid w:val="00E66BFE"/>
    <w:rsid w:val="00E67074"/>
    <w:rsid w:val="00E671F1"/>
    <w:rsid w:val="00E676C7"/>
    <w:rsid w:val="00E67829"/>
    <w:rsid w:val="00E67B1F"/>
    <w:rsid w:val="00E70432"/>
    <w:rsid w:val="00E7063F"/>
    <w:rsid w:val="00E70F25"/>
    <w:rsid w:val="00E71A57"/>
    <w:rsid w:val="00E71AAC"/>
    <w:rsid w:val="00E71F87"/>
    <w:rsid w:val="00E727F0"/>
    <w:rsid w:val="00E72B27"/>
    <w:rsid w:val="00E72CD4"/>
    <w:rsid w:val="00E73694"/>
    <w:rsid w:val="00E73A0C"/>
    <w:rsid w:val="00E746BF"/>
    <w:rsid w:val="00E74A3D"/>
    <w:rsid w:val="00E75064"/>
    <w:rsid w:val="00E752DE"/>
    <w:rsid w:val="00E76B00"/>
    <w:rsid w:val="00E77225"/>
    <w:rsid w:val="00E773DA"/>
    <w:rsid w:val="00E779B0"/>
    <w:rsid w:val="00E77B37"/>
    <w:rsid w:val="00E77EC9"/>
    <w:rsid w:val="00E77F1C"/>
    <w:rsid w:val="00E80367"/>
    <w:rsid w:val="00E805C8"/>
    <w:rsid w:val="00E80FFA"/>
    <w:rsid w:val="00E81534"/>
    <w:rsid w:val="00E81882"/>
    <w:rsid w:val="00E81CCB"/>
    <w:rsid w:val="00E81E06"/>
    <w:rsid w:val="00E82141"/>
    <w:rsid w:val="00E82756"/>
    <w:rsid w:val="00E82F69"/>
    <w:rsid w:val="00E8343F"/>
    <w:rsid w:val="00E83458"/>
    <w:rsid w:val="00E83D5F"/>
    <w:rsid w:val="00E8435B"/>
    <w:rsid w:val="00E844D5"/>
    <w:rsid w:val="00E84D81"/>
    <w:rsid w:val="00E8517F"/>
    <w:rsid w:val="00E85690"/>
    <w:rsid w:val="00E856D8"/>
    <w:rsid w:val="00E858B9"/>
    <w:rsid w:val="00E85D22"/>
    <w:rsid w:val="00E8612D"/>
    <w:rsid w:val="00E90B42"/>
    <w:rsid w:val="00E91577"/>
    <w:rsid w:val="00E92725"/>
    <w:rsid w:val="00E9291A"/>
    <w:rsid w:val="00E93575"/>
    <w:rsid w:val="00E93F8E"/>
    <w:rsid w:val="00E94145"/>
    <w:rsid w:val="00E9475B"/>
    <w:rsid w:val="00E94CAA"/>
    <w:rsid w:val="00E951A0"/>
    <w:rsid w:val="00E956ED"/>
    <w:rsid w:val="00E95ABD"/>
    <w:rsid w:val="00E95B2F"/>
    <w:rsid w:val="00E9708C"/>
    <w:rsid w:val="00E9749A"/>
    <w:rsid w:val="00E97EE8"/>
    <w:rsid w:val="00EA16B9"/>
    <w:rsid w:val="00EA17E8"/>
    <w:rsid w:val="00EA1A59"/>
    <w:rsid w:val="00EA25E5"/>
    <w:rsid w:val="00EA2E99"/>
    <w:rsid w:val="00EA34A0"/>
    <w:rsid w:val="00EA3E34"/>
    <w:rsid w:val="00EA40CE"/>
    <w:rsid w:val="00EA519B"/>
    <w:rsid w:val="00EA5A7B"/>
    <w:rsid w:val="00EA5AD4"/>
    <w:rsid w:val="00EA6AD0"/>
    <w:rsid w:val="00EA6E33"/>
    <w:rsid w:val="00EA7026"/>
    <w:rsid w:val="00EA740D"/>
    <w:rsid w:val="00EB330B"/>
    <w:rsid w:val="00EB3542"/>
    <w:rsid w:val="00EB35B6"/>
    <w:rsid w:val="00EB3B3E"/>
    <w:rsid w:val="00EB4402"/>
    <w:rsid w:val="00EB45BD"/>
    <w:rsid w:val="00EB4B94"/>
    <w:rsid w:val="00EB5155"/>
    <w:rsid w:val="00EB5784"/>
    <w:rsid w:val="00EB5A60"/>
    <w:rsid w:val="00EB66E4"/>
    <w:rsid w:val="00EB709E"/>
    <w:rsid w:val="00EB7A8F"/>
    <w:rsid w:val="00EC0EAB"/>
    <w:rsid w:val="00EC1AF6"/>
    <w:rsid w:val="00EC1CE5"/>
    <w:rsid w:val="00EC2293"/>
    <w:rsid w:val="00EC40E9"/>
    <w:rsid w:val="00EC488B"/>
    <w:rsid w:val="00EC4A04"/>
    <w:rsid w:val="00EC4B15"/>
    <w:rsid w:val="00EC655A"/>
    <w:rsid w:val="00EC6EBA"/>
    <w:rsid w:val="00EC79F3"/>
    <w:rsid w:val="00ED01C1"/>
    <w:rsid w:val="00ED0384"/>
    <w:rsid w:val="00ED0C2D"/>
    <w:rsid w:val="00ED1788"/>
    <w:rsid w:val="00ED1D7B"/>
    <w:rsid w:val="00ED271E"/>
    <w:rsid w:val="00ED2E61"/>
    <w:rsid w:val="00ED3B94"/>
    <w:rsid w:val="00ED3CA8"/>
    <w:rsid w:val="00ED54D0"/>
    <w:rsid w:val="00ED5529"/>
    <w:rsid w:val="00ED6707"/>
    <w:rsid w:val="00ED6BF2"/>
    <w:rsid w:val="00ED75A1"/>
    <w:rsid w:val="00ED7E6B"/>
    <w:rsid w:val="00EE0494"/>
    <w:rsid w:val="00EE0A09"/>
    <w:rsid w:val="00EE0A69"/>
    <w:rsid w:val="00EE0F08"/>
    <w:rsid w:val="00EE1457"/>
    <w:rsid w:val="00EE1D0A"/>
    <w:rsid w:val="00EE1D62"/>
    <w:rsid w:val="00EE25C7"/>
    <w:rsid w:val="00EE2DE0"/>
    <w:rsid w:val="00EE49B6"/>
    <w:rsid w:val="00EE540E"/>
    <w:rsid w:val="00EE5591"/>
    <w:rsid w:val="00EE5717"/>
    <w:rsid w:val="00EE5DB5"/>
    <w:rsid w:val="00EE69CA"/>
    <w:rsid w:val="00EF0A8D"/>
    <w:rsid w:val="00EF0BC6"/>
    <w:rsid w:val="00EF0C72"/>
    <w:rsid w:val="00EF115C"/>
    <w:rsid w:val="00EF212F"/>
    <w:rsid w:val="00EF2496"/>
    <w:rsid w:val="00EF25E2"/>
    <w:rsid w:val="00EF3EB5"/>
    <w:rsid w:val="00EF4145"/>
    <w:rsid w:val="00EF43DF"/>
    <w:rsid w:val="00EF485D"/>
    <w:rsid w:val="00EF4A94"/>
    <w:rsid w:val="00EF581F"/>
    <w:rsid w:val="00EF6095"/>
    <w:rsid w:val="00EF633B"/>
    <w:rsid w:val="00EF6578"/>
    <w:rsid w:val="00EF6D94"/>
    <w:rsid w:val="00EF6E8B"/>
    <w:rsid w:val="00EF7CE0"/>
    <w:rsid w:val="00F0073E"/>
    <w:rsid w:val="00F00A25"/>
    <w:rsid w:val="00F00BC4"/>
    <w:rsid w:val="00F00EF1"/>
    <w:rsid w:val="00F0187F"/>
    <w:rsid w:val="00F01C2D"/>
    <w:rsid w:val="00F01C96"/>
    <w:rsid w:val="00F02169"/>
    <w:rsid w:val="00F022C8"/>
    <w:rsid w:val="00F02C92"/>
    <w:rsid w:val="00F02F97"/>
    <w:rsid w:val="00F03089"/>
    <w:rsid w:val="00F0358C"/>
    <w:rsid w:val="00F03844"/>
    <w:rsid w:val="00F04025"/>
    <w:rsid w:val="00F04AAE"/>
    <w:rsid w:val="00F04B4C"/>
    <w:rsid w:val="00F059A0"/>
    <w:rsid w:val="00F05F36"/>
    <w:rsid w:val="00F06265"/>
    <w:rsid w:val="00F06528"/>
    <w:rsid w:val="00F069F9"/>
    <w:rsid w:val="00F06A7D"/>
    <w:rsid w:val="00F071B2"/>
    <w:rsid w:val="00F07243"/>
    <w:rsid w:val="00F10263"/>
    <w:rsid w:val="00F10671"/>
    <w:rsid w:val="00F1125C"/>
    <w:rsid w:val="00F114EC"/>
    <w:rsid w:val="00F118DA"/>
    <w:rsid w:val="00F11B5D"/>
    <w:rsid w:val="00F11F66"/>
    <w:rsid w:val="00F120E4"/>
    <w:rsid w:val="00F1219B"/>
    <w:rsid w:val="00F12521"/>
    <w:rsid w:val="00F12CC2"/>
    <w:rsid w:val="00F131A7"/>
    <w:rsid w:val="00F13953"/>
    <w:rsid w:val="00F13A96"/>
    <w:rsid w:val="00F14916"/>
    <w:rsid w:val="00F150F1"/>
    <w:rsid w:val="00F1533F"/>
    <w:rsid w:val="00F1553F"/>
    <w:rsid w:val="00F15B6D"/>
    <w:rsid w:val="00F1639F"/>
    <w:rsid w:val="00F16AE4"/>
    <w:rsid w:val="00F1752A"/>
    <w:rsid w:val="00F20098"/>
    <w:rsid w:val="00F205DA"/>
    <w:rsid w:val="00F20D9C"/>
    <w:rsid w:val="00F2104E"/>
    <w:rsid w:val="00F21688"/>
    <w:rsid w:val="00F2179A"/>
    <w:rsid w:val="00F22055"/>
    <w:rsid w:val="00F23B04"/>
    <w:rsid w:val="00F23CA2"/>
    <w:rsid w:val="00F23EDC"/>
    <w:rsid w:val="00F240CE"/>
    <w:rsid w:val="00F2581D"/>
    <w:rsid w:val="00F26674"/>
    <w:rsid w:val="00F266A8"/>
    <w:rsid w:val="00F26A9B"/>
    <w:rsid w:val="00F273D6"/>
    <w:rsid w:val="00F27524"/>
    <w:rsid w:val="00F277F4"/>
    <w:rsid w:val="00F279C4"/>
    <w:rsid w:val="00F30235"/>
    <w:rsid w:val="00F30712"/>
    <w:rsid w:val="00F3144D"/>
    <w:rsid w:val="00F3186D"/>
    <w:rsid w:val="00F32C20"/>
    <w:rsid w:val="00F330A3"/>
    <w:rsid w:val="00F33772"/>
    <w:rsid w:val="00F33C69"/>
    <w:rsid w:val="00F3412A"/>
    <w:rsid w:val="00F34507"/>
    <w:rsid w:val="00F34546"/>
    <w:rsid w:val="00F35421"/>
    <w:rsid w:val="00F365CA"/>
    <w:rsid w:val="00F36D2D"/>
    <w:rsid w:val="00F36E92"/>
    <w:rsid w:val="00F371CC"/>
    <w:rsid w:val="00F372C0"/>
    <w:rsid w:val="00F37F71"/>
    <w:rsid w:val="00F41FB0"/>
    <w:rsid w:val="00F42202"/>
    <w:rsid w:val="00F4268F"/>
    <w:rsid w:val="00F42B13"/>
    <w:rsid w:val="00F42B46"/>
    <w:rsid w:val="00F431AA"/>
    <w:rsid w:val="00F439E8"/>
    <w:rsid w:val="00F43AFA"/>
    <w:rsid w:val="00F44261"/>
    <w:rsid w:val="00F45023"/>
    <w:rsid w:val="00F45AFD"/>
    <w:rsid w:val="00F45C68"/>
    <w:rsid w:val="00F4637D"/>
    <w:rsid w:val="00F474FC"/>
    <w:rsid w:val="00F52A42"/>
    <w:rsid w:val="00F53231"/>
    <w:rsid w:val="00F53B0D"/>
    <w:rsid w:val="00F53DFF"/>
    <w:rsid w:val="00F54069"/>
    <w:rsid w:val="00F54E41"/>
    <w:rsid w:val="00F56A29"/>
    <w:rsid w:val="00F570FF"/>
    <w:rsid w:val="00F57ECC"/>
    <w:rsid w:val="00F60EEB"/>
    <w:rsid w:val="00F6176D"/>
    <w:rsid w:val="00F6227C"/>
    <w:rsid w:val="00F633DC"/>
    <w:rsid w:val="00F6374A"/>
    <w:rsid w:val="00F645DE"/>
    <w:rsid w:val="00F6478E"/>
    <w:rsid w:val="00F64FFF"/>
    <w:rsid w:val="00F6533E"/>
    <w:rsid w:val="00F658BE"/>
    <w:rsid w:val="00F66B15"/>
    <w:rsid w:val="00F66D14"/>
    <w:rsid w:val="00F70F08"/>
    <w:rsid w:val="00F70F93"/>
    <w:rsid w:val="00F711B6"/>
    <w:rsid w:val="00F7151F"/>
    <w:rsid w:val="00F71FBC"/>
    <w:rsid w:val="00F72A77"/>
    <w:rsid w:val="00F739D0"/>
    <w:rsid w:val="00F743AC"/>
    <w:rsid w:val="00F74D30"/>
    <w:rsid w:val="00F7575D"/>
    <w:rsid w:val="00F75A29"/>
    <w:rsid w:val="00F75A4B"/>
    <w:rsid w:val="00F75D61"/>
    <w:rsid w:val="00F75EF0"/>
    <w:rsid w:val="00F764CD"/>
    <w:rsid w:val="00F77345"/>
    <w:rsid w:val="00F8010D"/>
    <w:rsid w:val="00F80805"/>
    <w:rsid w:val="00F81630"/>
    <w:rsid w:val="00F82681"/>
    <w:rsid w:val="00F8387C"/>
    <w:rsid w:val="00F838AF"/>
    <w:rsid w:val="00F83E64"/>
    <w:rsid w:val="00F845A2"/>
    <w:rsid w:val="00F845F7"/>
    <w:rsid w:val="00F846F8"/>
    <w:rsid w:val="00F84791"/>
    <w:rsid w:val="00F855E8"/>
    <w:rsid w:val="00F859ED"/>
    <w:rsid w:val="00F86462"/>
    <w:rsid w:val="00F86E2C"/>
    <w:rsid w:val="00F87DCA"/>
    <w:rsid w:val="00F919B5"/>
    <w:rsid w:val="00F91DC9"/>
    <w:rsid w:val="00F92214"/>
    <w:rsid w:val="00F92A9A"/>
    <w:rsid w:val="00F93872"/>
    <w:rsid w:val="00F93AC4"/>
    <w:rsid w:val="00F93E5E"/>
    <w:rsid w:val="00F942BD"/>
    <w:rsid w:val="00F95000"/>
    <w:rsid w:val="00F9551A"/>
    <w:rsid w:val="00F95A59"/>
    <w:rsid w:val="00F95BA8"/>
    <w:rsid w:val="00F95CBD"/>
    <w:rsid w:val="00F96B85"/>
    <w:rsid w:val="00F96DB1"/>
    <w:rsid w:val="00F96FB4"/>
    <w:rsid w:val="00F97BFB"/>
    <w:rsid w:val="00F97CBF"/>
    <w:rsid w:val="00FA09AE"/>
    <w:rsid w:val="00FA43C0"/>
    <w:rsid w:val="00FA47B4"/>
    <w:rsid w:val="00FA47BF"/>
    <w:rsid w:val="00FA4EAE"/>
    <w:rsid w:val="00FA5BBE"/>
    <w:rsid w:val="00FA5F83"/>
    <w:rsid w:val="00FA60FD"/>
    <w:rsid w:val="00FA6D8C"/>
    <w:rsid w:val="00FA70E9"/>
    <w:rsid w:val="00FA710F"/>
    <w:rsid w:val="00FA716B"/>
    <w:rsid w:val="00FA737B"/>
    <w:rsid w:val="00FA7D57"/>
    <w:rsid w:val="00FA7E10"/>
    <w:rsid w:val="00FB0CD0"/>
    <w:rsid w:val="00FB0CDD"/>
    <w:rsid w:val="00FB223B"/>
    <w:rsid w:val="00FB3AC1"/>
    <w:rsid w:val="00FB3FC6"/>
    <w:rsid w:val="00FB4717"/>
    <w:rsid w:val="00FB471D"/>
    <w:rsid w:val="00FB4749"/>
    <w:rsid w:val="00FB4E6E"/>
    <w:rsid w:val="00FB50CE"/>
    <w:rsid w:val="00FB5A7F"/>
    <w:rsid w:val="00FB6234"/>
    <w:rsid w:val="00FB6AF5"/>
    <w:rsid w:val="00FB6F5D"/>
    <w:rsid w:val="00FB7A57"/>
    <w:rsid w:val="00FB7DF8"/>
    <w:rsid w:val="00FC045C"/>
    <w:rsid w:val="00FC0664"/>
    <w:rsid w:val="00FC0ABC"/>
    <w:rsid w:val="00FC141D"/>
    <w:rsid w:val="00FC26F5"/>
    <w:rsid w:val="00FC34FA"/>
    <w:rsid w:val="00FC4DBC"/>
    <w:rsid w:val="00FC706F"/>
    <w:rsid w:val="00FC75AD"/>
    <w:rsid w:val="00FC7E0B"/>
    <w:rsid w:val="00FD051B"/>
    <w:rsid w:val="00FD075F"/>
    <w:rsid w:val="00FD0E49"/>
    <w:rsid w:val="00FD1D77"/>
    <w:rsid w:val="00FD1FA0"/>
    <w:rsid w:val="00FD2071"/>
    <w:rsid w:val="00FD26BD"/>
    <w:rsid w:val="00FD3BB8"/>
    <w:rsid w:val="00FD5C80"/>
    <w:rsid w:val="00FD5D9E"/>
    <w:rsid w:val="00FD5FA7"/>
    <w:rsid w:val="00FD62E0"/>
    <w:rsid w:val="00FD639F"/>
    <w:rsid w:val="00FD644D"/>
    <w:rsid w:val="00FD7473"/>
    <w:rsid w:val="00FD761B"/>
    <w:rsid w:val="00FD7AF3"/>
    <w:rsid w:val="00FE2564"/>
    <w:rsid w:val="00FE284D"/>
    <w:rsid w:val="00FE3067"/>
    <w:rsid w:val="00FE3334"/>
    <w:rsid w:val="00FE3411"/>
    <w:rsid w:val="00FE3487"/>
    <w:rsid w:val="00FE380D"/>
    <w:rsid w:val="00FE3B12"/>
    <w:rsid w:val="00FE3D8A"/>
    <w:rsid w:val="00FE52A2"/>
    <w:rsid w:val="00FE5B1E"/>
    <w:rsid w:val="00FE629B"/>
    <w:rsid w:val="00FE7B1E"/>
    <w:rsid w:val="00FE7CF1"/>
    <w:rsid w:val="00FF0CF9"/>
    <w:rsid w:val="00FF1875"/>
    <w:rsid w:val="00FF2D93"/>
    <w:rsid w:val="00FF31CA"/>
    <w:rsid w:val="00FF32EB"/>
    <w:rsid w:val="00FF4A9F"/>
    <w:rsid w:val="00FF56BF"/>
    <w:rsid w:val="00FF7028"/>
    <w:rsid w:val="00FF7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93E8B"/>
  <w15:docId w15:val="{64669522-C625-4B77-8A3A-730E82991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512"/>
    <w:pPr>
      <w:spacing w:before="120" w:after="120" w:line="312" w:lineRule="auto"/>
      <w:jc w:val="both"/>
    </w:pPr>
    <w:rPr>
      <w:rFonts w:ascii="Times New Roman" w:hAnsi="Times New Roman"/>
      <w:sz w:val="26"/>
    </w:rPr>
  </w:style>
  <w:style w:type="paragraph" w:styleId="Heading1">
    <w:name w:val="heading 1"/>
    <w:basedOn w:val="Normal"/>
    <w:next w:val="Normal"/>
    <w:link w:val="Heading1Char"/>
    <w:uiPriority w:val="9"/>
    <w:qFormat/>
    <w:rsid w:val="00A612B9"/>
    <w:pPr>
      <w:keepNext/>
      <w:keepLines/>
      <w:spacing w:before="480" w:after="0"/>
      <w:outlineLvl w:val="0"/>
    </w:pPr>
    <w:rPr>
      <w:rFonts w:asciiTheme="majorHAnsi" w:eastAsiaTheme="majorEastAsia" w:hAnsiTheme="majorHAnsi" w:cstheme="majorBidi"/>
      <w:b/>
      <w:bCs/>
      <w:color w:val="2E74B5" w:themeColor="accent1" w:themeShade="BF"/>
      <w:szCs w:val="28"/>
    </w:rPr>
  </w:style>
  <w:style w:type="paragraph" w:styleId="Heading2">
    <w:name w:val="heading 2"/>
    <w:basedOn w:val="Normal"/>
    <w:next w:val="Normal"/>
    <w:link w:val="Heading2Char"/>
    <w:uiPriority w:val="9"/>
    <w:semiHidden/>
    <w:unhideWhenUsed/>
    <w:qFormat/>
    <w:rsid w:val="00496C2C"/>
    <w:pPr>
      <w:keepNext/>
      <w:keepLines/>
      <w:spacing w:before="40" w:after="0"/>
      <w:outlineLvl w:val="1"/>
    </w:pPr>
    <w:rPr>
      <w:rFonts w:asciiTheme="majorHAnsi" w:eastAsiaTheme="majorEastAsia" w:hAnsiTheme="majorHAnsi" w:cstheme="majorBidi"/>
      <w:color w:val="2E74B5" w:themeColor="accent1" w:themeShade="BF"/>
      <w:szCs w:val="26"/>
    </w:rPr>
  </w:style>
  <w:style w:type="paragraph" w:styleId="Heading3">
    <w:name w:val="heading 3"/>
    <w:basedOn w:val="Normal"/>
    <w:next w:val="Normal"/>
    <w:link w:val="Heading3Char"/>
    <w:uiPriority w:val="9"/>
    <w:semiHidden/>
    <w:unhideWhenUsed/>
    <w:qFormat/>
    <w:rsid w:val="00496C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96C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1F1"/>
    <w:pPr>
      <w:ind w:left="720"/>
      <w:contextualSpacing/>
    </w:pPr>
  </w:style>
  <w:style w:type="paragraph" w:styleId="NormalWeb">
    <w:name w:val="Normal (Web)"/>
    <w:basedOn w:val="Normal"/>
    <w:link w:val="NormalWebChar"/>
    <w:uiPriority w:val="99"/>
    <w:unhideWhenUsed/>
    <w:rsid w:val="003222E9"/>
    <w:rPr>
      <w:rFonts w:cs="Times New Roman"/>
      <w:sz w:val="24"/>
      <w:szCs w:val="24"/>
    </w:rPr>
  </w:style>
  <w:style w:type="character" w:styleId="Hyperlink">
    <w:name w:val="Hyperlink"/>
    <w:basedOn w:val="DefaultParagraphFont"/>
    <w:uiPriority w:val="99"/>
    <w:unhideWhenUsed/>
    <w:rsid w:val="003222E9"/>
    <w:rPr>
      <w:color w:val="0563C1" w:themeColor="hyperlink"/>
      <w:u w:val="single"/>
    </w:rPr>
  </w:style>
  <w:style w:type="paragraph" w:styleId="BalloonText">
    <w:name w:val="Balloon Text"/>
    <w:basedOn w:val="Normal"/>
    <w:link w:val="BalloonTextChar"/>
    <w:uiPriority w:val="99"/>
    <w:semiHidden/>
    <w:unhideWhenUsed/>
    <w:rsid w:val="004335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59C"/>
    <w:rPr>
      <w:rFonts w:ascii="Segoe UI" w:hAnsi="Segoe UI" w:cs="Segoe UI"/>
      <w:sz w:val="18"/>
      <w:szCs w:val="18"/>
    </w:rPr>
  </w:style>
  <w:style w:type="paragraph" w:styleId="Header">
    <w:name w:val="header"/>
    <w:basedOn w:val="Normal"/>
    <w:link w:val="HeaderChar"/>
    <w:unhideWhenUsed/>
    <w:rsid w:val="00A10058"/>
    <w:pPr>
      <w:tabs>
        <w:tab w:val="center" w:pos="4680"/>
        <w:tab w:val="right" w:pos="9360"/>
      </w:tabs>
      <w:spacing w:after="0" w:line="240" w:lineRule="auto"/>
    </w:pPr>
  </w:style>
  <w:style w:type="character" w:customStyle="1" w:styleId="HeaderChar">
    <w:name w:val="Header Char"/>
    <w:basedOn w:val="DefaultParagraphFont"/>
    <w:link w:val="Header"/>
    <w:rsid w:val="00A10058"/>
    <w:rPr>
      <w:rFonts w:ascii="Times New Roman" w:hAnsi="Times New Roman"/>
    </w:rPr>
  </w:style>
  <w:style w:type="paragraph" w:styleId="Footer">
    <w:name w:val="footer"/>
    <w:basedOn w:val="Normal"/>
    <w:link w:val="FooterChar"/>
    <w:uiPriority w:val="99"/>
    <w:unhideWhenUsed/>
    <w:rsid w:val="00A10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058"/>
    <w:rPr>
      <w:rFonts w:ascii="Times New Roman" w:hAnsi="Times New Roman"/>
    </w:rPr>
  </w:style>
  <w:style w:type="paragraph" w:customStyle="1" w:styleId="A1">
    <w:name w:val="A1"/>
    <w:basedOn w:val="Normal"/>
    <w:link w:val="A1Char"/>
    <w:autoRedefine/>
    <w:qFormat/>
    <w:rsid w:val="00B7678C"/>
    <w:pPr>
      <w:widowControl w:val="0"/>
      <w:spacing w:after="0"/>
      <w:jc w:val="center"/>
      <w:outlineLvl w:val="0"/>
    </w:pPr>
    <w:rPr>
      <w:rFonts w:cs="Times New Roman"/>
      <w:b/>
      <w:caps/>
      <w:color w:val="000000" w:themeColor="text1"/>
      <w:sz w:val="28"/>
      <w:szCs w:val="26"/>
      <w:lang w:val="vi-VN"/>
    </w:rPr>
  </w:style>
  <w:style w:type="paragraph" w:customStyle="1" w:styleId="A2">
    <w:name w:val="A2"/>
    <w:basedOn w:val="Normal"/>
    <w:link w:val="A2Char"/>
    <w:qFormat/>
    <w:rsid w:val="00840AB8"/>
    <w:pPr>
      <w:outlineLvl w:val="1"/>
    </w:pPr>
    <w:rPr>
      <w:rFonts w:cs="Times New Roman"/>
      <w:b/>
      <w:sz w:val="28"/>
      <w:szCs w:val="28"/>
      <w:lang w:val="vi-VN"/>
    </w:rPr>
  </w:style>
  <w:style w:type="character" w:customStyle="1" w:styleId="A1Char">
    <w:name w:val="A1 Char"/>
    <w:basedOn w:val="DefaultParagraphFont"/>
    <w:link w:val="A1"/>
    <w:rsid w:val="00B7678C"/>
    <w:rPr>
      <w:rFonts w:ascii="Times New Roman" w:hAnsi="Times New Roman" w:cs="Times New Roman"/>
      <w:b/>
      <w:caps/>
      <w:color w:val="000000" w:themeColor="text1"/>
      <w:sz w:val="28"/>
      <w:szCs w:val="26"/>
      <w:lang w:val="vi-VN"/>
    </w:rPr>
  </w:style>
  <w:style w:type="paragraph" w:customStyle="1" w:styleId="A3">
    <w:name w:val="A3"/>
    <w:basedOn w:val="Normal"/>
    <w:link w:val="A3Char"/>
    <w:qFormat/>
    <w:rsid w:val="00E92725"/>
    <w:pPr>
      <w:outlineLvl w:val="2"/>
    </w:pPr>
    <w:rPr>
      <w:rFonts w:cs="Times New Roman"/>
      <w:b/>
      <w:i/>
      <w:sz w:val="28"/>
      <w:szCs w:val="28"/>
      <w:lang w:val="vi-VN"/>
    </w:rPr>
  </w:style>
  <w:style w:type="character" w:customStyle="1" w:styleId="A2Char">
    <w:name w:val="A2 Char"/>
    <w:basedOn w:val="DefaultParagraphFont"/>
    <w:link w:val="A2"/>
    <w:rsid w:val="00840AB8"/>
    <w:rPr>
      <w:rFonts w:ascii="Times New Roman" w:hAnsi="Times New Roman" w:cs="Times New Roman"/>
      <w:b/>
      <w:sz w:val="28"/>
      <w:szCs w:val="28"/>
      <w:lang w:val="vi-VN"/>
    </w:rPr>
  </w:style>
  <w:style w:type="character" w:customStyle="1" w:styleId="Heading1Char">
    <w:name w:val="Heading 1 Char"/>
    <w:basedOn w:val="DefaultParagraphFont"/>
    <w:link w:val="Heading1"/>
    <w:uiPriority w:val="9"/>
    <w:rsid w:val="00A612B9"/>
    <w:rPr>
      <w:rFonts w:asciiTheme="majorHAnsi" w:eastAsiaTheme="majorEastAsia" w:hAnsiTheme="majorHAnsi" w:cstheme="majorBidi"/>
      <w:b/>
      <w:bCs/>
      <w:color w:val="2E74B5" w:themeColor="accent1" w:themeShade="BF"/>
      <w:sz w:val="28"/>
      <w:szCs w:val="28"/>
    </w:rPr>
  </w:style>
  <w:style w:type="character" w:customStyle="1" w:styleId="A3Char">
    <w:name w:val="A3 Char"/>
    <w:basedOn w:val="DefaultParagraphFont"/>
    <w:link w:val="A3"/>
    <w:rsid w:val="00E92725"/>
    <w:rPr>
      <w:rFonts w:ascii="Times New Roman" w:hAnsi="Times New Roman" w:cs="Times New Roman"/>
      <w:b/>
      <w:i/>
      <w:sz w:val="28"/>
      <w:szCs w:val="28"/>
      <w:lang w:val="vi-VN"/>
    </w:rPr>
  </w:style>
  <w:style w:type="paragraph" w:styleId="TOCHeading">
    <w:name w:val="TOC Heading"/>
    <w:basedOn w:val="Heading1"/>
    <w:next w:val="Normal"/>
    <w:uiPriority w:val="39"/>
    <w:unhideWhenUsed/>
    <w:qFormat/>
    <w:rsid w:val="00A612B9"/>
    <w:pPr>
      <w:spacing w:line="276" w:lineRule="auto"/>
      <w:outlineLvl w:val="9"/>
    </w:pPr>
    <w:rPr>
      <w:lang w:eastAsia="ja-JP"/>
    </w:rPr>
  </w:style>
  <w:style w:type="paragraph" w:styleId="TOC1">
    <w:name w:val="toc 1"/>
    <w:basedOn w:val="Normal"/>
    <w:next w:val="Normal"/>
    <w:autoRedefine/>
    <w:uiPriority w:val="39"/>
    <w:unhideWhenUsed/>
    <w:rsid w:val="00F92214"/>
    <w:pPr>
      <w:tabs>
        <w:tab w:val="right" w:leader="dot" w:pos="9071"/>
      </w:tabs>
      <w:spacing w:before="80" w:after="0"/>
    </w:pPr>
    <w:rPr>
      <w:b/>
    </w:rPr>
  </w:style>
  <w:style w:type="paragraph" w:styleId="TOC2">
    <w:name w:val="toc 2"/>
    <w:basedOn w:val="Normal"/>
    <w:next w:val="Normal"/>
    <w:autoRedefine/>
    <w:uiPriority w:val="39"/>
    <w:unhideWhenUsed/>
    <w:rsid w:val="00F92214"/>
    <w:pPr>
      <w:tabs>
        <w:tab w:val="right" w:leader="dot" w:pos="9071"/>
      </w:tabs>
      <w:spacing w:before="80" w:after="0"/>
      <w:ind w:left="221"/>
    </w:pPr>
    <w:rPr>
      <w:b/>
    </w:rPr>
  </w:style>
  <w:style w:type="paragraph" w:styleId="TOC3">
    <w:name w:val="toc 3"/>
    <w:basedOn w:val="Normal"/>
    <w:next w:val="Normal"/>
    <w:autoRedefine/>
    <w:uiPriority w:val="39"/>
    <w:unhideWhenUsed/>
    <w:rsid w:val="00F92214"/>
    <w:pPr>
      <w:tabs>
        <w:tab w:val="left" w:pos="1134"/>
        <w:tab w:val="right" w:leader="dot" w:pos="9071"/>
      </w:tabs>
      <w:spacing w:before="80" w:after="0"/>
      <w:ind w:left="442"/>
    </w:pPr>
  </w:style>
  <w:style w:type="table" w:styleId="TableGrid">
    <w:name w:val="Table Grid"/>
    <w:basedOn w:val="TableNormal"/>
    <w:uiPriority w:val="39"/>
    <w:rsid w:val="005E5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A4"/>
    <w:basedOn w:val="Normal"/>
    <w:link w:val="A4Char"/>
    <w:qFormat/>
    <w:rsid w:val="00267959"/>
    <w:pPr>
      <w:outlineLvl w:val="3"/>
    </w:pPr>
    <w:rPr>
      <w:rFonts w:eastAsia="Calibri" w:cs="Times New Roman"/>
      <w:i/>
      <w:sz w:val="28"/>
      <w:szCs w:val="28"/>
    </w:rPr>
  </w:style>
  <w:style w:type="paragraph" w:styleId="TOC4">
    <w:name w:val="toc 4"/>
    <w:basedOn w:val="Normal"/>
    <w:next w:val="Normal"/>
    <w:autoRedefine/>
    <w:uiPriority w:val="39"/>
    <w:unhideWhenUsed/>
    <w:rsid w:val="006D0A19"/>
    <w:pPr>
      <w:spacing w:after="100" w:line="276" w:lineRule="auto"/>
      <w:ind w:left="660"/>
    </w:pPr>
    <w:rPr>
      <w:rFonts w:asciiTheme="minorHAnsi" w:eastAsiaTheme="minorEastAsia" w:hAnsiTheme="minorHAnsi"/>
    </w:rPr>
  </w:style>
  <w:style w:type="character" w:customStyle="1" w:styleId="A4Char">
    <w:name w:val="A4 Char"/>
    <w:basedOn w:val="DefaultParagraphFont"/>
    <w:link w:val="A4"/>
    <w:rsid w:val="00267959"/>
    <w:rPr>
      <w:rFonts w:ascii="Times New Roman" w:eastAsia="Calibri" w:hAnsi="Times New Roman" w:cs="Times New Roman"/>
      <w:i/>
      <w:sz w:val="28"/>
      <w:szCs w:val="28"/>
    </w:rPr>
  </w:style>
  <w:style w:type="paragraph" w:styleId="TOC5">
    <w:name w:val="toc 5"/>
    <w:basedOn w:val="Normal"/>
    <w:next w:val="Normal"/>
    <w:autoRedefine/>
    <w:uiPriority w:val="39"/>
    <w:unhideWhenUsed/>
    <w:rsid w:val="006D0A19"/>
    <w:pPr>
      <w:spacing w:after="100" w:line="276"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B7678C"/>
    <w:pPr>
      <w:tabs>
        <w:tab w:val="right" w:leader="dot" w:pos="9061"/>
      </w:tabs>
      <w:spacing w:before="0" w:after="0" w:line="360" w:lineRule="auto"/>
    </w:pPr>
    <w:rPr>
      <w:rFonts w:eastAsiaTheme="minorEastAsia"/>
    </w:rPr>
  </w:style>
  <w:style w:type="paragraph" w:styleId="TOC7">
    <w:name w:val="toc 7"/>
    <w:basedOn w:val="Normal"/>
    <w:next w:val="Normal"/>
    <w:autoRedefine/>
    <w:uiPriority w:val="39"/>
    <w:unhideWhenUsed/>
    <w:rsid w:val="00B7678C"/>
    <w:pPr>
      <w:tabs>
        <w:tab w:val="right" w:leader="dot" w:pos="9061"/>
      </w:tabs>
      <w:spacing w:before="80" w:after="0"/>
      <w:ind w:left="1321" w:hanging="1321"/>
    </w:pPr>
    <w:rPr>
      <w:rFonts w:eastAsiaTheme="minorEastAsia"/>
    </w:rPr>
  </w:style>
  <w:style w:type="paragraph" w:styleId="TOC8">
    <w:name w:val="toc 8"/>
    <w:basedOn w:val="Normal"/>
    <w:next w:val="Normal"/>
    <w:autoRedefine/>
    <w:uiPriority w:val="39"/>
    <w:unhideWhenUsed/>
    <w:rsid w:val="006D0A19"/>
    <w:pPr>
      <w:spacing w:after="100" w:line="276"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6D0A19"/>
    <w:pPr>
      <w:spacing w:after="100" w:line="276" w:lineRule="auto"/>
      <w:ind w:left="1760"/>
    </w:pPr>
    <w:rPr>
      <w:rFonts w:asciiTheme="minorHAnsi" w:eastAsiaTheme="minorEastAsia" w:hAnsiTheme="minorHAnsi"/>
    </w:rPr>
  </w:style>
  <w:style w:type="character" w:styleId="PlaceholderText">
    <w:name w:val="Placeholder Text"/>
    <w:basedOn w:val="DefaultParagraphFont"/>
    <w:uiPriority w:val="99"/>
    <w:semiHidden/>
    <w:rsid w:val="00F95BA8"/>
    <w:rPr>
      <w:color w:val="808080"/>
    </w:rPr>
  </w:style>
  <w:style w:type="paragraph" w:styleId="BodyText">
    <w:name w:val="Body Text"/>
    <w:basedOn w:val="Normal"/>
    <w:link w:val="BodyTextChar"/>
    <w:rsid w:val="00D51296"/>
    <w:pPr>
      <w:widowControl w:val="0"/>
      <w:spacing w:after="0" w:line="240" w:lineRule="auto"/>
    </w:pPr>
    <w:rPr>
      <w:rFonts w:ascii=".VnTime" w:eastAsia="SimSun" w:hAnsi=".VnTime" w:cs="Times New Roman"/>
      <w:kern w:val="2"/>
      <w:sz w:val="24"/>
      <w:szCs w:val="20"/>
      <w:lang w:eastAsia="zh-CN"/>
    </w:rPr>
  </w:style>
  <w:style w:type="character" w:customStyle="1" w:styleId="BodyTextChar">
    <w:name w:val="Body Text Char"/>
    <w:basedOn w:val="DefaultParagraphFont"/>
    <w:link w:val="BodyText"/>
    <w:rsid w:val="00D51296"/>
    <w:rPr>
      <w:rFonts w:ascii=".VnTime" w:eastAsia="SimSun" w:hAnsi=".VnTime" w:cs="Times New Roman"/>
      <w:kern w:val="2"/>
      <w:sz w:val="24"/>
      <w:szCs w:val="20"/>
      <w:lang w:eastAsia="zh-CN"/>
    </w:rPr>
  </w:style>
  <w:style w:type="paragraph" w:styleId="Title">
    <w:name w:val="Title"/>
    <w:basedOn w:val="Normal"/>
    <w:link w:val="TitleChar"/>
    <w:qFormat/>
    <w:rsid w:val="00D51296"/>
    <w:pPr>
      <w:widowControl w:val="0"/>
      <w:spacing w:after="0" w:line="240" w:lineRule="auto"/>
      <w:jc w:val="center"/>
    </w:pPr>
    <w:rPr>
      <w:rFonts w:ascii="VNtimes new roman" w:eastAsia="SimSun" w:hAnsi="VNtimes new roman" w:cs="Times New Roman"/>
      <w:b/>
      <w:kern w:val="2"/>
      <w:sz w:val="24"/>
      <w:szCs w:val="20"/>
      <w:lang w:eastAsia="zh-CN"/>
    </w:rPr>
  </w:style>
  <w:style w:type="character" w:customStyle="1" w:styleId="TitleChar">
    <w:name w:val="Title Char"/>
    <w:basedOn w:val="DefaultParagraphFont"/>
    <w:link w:val="Title"/>
    <w:rsid w:val="00D51296"/>
    <w:rPr>
      <w:rFonts w:ascii="VNtimes new roman" w:eastAsia="SimSun" w:hAnsi="VNtimes new roman" w:cs="Times New Roman"/>
      <w:b/>
      <w:kern w:val="2"/>
      <w:sz w:val="24"/>
      <w:szCs w:val="20"/>
      <w:lang w:eastAsia="zh-CN"/>
    </w:rPr>
  </w:style>
  <w:style w:type="character" w:customStyle="1" w:styleId="UnresolvedMention1">
    <w:name w:val="Unresolved Mention1"/>
    <w:basedOn w:val="DefaultParagraphFont"/>
    <w:uiPriority w:val="99"/>
    <w:semiHidden/>
    <w:unhideWhenUsed/>
    <w:rsid w:val="00535310"/>
    <w:rPr>
      <w:color w:val="605E5C"/>
      <w:shd w:val="clear" w:color="auto" w:fill="E1DFDD"/>
    </w:rPr>
  </w:style>
  <w:style w:type="paragraph" w:customStyle="1" w:styleId="TableParagraph">
    <w:name w:val="Table Paragraph"/>
    <w:basedOn w:val="Normal"/>
    <w:uiPriority w:val="1"/>
    <w:qFormat/>
    <w:rsid w:val="00825240"/>
    <w:pPr>
      <w:widowControl w:val="0"/>
      <w:autoSpaceDE w:val="0"/>
      <w:autoSpaceDN w:val="0"/>
      <w:spacing w:after="0" w:line="240" w:lineRule="auto"/>
      <w:jc w:val="left"/>
    </w:pPr>
    <w:rPr>
      <w:rFonts w:eastAsia="Times New Roman" w:cs="Times New Roman"/>
      <w:sz w:val="22"/>
      <w:lang w:val="vi"/>
    </w:rPr>
  </w:style>
  <w:style w:type="character" w:customStyle="1" w:styleId="UnresolvedMention2">
    <w:name w:val="Unresolved Mention2"/>
    <w:basedOn w:val="DefaultParagraphFont"/>
    <w:uiPriority w:val="99"/>
    <w:semiHidden/>
    <w:unhideWhenUsed/>
    <w:rsid w:val="002824B7"/>
    <w:rPr>
      <w:color w:val="605E5C"/>
      <w:shd w:val="clear" w:color="auto" w:fill="E1DFDD"/>
    </w:rPr>
  </w:style>
  <w:style w:type="character" w:customStyle="1" w:styleId="Heading2Char">
    <w:name w:val="Heading 2 Char"/>
    <w:basedOn w:val="DefaultParagraphFont"/>
    <w:link w:val="Heading2"/>
    <w:uiPriority w:val="9"/>
    <w:semiHidden/>
    <w:rsid w:val="00496C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496C2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96C2C"/>
    <w:rPr>
      <w:rFonts w:asciiTheme="majorHAnsi" w:eastAsiaTheme="majorEastAsia" w:hAnsiTheme="majorHAnsi" w:cstheme="majorBidi"/>
      <w:i/>
      <w:iCs/>
      <w:color w:val="2E74B5" w:themeColor="accent1" w:themeShade="BF"/>
      <w:sz w:val="26"/>
    </w:rPr>
  </w:style>
  <w:style w:type="paragraph" w:customStyle="1" w:styleId="a">
    <w:name w:val="a"/>
    <w:basedOn w:val="Normal"/>
    <w:link w:val="aChar"/>
    <w:qFormat/>
    <w:rsid w:val="0054600D"/>
    <w:pPr>
      <w:widowControl w:val="0"/>
      <w:tabs>
        <w:tab w:val="left" w:pos="360"/>
      </w:tabs>
      <w:jc w:val="center"/>
      <w:outlineLvl w:val="4"/>
    </w:pPr>
    <w:rPr>
      <w:rFonts w:eastAsia="Calibri" w:cs="Times New Roman"/>
      <w:b/>
      <w:bCs/>
      <w:iCs/>
      <w:szCs w:val="26"/>
      <w:lang w:val="vi-VN"/>
    </w:rPr>
  </w:style>
  <w:style w:type="paragraph" w:customStyle="1" w:styleId="b">
    <w:name w:val="b"/>
    <w:basedOn w:val="Normal"/>
    <w:link w:val="bChar"/>
    <w:qFormat/>
    <w:rsid w:val="0054600D"/>
    <w:pPr>
      <w:widowControl w:val="0"/>
      <w:tabs>
        <w:tab w:val="left" w:pos="360"/>
      </w:tabs>
      <w:jc w:val="center"/>
      <w:outlineLvl w:val="4"/>
    </w:pPr>
    <w:rPr>
      <w:rFonts w:eastAsia="Calibri" w:cs="Times New Roman"/>
      <w:b/>
      <w:bCs/>
      <w:iCs/>
      <w:szCs w:val="26"/>
      <w:lang w:val="vi-VN"/>
    </w:rPr>
  </w:style>
  <w:style w:type="character" w:customStyle="1" w:styleId="aChar">
    <w:name w:val="a Char"/>
    <w:basedOn w:val="DefaultParagraphFont"/>
    <w:link w:val="a"/>
    <w:rsid w:val="0054600D"/>
    <w:rPr>
      <w:rFonts w:ascii="Times New Roman" w:eastAsia="Calibri" w:hAnsi="Times New Roman" w:cs="Times New Roman"/>
      <w:b/>
      <w:bCs/>
      <w:iCs/>
      <w:sz w:val="26"/>
      <w:szCs w:val="26"/>
      <w:lang w:val="vi-VN"/>
    </w:rPr>
  </w:style>
  <w:style w:type="character" w:customStyle="1" w:styleId="bChar">
    <w:name w:val="b Char"/>
    <w:basedOn w:val="DefaultParagraphFont"/>
    <w:link w:val="b"/>
    <w:rsid w:val="0054600D"/>
    <w:rPr>
      <w:rFonts w:ascii="Times New Roman" w:eastAsia="Calibri" w:hAnsi="Times New Roman" w:cs="Times New Roman"/>
      <w:b/>
      <w:bCs/>
      <w:iCs/>
      <w:sz w:val="26"/>
      <w:szCs w:val="26"/>
      <w:lang w:val="vi-VN"/>
    </w:rPr>
  </w:style>
  <w:style w:type="character" w:styleId="UnresolvedMention">
    <w:name w:val="Unresolved Mention"/>
    <w:basedOn w:val="DefaultParagraphFont"/>
    <w:uiPriority w:val="99"/>
    <w:semiHidden/>
    <w:unhideWhenUsed/>
    <w:rsid w:val="00B332A3"/>
    <w:rPr>
      <w:color w:val="605E5C"/>
      <w:shd w:val="clear" w:color="auto" w:fill="E1DFDD"/>
    </w:rPr>
  </w:style>
  <w:style w:type="character" w:customStyle="1" w:styleId="NormalWebChar">
    <w:name w:val="Normal (Web) Char"/>
    <w:link w:val="NormalWeb"/>
    <w:uiPriority w:val="99"/>
    <w:locked/>
    <w:rsid w:val="00AE6B99"/>
    <w:rPr>
      <w:rFonts w:ascii="Times New Roman" w:hAnsi="Times New Roman" w:cs="Times New Roman"/>
      <w:sz w:val="24"/>
      <w:szCs w:val="24"/>
    </w:rPr>
  </w:style>
  <w:style w:type="paragraph" w:styleId="FootnoteText">
    <w:name w:val="footnote text"/>
    <w:basedOn w:val="Normal"/>
    <w:link w:val="FootnoteTextChar"/>
    <w:semiHidden/>
    <w:unhideWhenUsed/>
    <w:rsid w:val="00503D7E"/>
    <w:pPr>
      <w:spacing w:after="0" w:line="240" w:lineRule="auto"/>
      <w:jc w:val="left"/>
    </w:pPr>
    <w:rPr>
      <w:rFonts w:ascii=".VnTime" w:eastAsia="Times New Roman" w:hAnsi=".VnTime" w:cs="Times New Roman"/>
      <w:bCs/>
      <w:sz w:val="20"/>
      <w:szCs w:val="20"/>
    </w:rPr>
  </w:style>
  <w:style w:type="character" w:customStyle="1" w:styleId="FootnoteTextChar">
    <w:name w:val="Footnote Text Char"/>
    <w:basedOn w:val="DefaultParagraphFont"/>
    <w:link w:val="FootnoteText"/>
    <w:semiHidden/>
    <w:rsid w:val="00503D7E"/>
    <w:rPr>
      <w:rFonts w:ascii=".VnTime" w:eastAsia="Times New Roman" w:hAnsi=".VnTime" w:cs="Times New Roman"/>
      <w:bCs/>
      <w:sz w:val="20"/>
      <w:szCs w:val="20"/>
    </w:rPr>
  </w:style>
  <w:style w:type="character" w:styleId="FootnoteReference">
    <w:name w:val="footnote reference"/>
    <w:semiHidden/>
    <w:unhideWhenUsed/>
    <w:rsid w:val="00503D7E"/>
    <w:rPr>
      <w:vertAlign w:val="superscript"/>
    </w:rPr>
  </w:style>
  <w:style w:type="character" w:styleId="FollowedHyperlink">
    <w:name w:val="FollowedHyperlink"/>
    <w:basedOn w:val="DefaultParagraphFont"/>
    <w:uiPriority w:val="99"/>
    <w:semiHidden/>
    <w:unhideWhenUsed/>
    <w:rsid w:val="00322039"/>
    <w:rPr>
      <w:color w:val="954F72" w:themeColor="followedHyperlink"/>
      <w:u w:val="single"/>
    </w:rPr>
  </w:style>
  <w:style w:type="paragraph" w:styleId="Revision">
    <w:name w:val="Revision"/>
    <w:hidden/>
    <w:uiPriority w:val="99"/>
    <w:semiHidden/>
    <w:rsid w:val="00F4268F"/>
    <w:pPr>
      <w:spacing w:after="0" w:line="240" w:lineRule="auto"/>
    </w:pPr>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351937">
      <w:bodyDiv w:val="1"/>
      <w:marLeft w:val="0"/>
      <w:marRight w:val="0"/>
      <w:marTop w:val="0"/>
      <w:marBottom w:val="0"/>
      <w:divBdr>
        <w:top w:val="none" w:sz="0" w:space="0" w:color="auto"/>
        <w:left w:val="none" w:sz="0" w:space="0" w:color="auto"/>
        <w:bottom w:val="none" w:sz="0" w:space="0" w:color="auto"/>
        <w:right w:val="none" w:sz="0" w:space="0" w:color="auto"/>
      </w:divBdr>
    </w:div>
    <w:div w:id="70271812">
      <w:bodyDiv w:val="1"/>
      <w:marLeft w:val="0"/>
      <w:marRight w:val="0"/>
      <w:marTop w:val="0"/>
      <w:marBottom w:val="0"/>
      <w:divBdr>
        <w:top w:val="none" w:sz="0" w:space="0" w:color="auto"/>
        <w:left w:val="none" w:sz="0" w:space="0" w:color="auto"/>
        <w:bottom w:val="none" w:sz="0" w:space="0" w:color="auto"/>
        <w:right w:val="none" w:sz="0" w:space="0" w:color="auto"/>
      </w:divBdr>
    </w:div>
    <w:div w:id="170679623">
      <w:bodyDiv w:val="1"/>
      <w:marLeft w:val="0"/>
      <w:marRight w:val="0"/>
      <w:marTop w:val="0"/>
      <w:marBottom w:val="0"/>
      <w:divBdr>
        <w:top w:val="none" w:sz="0" w:space="0" w:color="auto"/>
        <w:left w:val="none" w:sz="0" w:space="0" w:color="auto"/>
        <w:bottom w:val="none" w:sz="0" w:space="0" w:color="auto"/>
        <w:right w:val="none" w:sz="0" w:space="0" w:color="auto"/>
      </w:divBdr>
    </w:div>
    <w:div w:id="257639001">
      <w:bodyDiv w:val="1"/>
      <w:marLeft w:val="0"/>
      <w:marRight w:val="0"/>
      <w:marTop w:val="0"/>
      <w:marBottom w:val="0"/>
      <w:divBdr>
        <w:top w:val="none" w:sz="0" w:space="0" w:color="auto"/>
        <w:left w:val="none" w:sz="0" w:space="0" w:color="auto"/>
        <w:bottom w:val="none" w:sz="0" w:space="0" w:color="auto"/>
        <w:right w:val="none" w:sz="0" w:space="0" w:color="auto"/>
      </w:divBdr>
    </w:div>
    <w:div w:id="321936131">
      <w:bodyDiv w:val="1"/>
      <w:marLeft w:val="0"/>
      <w:marRight w:val="0"/>
      <w:marTop w:val="0"/>
      <w:marBottom w:val="0"/>
      <w:divBdr>
        <w:top w:val="none" w:sz="0" w:space="0" w:color="auto"/>
        <w:left w:val="none" w:sz="0" w:space="0" w:color="auto"/>
        <w:bottom w:val="none" w:sz="0" w:space="0" w:color="auto"/>
        <w:right w:val="none" w:sz="0" w:space="0" w:color="auto"/>
      </w:divBdr>
    </w:div>
    <w:div w:id="329677180">
      <w:bodyDiv w:val="1"/>
      <w:marLeft w:val="0"/>
      <w:marRight w:val="0"/>
      <w:marTop w:val="0"/>
      <w:marBottom w:val="0"/>
      <w:divBdr>
        <w:top w:val="none" w:sz="0" w:space="0" w:color="auto"/>
        <w:left w:val="none" w:sz="0" w:space="0" w:color="auto"/>
        <w:bottom w:val="none" w:sz="0" w:space="0" w:color="auto"/>
        <w:right w:val="none" w:sz="0" w:space="0" w:color="auto"/>
      </w:divBdr>
    </w:div>
    <w:div w:id="396516025">
      <w:bodyDiv w:val="1"/>
      <w:marLeft w:val="0"/>
      <w:marRight w:val="0"/>
      <w:marTop w:val="0"/>
      <w:marBottom w:val="0"/>
      <w:divBdr>
        <w:top w:val="none" w:sz="0" w:space="0" w:color="auto"/>
        <w:left w:val="none" w:sz="0" w:space="0" w:color="auto"/>
        <w:bottom w:val="none" w:sz="0" w:space="0" w:color="auto"/>
        <w:right w:val="none" w:sz="0" w:space="0" w:color="auto"/>
      </w:divBdr>
    </w:div>
    <w:div w:id="447429681">
      <w:bodyDiv w:val="1"/>
      <w:marLeft w:val="0"/>
      <w:marRight w:val="0"/>
      <w:marTop w:val="0"/>
      <w:marBottom w:val="0"/>
      <w:divBdr>
        <w:top w:val="none" w:sz="0" w:space="0" w:color="auto"/>
        <w:left w:val="none" w:sz="0" w:space="0" w:color="auto"/>
        <w:bottom w:val="none" w:sz="0" w:space="0" w:color="auto"/>
        <w:right w:val="none" w:sz="0" w:space="0" w:color="auto"/>
      </w:divBdr>
    </w:div>
    <w:div w:id="462357504">
      <w:bodyDiv w:val="1"/>
      <w:marLeft w:val="0"/>
      <w:marRight w:val="0"/>
      <w:marTop w:val="0"/>
      <w:marBottom w:val="0"/>
      <w:divBdr>
        <w:top w:val="none" w:sz="0" w:space="0" w:color="auto"/>
        <w:left w:val="none" w:sz="0" w:space="0" w:color="auto"/>
        <w:bottom w:val="none" w:sz="0" w:space="0" w:color="auto"/>
        <w:right w:val="none" w:sz="0" w:space="0" w:color="auto"/>
      </w:divBdr>
    </w:div>
    <w:div w:id="478813728">
      <w:bodyDiv w:val="1"/>
      <w:marLeft w:val="0"/>
      <w:marRight w:val="0"/>
      <w:marTop w:val="0"/>
      <w:marBottom w:val="0"/>
      <w:divBdr>
        <w:top w:val="none" w:sz="0" w:space="0" w:color="auto"/>
        <w:left w:val="none" w:sz="0" w:space="0" w:color="auto"/>
        <w:bottom w:val="none" w:sz="0" w:space="0" w:color="auto"/>
        <w:right w:val="none" w:sz="0" w:space="0" w:color="auto"/>
      </w:divBdr>
    </w:div>
    <w:div w:id="500705122">
      <w:bodyDiv w:val="1"/>
      <w:marLeft w:val="0"/>
      <w:marRight w:val="0"/>
      <w:marTop w:val="0"/>
      <w:marBottom w:val="0"/>
      <w:divBdr>
        <w:top w:val="none" w:sz="0" w:space="0" w:color="auto"/>
        <w:left w:val="none" w:sz="0" w:space="0" w:color="auto"/>
        <w:bottom w:val="none" w:sz="0" w:space="0" w:color="auto"/>
        <w:right w:val="none" w:sz="0" w:space="0" w:color="auto"/>
      </w:divBdr>
    </w:div>
    <w:div w:id="560945863">
      <w:bodyDiv w:val="1"/>
      <w:marLeft w:val="0"/>
      <w:marRight w:val="0"/>
      <w:marTop w:val="0"/>
      <w:marBottom w:val="0"/>
      <w:divBdr>
        <w:top w:val="none" w:sz="0" w:space="0" w:color="auto"/>
        <w:left w:val="none" w:sz="0" w:space="0" w:color="auto"/>
        <w:bottom w:val="none" w:sz="0" w:space="0" w:color="auto"/>
        <w:right w:val="none" w:sz="0" w:space="0" w:color="auto"/>
      </w:divBdr>
    </w:div>
    <w:div w:id="564730224">
      <w:bodyDiv w:val="1"/>
      <w:marLeft w:val="0"/>
      <w:marRight w:val="0"/>
      <w:marTop w:val="0"/>
      <w:marBottom w:val="0"/>
      <w:divBdr>
        <w:top w:val="none" w:sz="0" w:space="0" w:color="auto"/>
        <w:left w:val="none" w:sz="0" w:space="0" w:color="auto"/>
        <w:bottom w:val="none" w:sz="0" w:space="0" w:color="auto"/>
        <w:right w:val="none" w:sz="0" w:space="0" w:color="auto"/>
      </w:divBdr>
    </w:div>
    <w:div w:id="629360274">
      <w:bodyDiv w:val="1"/>
      <w:marLeft w:val="0"/>
      <w:marRight w:val="0"/>
      <w:marTop w:val="0"/>
      <w:marBottom w:val="0"/>
      <w:divBdr>
        <w:top w:val="none" w:sz="0" w:space="0" w:color="auto"/>
        <w:left w:val="none" w:sz="0" w:space="0" w:color="auto"/>
        <w:bottom w:val="none" w:sz="0" w:space="0" w:color="auto"/>
        <w:right w:val="none" w:sz="0" w:space="0" w:color="auto"/>
      </w:divBdr>
    </w:div>
    <w:div w:id="716439923">
      <w:bodyDiv w:val="1"/>
      <w:marLeft w:val="0"/>
      <w:marRight w:val="0"/>
      <w:marTop w:val="0"/>
      <w:marBottom w:val="0"/>
      <w:divBdr>
        <w:top w:val="none" w:sz="0" w:space="0" w:color="auto"/>
        <w:left w:val="none" w:sz="0" w:space="0" w:color="auto"/>
        <w:bottom w:val="none" w:sz="0" w:space="0" w:color="auto"/>
        <w:right w:val="none" w:sz="0" w:space="0" w:color="auto"/>
      </w:divBdr>
    </w:div>
    <w:div w:id="741417236">
      <w:bodyDiv w:val="1"/>
      <w:marLeft w:val="0"/>
      <w:marRight w:val="0"/>
      <w:marTop w:val="0"/>
      <w:marBottom w:val="0"/>
      <w:divBdr>
        <w:top w:val="none" w:sz="0" w:space="0" w:color="auto"/>
        <w:left w:val="none" w:sz="0" w:space="0" w:color="auto"/>
        <w:bottom w:val="none" w:sz="0" w:space="0" w:color="auto"/>
        <w:right w:val="none" w:sz="0" w:space="0" w:color="auto"/>
      </w:divBdr>
      <w:divsChild>
        <w:div w:id="628318869">
          <w:marLeft w:val="0"/>
          <w:marRight w:val="0"/>
          <w:marTop w:val="0"/>
          <w:marBottom w:val="0"/>
          <w:divBdr>
            <w:top w:val="none" w:sz="0" w:space="0" w:color="auto"/>
            <w:left w:val="none" w:sz="0" w:space="0" w:color="auto"/>
            <w:bottom w:val="none" w:sz="0" w:space="0" w:color="auto"/>
            <w:right w:val="none" w:sz="0" w:space="0" w:color="auto"/>
          </w:divBdr>
        </w:div>
        <w:div w:id="177156868">
          <w:marLeft w:val="0"/>
          <w:marRight w:val="0"/>
          <w:marTop w:val="0"/>
          <w:marBottom w:val="0"/>
          <w:divBdr>
            <w:top w:val="none" w:sz="0" w:space="0" w:color="auto"/>
            <w:left w:val="none" w:sz="0" w:space="0" w:color="auto"/>
            <w:bottom w:val="none" w:sz="0" w:space="0" w:color="auto"/>
            <w:right w:val="none" w:sz="0" w:space="0" w:color="auto"/>
          </w:divBdr>
        </w:div>
      </w:divsChild>
    </w:div>
    <w:div w:id="763258736">
      <w:bodyDiv w:val="1"/>
      <w:marLeft w:val="0"/>
      <w:marRight w:val="0"/>
      <w:marTop w:val="0"/>
      <w:marBottom w:val="0"/>
      <w:divBdr>
        <w:top w:val="none" w:sz="0" w:space="0" w:color="auto"/>
        <w:left w:val="none" w:sz="0" w:space="0" w:color="auto"/>
        <w:bottom w:val="none" w:sz="0" w:space="0" w:color="auto"/>
        <w:right w:val="none" w:sz="0" w:space="0" w:color="auto"/>
      </w:divBdr>
    </w:div>
    <w:div w:id="789589788">
      <w:bodyDiv w:val="1"/>
      <w:marLeft w:val="0"/>
      <w:marRight w:val="0"/>
      <w:marTop w:val="0"/>
      <w:marBottom w:val="0"/>
      <w:divBdr>
        <w:top w:val="none" w:sz="0" w:space="0" w:color="auto"/>
        <w:left w:val="none" w:sz="0" w:space="0" w:color="auto"/>
        <w:bottom w:val="none" w:sz="0" w:space="0" w:color="auto"/>
        <w:right w:val="none" w:sz="0" w:space="0" w:color="auto"/>
      </w:divBdr>
    </w:div>
    <w:div w:id="821044725">
      <w:bodyDiv w:val="1"/>
      <w:marLeft w:val="0"/>
      <w:marRight w:val="0"/>
      <w:marTop w:val="0"/>
      <w:marBottom w:val="0"/>
      <w:divBdr>
        <w:top w:val="none" w:sz="0" w:space="0" w:color="auto"/>
        <w:left w:val="none" w:sz="0" w:space="0" w:color="auto"/>
        <w:bottom w:val="none" w:sz="0" w:space="0" w:color="auto"/>
        <w:right w:val="none" w:sz="0" w:space="0" w:color="auto"/>
      </w:divBdr>
    </w:div>
    <w:div w:id="907031943">
      <w:bodyDiv w:val="1"/>
      <w:marLeft w:val="0"/>
      <w:marRight w:val="0"/>
      <w:marTop w:val="0"/>
      <w:marBottom w:val="0"/>
      <w:divBdr>
        <w:top w:val="none" w:sz="0" w:space="0" w:color="auto"/>
        <w:left w:val="none" w:sz="0" w:space="0" w:color="auto"/>
        <w:bottom w:val="none" w:sz="0" w:space="0" w:color="auto"/>
        <w:right w:val="none" w:sz="0" w:space="0" w:color="auto"/>
      </w:divBdr>
    </w:div>
    <w:div w:id="908854398">
      <w:bodyDiv w:val="1"/>
      <w:marLeft w:val="0"/>
      <w:marRight w:val="0"/>
      <w:marTop w:val="0"/>
      <w:marBottom w:val="0"/>
      <w:divBdr>
        <w:top w:val="none" w:sz="0" w:space="0" w:color="auto"/>
        <w:left w:val="none" w:sz="0" w:space="0" w:color="auto"/>
        <w:bottom w:val="none" w:sz="0" w:space="0" w:color="auto"/>
        <w:right w:val="none" w:sz="0" w:space="0" w:color="auto"/>
      </w:divBdr>
    </w:div>
    <w:div w:id="988049995">
      <w:bodyDiv w:val="1"/>
      <w:marLeft w:val="0"/>
      <w:marRight w:val="0"/>
      <w:marTop w:val="0"/>
      <w:marBottom w:val="0"/>
      <w:divBdr>
        <w:top w:val="none" w:sz="0" w:space="0" w:color="auto"/>
        <w:left w:val="none" w:sz="0" w:space="0" w:color="auto"/>
        <w:bottom w:val="none" w:sz="0" w:space="0" w:color="auto"/>
        <w:right w:val="none" w:sz="0" w:space="0" w:color="auto"/>
      </w:divBdr>
    </w:div>
    <w:div w:id="1006135095">
      <w:bodyDiv w:val="1"/>
      <w:marLeft w:val="0"/>
      <w:marRight w:val="0"/>
      <w:marTop w:val="0"/>
      <w:marBottom w:val="0"/>
      <w:divBdr>
        <w:top w:val="none" w:sz="0" w:space="0" w:color="auto"/>
        <w:left w:val="none" w:sz="0" w:space="0" w:color="auto"/>
        <w:bottom w:val="none" w:sz="0" w:space="0" w:color="auto"/>
        <w:right w:val="none" w:sz="0" w:space="0" w:color="auto"/>
      </w:divBdr>
    </w:div>
    <w:div w:id="1140459276">
      <w:bodyDiv w:val="1"/>
      <w:marLeft w:val="0"/>
      <w:marRight w:val="0"/>
      <w:marTop w:val="0"/>
      <w:marBottom w:val="0"/>
      <w:divBdr>
        <w:top w:val="none" w:sz="0" w:space="0" w:color="auto"/>
        <w:left w:val="none" w:sz="0" w:space="0" w:color="auto"/>
        <w:bottom w:val="none" w:sz="0" w:space="0" w:color="auto"/>
        <w:right w:val="none" w:sz="0" w:space="0" w:color="auto"/>
      </w:divBdr>
    </w:div>
    <w:div w:id="1219899094">
      <w:bodyDiv w:val="1"/>
      <w:marLeft w:val="0"/>
      <w:marRight w:val="0"/>
      <w:marTop w:val="0"/>
      <w:marBottom w:val="0"/>
      <w:divBdr>
        <w:top w:val="none" w:sz="0" w:space="0" w:color="auto"/>
        <w:left w:val="none" w:sz="0" w:space="0" w:color="auto"/>
        <w:bottom w:val="none" w:sz="0" w:space="0" w:color="auto"/>
        <w:right w:val="none" w:sz="0" w:space="0" w:color="auto"/>
      </w:divBdr>
    </w:div>
    <w:div w:id="1226719155">
      <w:bodyDiv w:val="1"/>
      <w:marLeft w:val="0"/>
      <w:marRight w:val="0"/>
      <w:marTop w:val="0"/>
      <w:marBottom w:val="0"/>
      <w:divBdr>
        <w:top w:val="none" w:sz="0" w:space="0" w:color="auto"/>
        <w:left w:val="none" w:sz="0" w:space="0" w:color="auto"/>
        <w:bottom w:val="none" w:sz="0" w:space="0" w:color="auto"/>
        <w:right w:val="none" w:sz="0" w:space="0" w:color="auto"/>
      </w:divBdr>
    </w:div>
    <w:div w:id="1266426126">
      <w:bodyDiv w:val="1"/>
      <w:marLeft w:val="0"/>
      <w:marRight w:val="0"/>
      <w:marTop w:val="0"/>
      <w:marBottom w:val="0"/>
      <w:divBdr>
        <w:top w:val="none" w:sz="0" w:space="0" w:color="auto"/>
        <w:left w:val="none" w:sz="0" w:space="0" w:color="auto"/>
        <w:bottom w:val="none" w:sz="0" w:space="0" w:color="auto"/>
        <w:right w:val="none" w:sz="0" w:space="0" w:color="auto"/>
      </w:divBdr>
    </w:div>
    <w:div w:id="1488204021">
      <w:bodyDiv w:val="1"/>
      <w:marLeft w:val="0"/>
      <w:marRight w:val="0"/>
      <w:marTop w:val="0"/>
      <w:marBottom w:val="0"/>
      <w:divBdr>
        <w:top w:val="none" w:sz="0" w:space="0" w:color="auto"/>
        <w:left w:val="none" w:sz="0" w:space="0" w:color="auto"/>
        <w:bottom w:val="none" w:sz="0" w:space="0" w:color="auto"/>
        <w:right w:val="none" w:sz="0" w:space="0" w:color="auto"/>
      </w:divBdr>
    </w:div>
    <w:div w:id="1579175562">
      <w:bodyDiv w:val="1"/>
      <w:marLeft w:val="0"/>
      <w:marRight w:val="0"/>
      <w:marTop w:val="0"/>
      <w:marBottom w:val="0"/>
      <w:divBdr>
        <w:top w:val="none" w:sz="0" w:space="0" w:color="auto"/>
        <w:left w:val="none" w:sz="0" w:space="0" w:color="auto"/>
        <w:bottom w:val="none" w:sz="0" w:space="0" w:color="auto"/>
        <w:right w:val="none" w:sz="0" w:space="0" w:color="auto"/>
      </w:divBdr>
    </w:div>
    <w:div w:id="1689602334">
      <w:bodyDiv w:val="1"/>
      <w:marLeft w:val="0"/>
      <w:marRight w:val="0"/>
      <w:marTop w:val="0"/>
      <w:marBottom w:val="0"/>
      <w:divBdr>
        <w:top w:val="none" w:sz="0" w:space="0" w:color="auto"/>
        <w:left w:val="none" w:sz="0" w:space="0" w:color="auto"/>
        <w:bottom w:val="none" w:sz="0" w:space="0" w:color="auto"/>
        <w:right w:val="none" w:sz="0" w:space="0" w:color="auto"/>
      </w:divBdr>
    </w:div>
    <w:div w:id="1741976151">
      <w:bodyDiv w:val="1"/>
      <w:marLeft w:val="0"/>
      <w:marRight w:val="0"/>
      <w:marTop w:val="0"/>
      <w:marBottom w:val="0"/>
      <w:divBdr>
        <w:top w:val="none" w:sz="0" w:space="0" w:color="auto"/>
        <w:left w:val="none" w:sz="0" w:space="0" w:color="auto"/>
        <w:bottom w:val="none" w:sz="0" w:space="0" w:color="auto"/>
        <w:right w:val="none" w:sz="0" w:space="0" w:color="auto"/>
      </w:divBdr>
    </w:div>
    <w:div w:id="1743024943">
      <w:bodyDiv w:val="1"/>
      <w:marLeft w:val="0"/>
      <w:marRight w:val="0"/>
      <w:marTop w:val="0"/>
      <w:marBottom w:val="0"/>
      <w:divBdr>
        <w:top w:val="none" w:sz="0" w:space="0" w:color="auto"/>
        <w:left w:val="none" w:sz="0" w:space="0" w:color="auto"/>
        <w:bottom w:val="none" w:sz="0" w:space="0" w:color="auto"/>
        <w:right w:val="none" w:sz="0" w:space="0" w:color="auto"/>
      </w:divBdr>
    </w:div>
    <w:div w:id="1760248396">
      <w:bodyDiv w:val="1"/>
      <w:marLeft w:val="0"/>
      <w:marRight w:val="0"/>
      <w:marTop w:val="0"/>
      <w:marBottom w:val="0"/>
      <w:divBdr>
        <w:top w:val="none" w:sz="0" w:space="0" w:color="auto"/>
        <w:left w:val="none" w:sz="0" w:space="0" w:color="auto"/>
        <w:bottom w:val="none" w:sz="0" w:space="0" w:color="auto"/>
        <w:right w:val="none" w:sz="0" w:space="0" w:color="auto"/>
      </w:divBdr>
    </w:div>
    <w:div w:id="1779787589">
      <w:bodyDiv w:val="1"/>
      <w:marLeft w:val="0"/>
      <w:marRight w:val="0"/>
      <w:marTop w:val="0"/>
      <w:marBottom w:val="0"/>
      <w:divBdr>
        <w:top w:val="none" w:sz="0" w:space="0" w:color="auto"/>
        <w:left w:val="none" w:sz="0" w:space="0" w:color="auto"/>
        <w:bottom w:val="none" w:sz="0" w:space="0" w:color="auto"/>
        <w:right w:val="none" w:sz="0" w:space="0" w:color="auto"/>
      </w:divBdr>
    </w:div>
    <w:div w:id="1796101832">
      <w:bodyDiv w:val="1"/>
      <w:marLeft w:val="0"/>
      <w:marRight w:val="0"/>
      <w:marTop w:val="0"/>
      <w:marBottom w:val="0"/>
      <w:divBdr>
        <w:top w:val="none" w:sz="0" w:space="0" w:color="auto"/>
        <w:left w:val="none" w:sz="0" w:space="0" w:color="auto"/>
        <w:bottom w:val="none" w:sz="0" w:space="0" w:color="auto"/>
        <w:right w:val="none" w:sz="0" w:space="0" w:color="auto"/>
      </w:divBdr>
    </w:div>
    <w:div w:id="1810589337">
      <w:bodyDiv w:val="1"/>
      <w:marLeft w:val="0"/>
      <w:marRight w:val="0"/>
      <w:marTop w:val="0"/>
      <w:marBottom w:val="0"/>
      <w:divBdr>
        <w:top w:val="none" w:sz="0" w:space="0" w:color="auto"/>
        <w:left w:val="none" w:sz="0" w:space="0" w:color="auto"/>
        <w:bottom w:val="none" w:sz="0" w:space="0" w:color="auto"/>
        <w:right w:val="none" w:sz="0" w:space="0" w:color="auto"/>
      </w:divBdr>
    </w:div>
    <w:div w:id="1822654022">
      <w:bodyDiv w:val="1"/>
      <w:marLeft w:val="0"/>
      <w:marRight w:val="0"/>
      <w:marTop w:val="0"/>
      <w:marBottom w:val="0"/>
      <w:divBdr>
        <w:top w:val="none" w:sz="0" w:space="0" w:color="auto"/>
        <w:left w:val="none" w:sz="0" w:space="0" w:color="auto"/>
        <w:bottom w:val="none" w:sz="0" w:space="0" w:color="auto"/>
        <w:right w:val="none" w:sz="0" w:space="0" w:color="auto"/>
      </w:divBdr>
    </w:div>
    <w:div w:id="1829907232">
      <w:bodyDiv w:val="1"/>
      <w:marLeft w:val="0"/>
      <w:marRight w:val="0"/>
      <w:marTop w:val="0"/>
      <w:marBottom w:val="0"/>
      <w:divBdr>
        <w:top w:val="none" w:sz="0" w:space="0" w:color="auto"/>
        <w:left w:val="none" w:sz="0" w:space="0" w:color="auto"/>
        <w:bottom w:val="none" w:sz="0" w:space="0" w:color="auto"/>
        <w:right w:val="none" w:sz="0" w:space="0" w:color="auto"/>
      </w:divBdr>
    </w:div>
    <w:div w:id="1831091379">
      <w:bodyDiv w:val="1"/>
      <w:marLeft w:val="0"/>
      <w:marRight w:val="0"/>
      <w:marTop w:val="0"/>
      <w:marBottom w:val="0"/>
      <w:divBdr>
        <w:top w:val="none" w:sz="0" w:space="0" w:color="auto"/>
        <w:left w:val="none" w:sz="0" w:space="0" w:color="auto"/>
        <w:bottom w:val="none" w:sz="0" w:space="0" w:color="auto"/>
        <w:right w:val="none" w:sz="0" w:space="0" w:color="auto"/>
      </w:divBdr>
    </w:div>
    <w:div w:id="1946451588">
      <w:bodyDiv w:val="1"/>
      <w:marLeft w:val="0"/>
      <w:marRight w:val="0"/>
      <w:marTop w:val="0"/>
      <w:marBottom w:val="0"/>
      <w:divBdr>
        <w:top w:val="none" w:sz="0" w:space="0" w:color="auto"/>
        <w:left w:val="none" w:sz="0" w:space="0" w:color="auto"/>
        <w:bottom w:val="none" w:sz="0" w:space="0" w:color="auto"/>
        <w:right w:val="none" w:sz="0" w:space="0" w:color="auto"/>
      </w:divBdr>
    </w:div>
    <w:div w:id="1975208560">
      <w:bodyDiv w:val="1"/>
      <w:marLeft w:val="0"/>
      <w:marRight w:val="0"/>
      <w:marTop w:val="0"/>
      <w:marBottom w:val="0"/>
      <w:divBdr>
        <w:top w:val="none" w:sz="0" w:space="0" w:color="auto"/>
        <w:left w:val="none" w:sz="0" w:space="0" w:color="auto"/>
        <w:bottom w:val="none" w:sz="0" w:space="0" w:color="auto"/>
        <w:right w:val="none" w:sz="0" w:space="0" w:color="auto"/>
      </w:divBdr>
    </w:div>
    <w:div w:id="2001998242">
      <w:bodyDiv w:val="1"/>
      <w:marLeft w:val="0"/>
      <w:marRight w:val="0"/>
      <w:marTop w:val="0"/>
      <w:marBottom w:val="0"/>
      <w:divBdr>
        <w:top w:val="none" w:sz="0" w:space="0" w:color="auto"/>
        <w:left w:val="none" w:sz="0" w:space="0" w:color="auto"/>
        <w:bottom w:val="none" w:sz="0" w:space="0" w:color="auto"/>
        <w:right w:val="none" w:sz="0" w:space="0" w:color="auto"/>
      </w:divBdr>
    </w:div>
    <w:div w:id="2025740617">
      <w:bodyDiv w:val="1"/>
      <w:marLeft w:val="0"/>
      <w:marRight w:val="0"/>
      <w:marTop w:val="0"/>
      <w:marBottom w:val="0"/>
      <w:divBdr>
        <w:top w:val="none" w:sz="0" w:space="0" w:color="auto"/>
        <w:left w:val="none" w:sz="0" w:space="0" w:color="auto"/>
        <w:bottom w:val="none" w:sz="0" w:space="0" w:color="auto"/>
        <w:right w:val="none" w:sz="0" w:space="0" w:color="auto"/>
      </w:divBdr>
    </w:div>
    <w:div w:id="2040352599">
      <w:bodyDiv w:val="1"/>
      <w:marLeft w:val="0"/>
      <w:marRight w:val="0"/>
      <w:marTop w:val="0"/>
      <w:marBottom w:val="0"/>
      <w:divBdr>
        <w:top w:val="none" w:sz="0" w:space="0" w:color="auto"/>
        <w:left w:val="none" w:sz="0" w:space="0" w:color="auto"/>
        <w:bottom w:val="none" w:sz="0" w:space="0" w:color="auto"/>
        <w:right w:val="none" w:sz="0" w:space="0" w:color="auto"/>
      </w:divBdr>
    </w:div>
    <w:div w:id="206571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FD135-6827-4DBE-8DAD-2B8460B35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3</TotalTime>
  <Pages>1</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rewthiswhatever@outlook.com</dc:creator>
  <cp:lastModifiedBy>Le Thanh Ngoc</cp:lastModifiedBy>
  <cp:revision>232</cp:revision>
  <cp:lastPrinted>2024-09-20T16:13:00Z</cp:lastPrinted>
  <dcterms:created xsi:type="dcterms:W3CDTF">2024-06-11T07:55:00Z</dcterms:created>
  <dcterms:modified xsi:type="dcterms:W3CDTF">2024-09-20T16:16:00Z</dcterms:modified>
</cp:coreProperties>
</file>